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703A6" w14:textId="77777777" w:rsidR="005704A1" w:rsidRPr="00C92B6C" w:rsidRDefault="0048746B" w:rsidP="00C92B6C">
      <w:pPr>
        <w:jc w:val="center"/>
        <w:rPr>
          <w:rFonts w:ascii="Arial" w:hAnsi="Arial" w:cs="Arial"/>
          <w:b/>
          <w:sz w:val="72"/>
          <w:szCs w:val="72"/>
          <w:u w:val="single"/>
        </w:rPr>
      </w:pPr>
      <w:r w:rsidRPr="00C92B6C">
        <w:rPr>
          <w:rFonts w:ascii="Arial" w:hAnsi="Arial" w:cs="Arial"/>
          <w:b/>
          <w:sz w:val="72"/>
          <w:szCs w:val="72"/>
          <w:u w:val="single"/>
        </w:rPr>
        <w:t>TABM</w:t>
      </w:r>
    </w:p>
    <w:p w14:paraId="31C3D0B2" w14:textId="77777777" w:rsidR="00C92B6C" w:rsidRPr="00C92B6C" w:rsidRDefault="0048746B">
      <w:pPr>
        <w:rPr>
          <w:sz w:val="32"/>
          <w:szCs w:val="32"/>
        </w:rPr>
      </w:pPr>
      <w:r w:rsidRPr="00C92B6C">
        <w:rPr>
          <w:sz w:val="32"/>
          <w:szCs w:val="32"/>
        </w:rPr>
        <w:t>This is the project that encodes the data entered by the user in different basic format and makes it complex in manual decoding by not following some basic principles in that encoding method and tries to confuse the persons and provides incorrect data even they knew the format of encoding (or) conversion methods used in this program.</w:t>
      </w:r>
    </w:p>
    <w:p w14:paraId="402A0AE4" w14:textId="77777777" w:rsidR="00C92B6C" w:rsidRPr="00C92B6C" w:rsidRDefault="00C92B6C" w:rsidP="00C92B6C">
      <w:pPr>
        <w:spacing w:before="240"/>
        <w:rPr>
          <w:sz w:val="32"/>
          <w:szCs w:val="32"/>
        </w:rPr>
      </w:pPr>
    </w:p>
    <w:p w14:paraId="27F09895" w14:textId="77777777" w:rsidR="00C92B6C" w:rsidRPr="00C92B6C" w:rsidRDefault="0048746B">
      <w:pPr>
        <w:rPr>
          <w:sz w:val="32"/>
          <w:szCs w:val="32"/>
        </w:rPr>
      </w:pPr>
      <w:r w:rsidRPr="00C92B6C">
        <w:rPr>
          <w:sz w:val="32"/>
          <w:szCs w:val="32"/>
        </w:rPr>
        <w:t xml:space="preserve">I want to clear that is program is the craziest idea I got and want to include this crazy application with other ongoing projects like </w:t>
      </w:r>
      <w:proofErr w:type="spellStart"/>
      <w:r w:rsidRPr="00C92B6C">
        <w:rPr>
          <w:sz w:val="32"/>
          <w:szCs w:val="32"/>
        </w:rPr>
        <w:t>Messanger</w:t>
      </w:r>
      <w:proofErr w:type="spellEnd"/>
      <w:r w:rsidRPr="00C92B6C">
        <w:rPr>
          <w:sz w:val="32"/>
          <w:szCs w:val="32"/>
        </w:rPr>
        <w:t xml:space="preserve"> (</w:t>
      </w:r>
      <w:proofErr w:type="spellStart"/>
      <w:r w:rsidRPr="00C92B6C">
        <w:rPr>
          <w:sz w:val="32"/>
          <w:szCs w:val="32"/>
        </w:rPr>
        <w:t>chatbox</w:t>
      </w:r>
      <w:proofErr w:type="spellEnd"/>
      <w:r w:rsidRPr="00C92B6C">
        <w:rPr>
          <w:sz w:val="32"/>
          <w:szCs w:val="32"/>
        </w:rPr>
        <w:t>).</w:t>
      </w:r>
    </w:p>
    <w:p w14:paraId="541A581B" w14:textId="77777777" w:rsidR="00C92B6C" w:rsidRDefault="00C92B6C">
      <w:pPr>
        <w:rPr>
          <w:sz w:val="36"/>
          <w:szCs w:val="36"/>
        </w:rPr>
      </w:pPr>
      <w:proofErr w:type="gramStart"/>
      <w:r w:rsidRPr="00C92B6C">
        <w:rPr>
          <w:b/>
          <w:sz w:val="36"/>
          <w:szCs w:val="36"/>
          <w:u w:val="single"/>
        </w:rPr>
        <w:t>Working</w:t>
      </w:r>
      <w:r>
        <w:rPr>
          <w:sz w:val="36"/>
          <w:szCs w:val="36"/>
        </w:rPr>
        <w:t>:-</w:t>
      </w:r>
      <w:proofErr w:type="gramEnd"/>
    </w:p>
    <w:p w14:paraId="11B2E4B2" w14:textId="77777777" w:rsidR="00C92B6C" w:rsidRDefault="00C92B6C">
      <w:pPr>
        <w:rPr>
          <w:sz w:val="36"/>
          <w:szCs w:val="36"/>
        </w:rPr>
      </w:pPr>
      <w:r>
        <w:rPr>
          <w:sz w:val="36"/>
          <w:szCs w:val="36"/>
        </w:rPr>
        <w:tab/>
      </w:r>
      <w:r>
        <w:rPr>
          <w:sz w:val="36"/>
          <w:szCs w:val="36"/>
        </w:rPr>
        <w:tab/>
        <w:t>Working of the program with example</w:t>
      </w:r>
    </w:p>
    <w:tbl>
      <w:tblPr>
        <w:tblStyle w:val="TableGrid"/>
        <w:tblW w:w="11149" w:type="dxa"/>
        <w:tblInd w:w="-948" w:type="dxa"/>
        <w:tblLayout w:type="fixed"/>
        <w:tblLook w:val="04A0" w:firstRow="1" w:lastRow="0" w:firstColumn="1" w:lastColumn="0" w:noHBand="0" w:noVBand="1"/>
      </w:tblPr>
      <w:tblGrid>
        <w:gridCol w:w="2529"/>
        <w:gridCol w:w="2995"/>
        <w:gridCol w:w="1134"/>
        <w:gridCol w:w="4491"/>
      </w:tblGrid>
      <w:tr w:rsidR="00C92B6C" w:rsidRPr="00C92B6C" w14:paraId="7D19A0E3" w14:textId="77777777" w:rsidTr="00C92B6C">
        <w:tc>
          <w:tcPr>
            <w:tcW w:w="2529" w:type="dxa"/>
          </w:tcPr>
          <w:p w14:paraId="16FC2ED3" w14:textId="77777777" w:rsidR="00C92B6C" w:rsidRPr="00C92B6C" w:rsidRDefault="00C92B6C" w:rsidP="00C92B6C">
            <w:pPr>
              <w:jc w:val="center"/>
              <w:rPr>
                <w:b/>
                <w:sz w:val="32"/>
                <w:szCs w:val="32"/>
              </w:rPr>
            </w:pPr>
            <w:r w:rsidRPr="00C92B6C">
              <w:rPr>
                <w:b/>
                <w:sz w:val="32"/>
                <w:szCs w:val="32"/>
              </w:rPr>
              <w:t>Type</w:t>
            </w:r>
          </w:p>
        </w:tc>
        <w:tc>
          <w:tcPr>
            <w:tcW w:w="2995" w:type="dxa"/>
          </w:tcPr>
          <w:p w14:paraId="639D03EE" w14:textId="77777777" w:rsidR="00C92B6C" w:rsidRPr="00C92B6C" w:rsidRDefault="00C92B6C" w:rsidP="00C92B6C">
            <w:pPr>
              <w:jc w:val="center"/>
              <w:rPr>
                <w:b/>
                <w:sz w:val="32"/>
                <w:szCs w:val="32"/>
              </w:rPr>
            </w:pPr>
            <w:r w:rsidRPr="00C92B6C">
              <w:rPr>
                <w:b/>
                <w:sz w:val="32"/>
                <w:szCs w:val="32"/>
              </w:rPr>
              <w:t>Value in variables</w:t>
            </w:r>
          </w:p>
        </w:tc>
        <w:tc>
          <w:tcPr>
            <w:tcW w:w="1134" w:type="dxa"/>
          </w:tcPr>
          <w:p w14:paraId="19ACB2E8" w14:textId="77777777" w:rsidR="00C92B6C" w:rsidRPr="00C92B6C" w:rsidRDefault="00C92B6C" w:rsidP="00C92B6C">
            <w:pPr>
              <w:jc w:val="center"/>
              <w:rPr>
                <w:b/>
                <w:sz w:val="32"/>
                <w:szCs w:val="32"/>
              </w:rPr>
            </w:pPr>
            <w:r w:rsidRPr="00C92B6C">
              <w:rPr>
                <w:b/>
                <w:sz w:val="32"/>
                <w:szCs w:val="32"/>
              </w:rPr>
              <w:t>Count</w:t>
            </w:r>
          </w:p>
        </w:tc>
        <w:tc>
          <w:tcPr>
            <w:tcW w:w="4491" w:type="dxa"/>
          </w:tcPr>
          <w:p w14:paraId="115821E9" w14:textId="77777777" w:rsidR="00C92B6C" w:rsidRPr="00C92B6C" w:rsidRDefault="00C92B6C" w:rsidP="00C92B6C">
            <w:pPr>
              <w:jc w:val="center"/>
              <w:rPr>
                <w:b/>
                <w:sz w:val="32"/>
                <w:szCs w:val="32"/>
              </w:rPr>
            </w:pPr>
            <w:r w:rsidRPr="00C92B6C">
              <w:rPr>
                <w:b/>
                <w:sz w:val="32"/>
                <w:szCs w:val="32"/>
              </w:rPr>
              <w:t>Description</w:t>
            </w:r>
          </w:p>
        </w:tc>
      </w:tr>
      <w:tr w:rsidR="00C92B6C" w:rsidRPr="00C92B6C" w14:paraId="14218472" w14:textId="77777777" w:rsidTr="00C92B6C">
        <w:tc>
          <w:tcPr>
            <w:tcW w:w="2529" w:type="dxa"/>
          </w:tcPr>
          <w:p w14:paraId="5B3E1BF9" w14:textId="77777777" w:rsidR="00C92B6C" w:rsidRPr="00C92B6C" w:rsidRDefault="00C92B6C">
            <w:pPr>
              <w:rPr>
                <w:sz w:val="32"/>
                <w:szCs w:val="32"/>
              </w:rPr>
            </w:pPr>
            <w:r w:rsidRPr="00C92B6C">
              <w:rPr>
                <w:sz w:val="32"/>
                <w:szCs w:val="32"/>
              </w:rPr>
              <w:t>Character</w:t>
            </w:r>
          </w:p>
        </w:tc>
        <w:tc>
          <w:tcPr>
            <w:tcW w:w="2995" w:type="dxa"/>
          </w:tcPr>
          <w:p w14:paraId="78C414DE" w14:textId="77777777" w:rsidR="00C92B6C" w:rsidRPr="00C92B6C" w:rsidRDefault="00C92B6C" w:rsidP="00C92B6C">
            <w:pPr>
              <w:jc w:val="center"/>
              <w:rPr>
                <w:sz w:val="32"/>
                <w:szCs w:val="32"/>
              </w:rPr>
            </w:pPr>
            <w:r w:rsidRPr="00C92B6C">
              <w:rPr>
                <w:sz w:val="32"/>
                <w:szCs w:val="32"/>
              </w:rPr>
              <w:t>k</w:t>
            </w:r>
          </w:p>
        </w:tc>
        <w:tc>
          <w:tcPr>
            <w:tcW w:w="1134" w:type="dxa"/>
          </w:tcPr>
          <w:p w14:paraId="15617AB1" w14:textId="77777777" w:rsidR="00C92B6C" w:rsidRPr="00C92B6C" w:rsidRDefault="00C92B6C" w:rsidP="00C92B6C">
            <w:pPr>
              <w:jc w:val="center"/>
              <w:rPr>
                <w:sz w:val="32"/>
                <w:szCs w:val="32"/>
              </w:rPr>
            </w:pPr>
            <w:r w:rsidRPr="00C92B6C">
              <w:rPr>
                <w:sz w:val="32"/>
                <w:szCs w:val="32"/>
              </w:rPr>
              <w:t>1</w:t>
            </w:r>
          </w:p>
        </w:tc>
        <w:tc>
          <w:tcPr>
            <w:tcW w:w="4491" w:type="dxa"/>
          </w:tcPr>
          <w:p w14:paraId="57AC9D75" w14:textId="77777777" w:rsidR="00C92B6C" w:rsidRPr="00C92B6C" w:rsidRDefault="00C92B6C">
            <w:pPr>
              <w:rPr>
                <w:sz w:val="32"/>
                <w:szCs w:val="32"/>
              </w:rPr>
            </w:pPr>
            <w:r w:rsidRPr="00C92B6C">
              <w:rPr>
                <w:sz w:val="32"/>
                <w:szCs w:val="32"/>
              </w:rPr>
              <w:t>This input is taken from the user.</w:t>
            </w:r>
          </w:p>
        </w:tc>
      </w:tr>
      <w:tr w:rsidR="00C92B6C" w:rsidRPr="00C92B6C" w14:paraId="16C56301" w14:textId="77777777" w:rsidTr="00C92B6C">
        <w:tc>
          <w:tcPr>
            <w:tcW w:w="2529" w:type="dxa"/>
          </w:tcPr>
          <w:p w14:paraId="64E2D551" w14:textId="77777777" w:rsidR="00C92B6C" w:rsidRPr="00C92B6C" w:rsidRDefault="00C92B6C">
            <w:pPr>
              <w:rPr>
                <w:sz w:val="32"/>
                <w:szCs w:val="32"/>
              </w:rPr>
            </w:pPr>
            <w:r w:rsidRPr="00C92B6C">
              <w:rPr>
                <w:sz w:val="32"/>
                <w:szCs w:val="32"/>
              </w:rPr>
              <w:t>Ascii</w:t>
            </w:r>
          </w:p>
        </w:tc>
        <w:tc>
          <w:tcPr>
            <w:tcW w:w="2995" w:type="dxa"/>
          </w:tcPr>
          <w:p w14:paraId="6D1E5E56" w14:textId="77777777" w:rsidR="00C92B6C" w:rsidRPr="00C92B6C" w:rsidRDefault="00C92B6C" w:rsidP="00C92B6C">
            <w:pPr>
              <w:jc w:val="center"/>
              <w:rPr>
                <w:sz w:val="32"/>
                <w:szCs w:val="32"/>
              </w:rPr>
            </w:pPr>
            <w:r w:rsidRPr="00C92B6C">
              <w:rPr>
                <w:sz w:val="32"/>
                <w:szCs w:val="32"/>
              </w:rPr>
              <w:t>107</w:t>
            </w:r>
          </w:p>
        </w:tc>
        <w:tc>
          <w:tcPr>
            <w:tcW w:w="1134" w:type="dxa"/>
          </w:tcPr>
          <w:p w14:paraId="4116083F" w14:textId="77777777" w:rsidR="00C92B6C" w:rsidRPr="00C92B6C" w:rsidRDefault="00C92B6C" w:rsidP="00C92B6C">
            <w:pPr>
              <w:jc w:val="center"/>
              <w:rPr>
                <w:sz w:val="32"/>
                <w:szCs w:val="32"/>
              </w:rPr>
            </w:pPr>
            <w:r w:rsidRPr="00C92B6C">
              <w:rPr>
                <w:sz w:val="32"/>
                <w:szCs w:val="32"/>
              </w:rPr>
              <w:t>3</w:t>
            </w:r>
          </w:p>
        </w:tc>
        <w:tc>
          <w:tcPr>
            <w:tcW w:w="4491" w:type="dxa"/>
          </w:tcPr>
          <w:p w14:paraId="05472E3C" w14:textId="77777777" w:rsidR="00C92B6C" w:rsidRPr="00C92B6C" w:rsidRDefault="00C92B6C" w:rsidP="00C92B6C">
            <w:pPr>
              <w:rPr>
                <w:sz w:val="32"/>
                <w:szCs w:val="32"/>
              </w:rPr>
            </w:pPr>
            <w:r w:rsidRPr="00C92B6C">
              <w:rPr>
                <w:sz w:val="32"/>
                <w:szCs w:val="32"/>
              </w:rPr>
              <w:t>Input is copied to another variable in integer format.</w:t>
            </w:r>
          </w:p>
        </w:tc>
      </w:tr>
      <w:tr w:rsidR="00C92B6C" w:rsidRPr="00C92B6C" w14:paraId="42C31324" w14:textId="77777777" w:rsidTr="00C92B6C">
        <w:tc>
          <w:tcPr>
            <w:tcW w:w="2529" w:type="dxa"/>
          </w:tcPr>
          <w:p w14:paraId="2D73E179" w14:textId="77777777" w:rsidR="00C92B6C" w:rsidRPr="00C92B6C" w:rsidRDefault="00C92B6C">
            <w:pPr>
              <w:rPr>
                <w:sz w:val="32"/>
                <w:szCs w:val="32"/>
              </w:rPr>
            </w:pPr>
            <w:r w:rsidRPr="00C92B6C">
              <w:rPr>
                <w:sz w:val="32"/>
                <w:szCs w:val="32"/>
              </w:rPr>
              <w:t>Binary</w:t>
            </w:r>
          </w:p>
        </w:tc>
        <w:tc>
          <w:tcPr>
            <w:tcW w:w="2995" w:type="dxa"/>
          </w:tcPr>
          <w:p w14:paraId="519DBD11" w14:textId="77777777" w:rsidR="00C92B6C" w:rsidRPr="00C92B6C" w:rsidRDefault="00C92B6C" w:rsidP="00C92B6C">
            <w:pPr>
              <w:jc w:val="center"/>
              <w:rPr>
                <w:sz w:val="32"/>
                <w:szCs w:val="32"/>
              </w:rPr>
            </w:pPr>
            <w:r w:rsidRPr="00C92B6C">
              <w:rPr>
                <w:sz w:val="32"/>
                <w:szCs w:val="32"/>
              </w:rPr>
              <w:t>1101011</w:t>
            </w:r>
          </w:p>
        </w:tc>
        <w:tc>
          <w:tcPr>
            <w:tcW w:w="1134" w:type="dxa"/>
          </w:tcPr>
          <w:p w14:paraId="2B6B1469" w14:textId="77777777" w:rsidR="00C92B6C" w:rsidRPr="00C92B6C" w:rsidRDefault="00C92B6C" w:rsidP="00C92B6C">
            <w:pPr>
              <w:jc w:val="center"/>
              <w:rPr>
                <w:sz w:val="32"/>
                <w:szCs w:val="32"/>
              </w:rPr>
            </w:pPr>
            <w:r w:rsidRPr="00C92B6C">
              <w:rPr>
                <w:sz w:val="32"/>
                <w:szCs w:val="32"/>
              </w:rPr>
              <w:t>7</w:t>
            </w:r>
          </w:p>
        </w:tc>
        <w:tc>
          <w:tcPr>
            <w:tcW w:w="4491" w:type="dxa"/>
          </w:tcPr>
          <w:p w14:paraId="45FAD4D0" w14:textId="77777777" w:rsidR="00C92B6C" w:rsidRPr="00C92B6C" w:rsidRDefault="00C92B6C">
            <w:pPr>
              <w:rPr>
                <w:sz w:val="32"/>
                <w:szCs w:val="32"/>
              </w:rPr>
            </w:pPr>
            <w:r>
              <w:rPr>
                <w:sz w:val="32"/>
                <w:szCs w:val="32"/>
              </w:rPr>
              <w:t>Ascii converted into binary</w:t>
            </w:r>
          </w:p>
        </w:tc>
      </w:tr>
      <w:tr w:rsidR="00C92B6C" w:rsidRPr="00C92B6C" w14:paraId="35C34733" w14:textId="77777777" w:rsidTr="00C92B6C">
        <w:tc>
          <w:tcPr>
            <w:tcW w:w="2529" w:type="dxa"/>
          </w:tcPr>
          <w:p w14:paraId="50C23547" w14:textId="77777777" w:rsidR="00C92B6C" w:rsidRPr="00C92B6C" w:rsidRDefault="00C92B6C">
            <w:pPr>
              <w:rPr>
                <w:sz w:val="32"/>
                <w:szCs w:val="32"/>
              </w:rPr>
            </w:pPr>
            <w:r w:rsidRPr="00C92B6C">
              <w:rPr>
                <w:sz w:val="32"/>
                <w:szCs w:val="32"/>
              </w:rPr>
              <w:t>Gray code</w:t>
            </w:r>
          </w:p>
        </w:tc>
        <w:tc>
          <w:tcPr>
            <w:tcW w:w="2995" w:type="dxa"/>
          </w:tcPr>
          <w:p w14:paraId="4582BF88" w14:textId="77777777" w:rsidR="00C92B6C" w:rsidRPr="00C92B6C" w:rsidRDefault="00C92B6C" w:rsidP="00C92B6C">
            <w:pPr>
              <w:jc w:val="center"/>
              <w:rPr>
                <w:sz w:val="32"/>
                <w:szCs w:val="32"/>
              </w:rPr>
            </w:pPr>
            <w:r w:rsidRPr="00C92B6C">
              <w:rPr>
                <w:sz w:val="32"/>
                <w:szCs w:val="32"/>
              </w:rPr>
              <w:t>1011110</w:t>
            </w:r>
          </w:p>
        </w:tc>
        <w:tc>
          <w:tcPr>
            <w:tcW w:w="1134" w:type="dxa"/>
          </w:tcPr>
          <w:p w14:paraId="43FA9CF9" w14:textId="77777777" w:rsidR="00C92B6C" w:rsidRPr="00C92B6C" w:rsidRDefault="00C92B6C" w:rsidP="00C92B6C">
            <w:pPr>
              <w:jc w:val="center"/>
              <w:rPr>
                <w:sz w:val="32"/>
                <w:szCs w:val="32"/>
              </w:rPr>
            </w:pPr>
            <w:r w:rsidRPr="00C92B6C">
              <w:rPr>
                <w:sz w:val="32"/>
                <w:szCs w:val="32"/>
              </w:rPr>
              <w:t>7</w:t>
            </w:r>
          </w:p>
        </w:tc>
        <w:tc>
          <w:tcPr>
            <w:tcW w:w="4491" w:type="dxa"/>
          </w:tcPr>
          <w:p w14:paraId="0064CAC3" w14:textId="77777777" w:rsidR="00C92B6C" w:rsidRPr="00C92B6C" w:rsidRDefault="00C92B6C">
            <w:pPr>
              <w:rPr>
                <w:sz w:val="32"/>
                <w:szCs w:val="32"/>
              </w:rPr>
            </w:pPr>
            <w:r>
              <w:rPr>
                <w:sz w:val="32"/>
                <w:szCs w:val="32"/>
              </w:rPr>
              <w:t xml:space="preserve">Binary is converted into </w:t>
            </w:r>
            <w:proofErr w:type="spellStart"/>
            <w:r>
              <w:rPr>
                <w:sz w:val="32"/>
                <w:szCs w:val="32"/>
              </w:rPr>
              <w:t>gray</w:t>
            </w:r>
            <w:proofErr w:type="spellEnd"/>
            <w:r>
              <w:rPr>
                <w:sz w:val="32"/>
                <w:szCs w:val="32"/>
              </w:rPr>
              <w:t xml:space="preserve"> code</w:t>
            </w:r>
          </w:p>
        </w:tc>
      </w:tr>
      <w:tr w:rsidR="00C92B6C" w:rsidRPr="00C92B6C" w14:paraId="780644CF" w14:textId="77777777" w:rsidTr="00C92B6C">
        <w:tc>
          <w:tcPr>
            <w:tcW w:w="2529" w:type="dxa"/>
          </w:tcPr>
          <w:p w14:paraId="1F8F3763" w14:textId="77777777" w:rsidR="00C92B6C" w:rsidRPr="00C92B6C" w:rsidRDefault="00C92B6C">
            <w:pPr>
              <w:rPr>
                <w:sz w:val="32"/>
                <w:szCs w:val="32"/>
              </w:rPr>
            </w:pPr>
            <w:r w:rsidRPr="00C92B6C">
              <w:rPr>
                <w:sz w:val="32"/>
                <w:szCs w:val="32"/>
              </w:rPr>
              <w:t>1s Complement</w:t>
            </w:r>
          </w:p>
        </w:tc>
        <w:tc>
          <w:tcPr>
            <w:tcW w:w="2995" w:type="dxa"/>
          </w:tcPr>
          <w:p w14:paraId="544C9A3E" w14:textId="77777777" w:rsidR="00C92B6C" w:rsidRPr="00C92B6C" w:rsidRDefault="00C92B6C" w:rsidP="00C92B6C">
            <w:pPr>
              <w:jc w:val="center"/>
              <w:rPr>
                <w:sz w:val="32"/>
                <w:szCs w:val="32"/>
              </w:rPr>
            </w:pPr>
            <w:r w:rsidRPr="00C92B6C">
              <w:rPr>
                <w:sz w:val="32"/>
                <w:szCs w:val="32"/>
              </w:rPr>
              <w:t>0100001</w:t>
            </w:r>
          </w:p>
        </w:tc>
        <w:tc>
          <w:tcPr>
            <w:tcW w:w="1134" w:type="dxa"/>
          </w:tcPr>
          <w:p w14:paraId="19C62F17" w14:textId="77777777" w:rsidR="00C92B6C" w:rsidRPr="00C92B6C" w:rsidRDefault="00C92B6C" w:rsidP="00C92B6C">
            <w:pPr>
              <w:jc w:val="center"/>
              <w:rPr>
                <w:sz w:val="32"/>
                <w:szCs w:val="32"/>
              </w:rPr>
            </w:pPr>
            <w:r w:rsidRPr="00C92B6C">
              <w:rPr>
                <w:sz w:val="32"/>
                <w:szCs w:val="32"/>
              </w:rPr>
              <w:t>7</w:t>
            </w:r>
          </w:p>
        </w:tc>
        <w:tc>
          <w:tcPr>
            <w:tcW w:w="4491" w:type="dxa"/>
          </w:tcPr>
          <w:p w14:paraId="630954C7" w14:textId="77777777" w:rsidR="00C92B6C" w:rsidRPr="00C92B6C" w:rsidRDefault="00C92B6C" w:rsidP="00C92B6C">
            <w:pPr>
              <w:rPr>
                <w:sz w:val="32"/>
                <w:szCs w:val="32"/>
              </w:rPr>
            </w:pPr>
            <w:r>
              <w:rPr>
                <w:sz w:val="32"/>
                <w:szCs w:val="32"/>
              </w:rPr>
              <w:t>Gray code converted into 1s complement value</w:t>
            </w:r>
          </w:p>
        </w:tc>
      </w:tr>
      <w:tr w:rsidR="00B82F3D" w:rsidRPr="00C92B6C" w14:paraId="136E3D17" w14:textId="77777777" w:rsidTr="00C92B6C">
        <w:tc>
          <w:tcPr>
            <w:tcW w:w="2529" w:type="dxa"/>
          </w:tcPr>
          <w:p w14:paraId="5BB3959E" w14:textId="77777777" w:rsidR="00B82F3D" w:rsidRPr="00C92B6C" w:rsidRDefault="00B82F3D">
            <w:pPr>
              <w:rPr>
                <w:sz w:val="32"/>
                <w:szCs w:val="32"/>
              </w:rPr>
            </w:pPr>
          </w:p>
        </w:tc>
        <w:tc>
          <w:tcPr>
            <w:tcW w:w="2995" w:type="dxa"/>
          </w:tcPr>
          <w:p w14:paraId="137FC5E9" w14:textId="77777777" w:rsidR="00B82F3D" w:rsidRPr="00C92B6C" w:rsidRDefault="00B82F3D" w:rsidP="00C92B6C">
            <w:pPr>
              <w:jc w:val="center"/>
              <w:rPr>
                <w:sz w:val="32"/>
                <w:szCs w:val="32"/>
              </w:rPr>
            </w:pPr>
          </w:p>
        </w:tc>
        <w:tc>
          <w:tcPr>
            <w:tcW w:w="1134" w:type="dxa"/>
          </w:tcPr>
          <w:p w14:paraId="27D84A9F" w14:textId="77777777" w:rsidR="00B82F3D" w:rsidRPr="00C92B6C" w:rsidRDefault="00B82F3D" w:rsidP="00C92B6C">
            <w:pPr>
              <w:jc w:val="center"/>
              <w:rPr>
                <w:sz w:val="32"/>
                <w:szCs w:val="32"/>
              </w:rPr>
            </w:pPr>
          </w:p>
        </w:tc>
        <w:tc>
          <w:tcPr>
            <w:tcW w:w="4491" w:type="dxa"/>
          </w:tcPr>
          <w:p w14:paraId="2FB37A79" w14:textId="77777777" w:rsidR="00B82F3D" w:rsidRDefault="00B82F3D" w:rsidP="00C92B6C">
            <w:pPr>
              <w:rPr>
                <w:sz w:val="32"/>
                <w:szCs w:val="32"/>
              </w:rPr>
            </w:pPr>
          </w:p>
        </w:tc>
      </w:tr>
      <w:tr w:rsidR="00B82F3D" w:rsidRPr="00C92B6C" w14:paraId="40250011" w14:textId="77777777" w:rsidTr="00C92B6C">
        <w:tc>
          <w:tcPr>
            <w:tcW w:w="2529" w:type="dxa"/>
          </w:tcPr>
          <w:p w14:paraId="77326298" w14:textId="77777777" w:rsidR="00B82F3D" w:rsidRPr="00C92B6C" w:rsidRDefault="00B82F3D">
            <w:pPr>
              <w:rPr>
                <w:sz w:val="32"/>
                <w:szCs w:val="32"/>
              </w:rPr>
            </w:pPr>
          </w:p>
        </w:tc>
        <w:tc>
          <w:tcPr>
            <w:tcW w:w="2995" w:type="dxa"/>
          </w:tcPr>
          <w:p w14:paraId="62FD689D" w14:textId="77777777" w:rsidR="00B82F3D" w:rsidRPr="00C92B6C" w:rsidRDefault="00B82F3D" w:rsidP="00C92B6C">
            <w:pPr>
              <w:jc w:val="center"/>
              <w:rPr>
                <w:sz w:val="32"/>
                <w:szCs w:val="32"/>
              </w:rPr>
            </w:pPr>
          </w:p>
        </w:tc>
        <w:tc>
          <w:tcPr>
            <w:tcW w:w="1134" w:type="dxa"/>
          </w:tcPr>
          <w:p w14:paraId="2EA33191" w14:textId="77777777" w:rsidR="00B82F3D" w:rsidRPr="00C92B6C" w:rsidRDefault="00B82F3D" w:rsidP="00C92B6C">
            <w:pPr>
              <w:jc w:val="center"/>
              <w:rPr>
                <w:sz w:val="32"/>
                <w:szCs w:val="32"/>
              </w:rPr>
            </w:pPr>
          </w:p>
        </w:tc>
        <w:tc>
          <w:tcPr>
            <w:tcW w:w="4491" w:type="dxa"/>
          </w:tcPr>
          <w:p w14:paraId="45B15C0C" w14:textId="77777777" w:rsidR="00B82F3D" w:rsidRDefault="00B82F3D" w:rsidP="00C92B6C">
            <w:pPr>
              <w:rPr>
                <w:sz w:val="32"/>
                <w:szCs w:val="32"/>
              </w:rPr>
            </w:pPr>
          </w:p>
        </w:tc>
      </w:tr>
      <w:tr w:rsidR="00B82F3D" w:rsidRPr="00C92B6C" w14:paraId="66B03487" w14:textId="77777777" w:rsidTr="00C92B6C">
        <w:tc>
          <w:tcPr>
            <w:tcW w:w="2529" w:type="dxa"/>
          </w:tcPr>
          <w:p w14:paraId="5A0A02DC" w14:textId="77777777" w:rsidR="00B82F3D" w:rsidRPr="00C92B6C" w:rsidRDefault="00B82F3D">
            <w:pPr>
              <w:rPr>
                <w:sz w:val="32"/>
                <w:szCs w:val="32"/>
              </w:rPr>
            </w:pPr>
          </w:p>
        </w:tc>
        <w:tc>
          <w:tcPr>
            <w:tcW w:w="2995" w:type="dxa"/>
          </w:tcPr>
          <w:p w14:paraId="4D1C99D9" w14:textId="77777777" w:rsidR="00B82F3D" w:rsidRPr="00C92B6C" w:rsidRDefault="00B82F3D" w:rsidP="00C92B6C">
            <w:pPr>
              <w:jc w:val="center"/>
              <w:rPr>
                <w:sz w:val="32"/>
                <w:szCs w:val="32"/>
              </w:rPr>
            </w:pPr>
          </w:p>
        </w:tc>
        <w:tc>
          <w:tcPr>
            <w:tcW w:w="1134" w:type="dxa"/>
          </w:tcPr>
          <w:p w14:paraId="5D46F132" w14:textId="77777777" w:rsidR="00B82F3D" w:rsidRPr="00C92B6C" w:rsidRDefault="00B82F3D" w:rsidP="00C92B6C">
            <w:pPr>
              <w:jc w:val="center"/>
              <w:rPr>
                <w:sz w:val="32"/>
                <w:szCs w:val="32"/>
              </w:rPr>
            </w:pPr>
          </w:p>
        </w:tc>
        <w:tc>
          <w:tcPr>
            <w:tcW w:w="4491" w:type="dxa"/>
          </w:tcPr>
          <w:p w14:paraId="05A0036E" w14:textId="77777777" w:rsidR="00B82F3D" w:rsidRDefault="00B82F3D" w:rsidP="00C92B6C">
            <w:pPr>
              <w:rPr>
                <w:sz w:val="32"/>
                <w:szCs w:val="32"/>
              </w:rPr>
            </w:pPr>
          </w:p>
        </w:tc>
      </w:tr>
      <w:tr w:rsidR="00B82F3D" w:rsidRPr="00C92B6C" w14:paraId="4C9F53BD" w14:textId="77777777" w:rsidTr="00C92B6C">
        <w:tc>
          <w:tcPr>
            <w:tcW w:w="2529" w:type="dxa"/>
          </w:tcPr>
          <w:p w14:paraId="1AEEF40E" w14:textId="77777777" w:rsidR="00B82F3D" w:rsidRPr="00C92B6C" w:rsidRDefault="00B82F3D">
            <w:pPr>
              <w:rPr>
                <w:sz w:val="32"/>
                <w:szCs w:val="32"/>
              </w:rPr>
            </w:pPr>
          </w:p>
        </w:tc>
        <w:tc>
          <w:tcPr>
            <w:tcW w:w="2995" w:type="dxa"/>
          </w:tcPr>
          <w:p w14:paraId="5C158444" w14:textId="77777777" w:rsidR="00B82F3D" w:rsidRPr="00C92B6C" w:rsidRDefault="00B82F3D" w:rsidP="00C92B6C">
            <w:pPr>
              <w:jc w:val="center"/>
              <w:rPr>
                <w:sz w:val="32"/>
                <w:szCs w:val="32"/>
              </w:rPr>
            </w:pPr>
          </w:p>
        </w:tc>
        <w:tc>
          <w:tcPr>
            <w:tcW w:w="1134" w:type="dxa"/>
          </w:tcPr>
          <w:p w14:paraId="408013F9" w14:textId="77777777" w:rsidR="00B82F3D" w:rsidRPr="00C92B6C" w:rsidRDefault="00B82F3D" w:rsidP="00C92B6C">
            <w:pPr>
              <w:jc w:val="center"/>
              <w:rPr>
                <w:sz w:val="32"/>
                <w:szCs w:val="32"/>
              </w:rPr>
            </w:pPr>
          </w:p>
        </w:tc>
        <w:tc>
          <w:tcPr>
            <w:tcW w:w="4491" w:type="dxa"/>
          </w:tcPr>
          <w:p w14:paraId="0C8B072F" w14:textId="77777777" w:rsidR="00B82F3D" w:rsidRDefault="00B82F3D" w:rsidP="00C92B6C">
            <w:pPr>
              <w:rPr>
                <w:sz w:val="32"/>
                <w:szCs w:val="32"/>
              </w:rPr>
            </w:pPr>
          </w:p>
        </w:tc>
      </w:tr>
      <w:tr w:rsidR="00B82F3D" w:rsidRPr="00C92B6C" w14:paraId="76BD3795" w14:textId="77777777" w:rsidTr="00C92B6C">
        <w:tc>
          <w:tcPr>
            <w:tcW w:w="2529" w:type="dxa"/>
          </w:tcPr>
          <w:p w14:paraId="080023D2" w14:textId="77777777" w:rsidR="00B82F3D" w:rsidRPr="00C92B6C" w:rsidRDefault="00B82F3D">
            <w:pPr>
              <w:rPr>
                <w:sz w:val="32"/>
                <w:szCs w:val="32"/>
              </w:rPr>
            </w:pPr>
          </w:p>
        </w:tc>
        <w:tc>
          <w:tcPr>
            <w:tcW w:w="2995" w:type="dxa"/>
          </w:tcPr>
          <w:p w14:paraId="086ADC2D" w14:textId="77777777" w:rsidR="00B82F3D" w:rsidRPr="00C92B6C" w:rsidRDefault="00B82F3D" w:rsidP="00C92B6C">
            <w:pPr>
              <w:jc w:val="center"/>
              <w:rPr>
                <w:sz w:val="32"/>
                <w:szCs w:val="32"/>
              </w:rPr>
            </w:pPr>
          </w:p>
        </w:tc>
        <w:tc>
          <w:tcPr>
            <w:tcW w:w="1134" w:type="dxa"/>
          </w:tcPr>
          <w:p w14:paraId="068D5642" w14:textId="77777777" w:rsidR="00B82F3D" w:rsidRPr="00C92B6C" w:rsidRDefault="00B82F3D" w:rsidP="00C92B6C">
            <w:pPr>
              <w:jc w:val="center"/>
              <w:rPr>
                <w:sz w:val="32"/>
                <w:szCs w:val="32"/>
              </w:rPr>
            </w:pPr>
          </w:p>
        </w:tc>
        <w:tc>
          <w:tcPr>
            <w:tcW w:w="4491" w:type="dxa"/>
          </w:tcPr>
          <w:p w14:paraId="7732E662" w14:textId="77777777" w:rsidR="00B82F3D" w:rsidRDefault="00B82F3D" w:rsidP="00C92B6C">
            <w:pPr>
              <w:rPr>
                <w:sz w:val="32"/>
                <w:szCs w:val="32"/>
              </w:rPr>
            </w:pPr>
          </w:p>
        </w:tc>
      </w:tr>
      <w:tr w:rsidR="00B82F3D" w:rsidRPr="00C92B6C" w14:paraId="105E33BB" w14:textId="77777777" w:rsidTr="00C92B6C">
        <w:tc>
          <w:tcPr>
            <w:tcW w:w="2529" w:type="dxa"/>
          </w:tcPr>
          <w:p w14:paraId="1E1A13B0" w14:textId="77777777" w:rsidR="00B82F3D" w:rsidRPr="00C92B6C" w:rsidRDefault="00B82F3D">
            <w:pPr>
              <w:rPr>
                <w:sz w:val="32"/>
                <w:szCs w:val="32"/>
              </w:rPr>
            </w:pPr>
          </w:p>
        </w:tc>
        <w:tc>
          <w:tcPr>
            <w:tcW w:w="2995" w:type="dxa"/>
          </w:tcPr>
          <w:p w14:paraId="6971FBE9" w14:textId="77777777" w:rsidR="00B82F3D" w:rsidRPr="00C92B6C" w:rsidRDefault="00B82F3D" w:rsidP="00C92B6C">
            <w:pPr>
              <w:jc w:val="center"/>
              <w:rPr>
                <w:sz w:val="32"/>
                <w:szCs w:val="32"/>
              </w:rPr>
            </w:pPr>
          </w:p>
        </w:tc>
        <w:tc>
          <w:tcPr>
            <w:tcW w:w="1134" w:type="dxa"/>
          </w:tcPr>
          <w:p w14:paraId="54DA0398" w14:textId="77777777" w:rsidR="00B82F3D" w:rsidRPr="00C92B6C" w:rsidRDefault="00B82F3D" w:rsidP="00C92B6C">
            <w:pPr>
              <w:jc w:val="center"/>
              <w:rPr>
                <w:sz w:val="32"/>
                <w:szCs w:val="32"/>
              </w:rPr>
            </w:pPr>
          </w:p>
        </w:tc>
        <w:tc>
          <w:tcPr>
            <w:tcW w:w="4491" w:type="dxa"/>
          </w:tcPr>
          <w:p w14:paraId="4AC8B1EA" w14:textId="77777777" w:rsidR="00B82F3D" w:rsidRDefault="00B82F3D" w:rsidP="00C92B6C">
            <w:pPr>
              <w:rPr>
                <w:sz w:val="32"/>
                <w:szCs w:val="32"/>
              </w:rPr>
            </w:pPr>
          </w:p>
        </w:tc>
      </w:tr>
      <w:tr w:rsidR="00B82F3D" w:rsidRPr="00C92B6C" w14:paraId="4B88C664" w14:textId="77777777" w:rsidTr="00C92B6C">
        <w:tc>
          <w:tcPr>
            <w:tcW w:w="2529" w:type="dxa"/>
          </w:tcPr>
          <w:p w14:paraId="362184EB" w14:textId="77777777" w:rsidR="00B82F3D" w:rsidRPr="00C92B6C" w:rsidRDefault="00B82F3D">
            <w:pPr>
              <w:rPr>
                <w:sz w:val="32"/>
                <w:szCs w:val="32"/>
              </w:rPr>
            </w:pPr>
          </w:p>
        </w:tc>
        <w:tc>
          <w:tcPr>
            <w:tcW w:w="2995" w:type="dxa"/>
          </w:tcPr>
          <w:p w14:paraId="3EF4EDD5" w14:textId="77777777" w:rsidR="00B82F3D" w:rsidRPr="00C92B6C" w:rsidRDefault="00B82F3D" w:rsidP="00C92B6C">
            <w:pPr>
              <w:jc w:val="center"/>
              <w:rPr>
                <w:sz w:val="32"/>
                <w:szCs w:val="32"/>
              </w:rPr>
            </w:pPr>
          </w:p>
        </w:tc>
        <w:tc>
          <w:tcPr>
            <w:tcW w:w="1134" w:type="dxa"/>
          </w:tcPr>
          <w:p w14:paraId="5554E2A3" w14:textId="77777777" w:rsidR="00B82F3D" w:rsidRPr="00C92B6C" w:rsidRDefault="00B82F3D" w:rsidP="00C92B6C">
            <w:pPr>
              <w:jc w:val="center"/>
              <w:rPr>
                <w:sz w:val="32"/>
                <w:szCs w:val="32"/>
              </w:rPr>
            </w:pPr>
          </w:p>
        </w:tc>
        <w:tc>
          <w:tcPr>
            <w:tcW w:w="4491" w:type="dxa"/>
          </w:tcPr>
          <w:p w14:paraId="34877463" w14:textId="77777777" w:rsidR="00B82F3D" w:rsidRDefault="00B82F3D" w:rsidP="00C92B6C">
            <w:pPr>
              <w:rPr>
                <w:sz w:val="32"/>
                <w:szCs w:val="32"/>
              </w:rPr>
            </w:pPr>
          </w:p>
        </w:tc>
      </w:tr>
      <w:tr w:rsidR="00B82F3D" w:rsidRPr="00C92B6C" w14:paraId="69E6EAF1" w14:textId="77777777" w:rsidTr="00C92B6C">
        <w:tc>
          <w:tcPr>
            <w:tcW w:w="2529" w:type="dxa"/>
          </w:tcPr>
          <w:p w14:paraId="6B168A76" w14:textId="77777777" w:rsidR="00B82F3D" w:rsidRPr="00C92B6C" w:rsidRDefault="00B82F3D">
            <w:pPr>
              <w:rPr>
                <w:sz w:val="32"/>
                <w:szCs w:val="32"/>
              </w:rPr>
            </w:pPr>
          </w:p>
        </w:tc>
        <w:tc>
          <w:tcPr>
            <w:tcW w:w="2995" w:type="dxa"/>
          </w:tcPr>
          <w:p w14:paraId="5ACABBB7" w14:textId="77777777" w:rsidR="00B82F3D" w:rsidRPr="00C92B6C" w:rsidRDefault="00B82F3D" w:rsidP="00C92B6C">
            <w:pPr>
              <w:jc w:val="center"/>
              <w:rPr>
                <w:sz w:val="32"/>
                <w:szCs w:val="32"/>
              </w:rPr>
            </w:pPr>
          </w:p>
        </w:tc>
        <w:tc>
          <w:tcPr>
            <w:tcW w:w="1134" w:type="dxa"/>
          </w:tcPr>
          <w:p w14:paraId="2E903638" w14:textId="77777777" w:rsidR="00B82F3D" w:rsidRPr="00C92B6C" w:rsidRDefault="00B82F3D" w:rsidP="00C92B6C">
            <w:pPr>
              <w:jc w:val="center"/>
              <w:rPr>
                <w:sz w:val="32"/>
                <w:szCs w:val="32"/>
              </w:rPr>
            </w:pPr>
          </w:p>
        </w:tc>
        <w:tc>
          <w:tcPr>
            <w:tcW w:w="4491" w:type="dxa"/>
          </w:tcPr>
          <w:p w14:paraId="6D7CDAE8" w14:textId="77777777" w:rsidR="00B82F3D" w:rsidRDefault="00B82F3D" w:rsidP="00C92B6C">
            <w:pPr>
              <w:rPr>
                <w:sz w:val="32"/>
                <w:szCs w:val="32"/>
              </w:rPr>
            </w:pPr>
          </w:p>
        </w:tc>
      </w:tr>
      <w:tr w:rsidR="00B82F3D" w:rsidRPr="00C92B6C" w14:paraId="688EEF02" w14:textId="77777777" w:rsidTr="00C92B6C">
        <w:tc>
          <w:tcPr>
            <w:tcW w:w="2529" w:type="dxa"/>
          </w:tcPr>
          <w:p w14:paraId="0298AD74" w14:textId="77777777" w:rsidR="00B82F3D" w:rsidRPr="00C92B6C" w:rsidRDefault="00B82F3D">
            <w:pPr>
              <w:rPr>
                <w:sz w:val="32"/>
                <w:szCs w:val="32"/>
              </w:rPr>
            </w:pPr>
          </w:p>
        </w:tc>
        <w:tc>
          <w:tcPr>
            <w:tcW w:w="2995" w:type="dxa"/>
          </w:tcPr>
          <w:p w14:paraId="3642EF5E" w14:textId="77777777" w:rsidR="00B82F3D" w:rsidRPr="00C92B6C" w:rsidRDefault="00B82F3D" w:rsidP="00C92B6C">
            <w:pPr>
              <w:jc w:val="center"/>
              <w:rPr>
                <w:sz w:val="32"/>
                <w:szCs w:val="32"/>
              </w:rPr>
            </w:pPr>
          </w:p>
        </w:tc>
        <w:tc>
          <w:tcPr>
            <w:tcW w:w="1134" w:type="dxa"/>
          </w:tcPr>
          <w:p w14:paraId="40E5B3C8" w14:textId="77777777" w:rsidR="00B82F3D" w:rsidRPr="00C92B6C" w:rsidRDefault="00B82F3D" w:rsidP="00C92B6C">
            <w:pPr>
              <w:jc w:val="center"/>
              <w:rPr>
                <w:sz w:val="32"/>
                <w:szCs w:val="32"/>
              </w:rPr>
            </w:pPr>
          </w:p>
        </w:tc>
        <w:tc>
          <w:tcPr>
            <w:tcW w:w="4491" w:type="dxa"/>
          </w:tcPr>
          <w:p w14:paraId="472EC6D7" w14:textId="77777777" w:rsidR="00B82F3D" w:rsidRDefault="00B82F3D" w:rsidP="00C92B6C">
            <w:pPr>
              <w:rPr>
                <w:sz w:val="32"/>
                <w:szCs w:val="32"/>
              </w:rPr>
            </w:pPr>
          </w:p>
        </w:tc>
      </w:tr>
      <w:tr w:rsidR="00C92B6C" w:rsidRPr="00C92B6C" w14:paraId="1BFF92DD" w14:textId="77777777" w:rsidTr="00C92B6C">
        <w:tc>
          <w:tcPr>
            <w:tcW w:w="2529" w:type="dxa"/>
          </w:tcPr>
          <w:p w14:paraId="238AB655" w14:textId="77777777" w:rsidR="00C92B6C" w:rsidRDefault="00C92B6C">
            <w:pPr>
              <w:rPr>
                <w:sz w:val="32"/>
                <w:szCs w:val="32"/>
              </w:rPr>
            </w:pPr>
            <w:r w:rsidRPr="00C92B6C">
              <w:rPr>
                <w:sz w:val="32"/>
                <w:szCs w:val="32"/>
              </w:rPr>
              <w:t>Morse code</w:t>
            </w:r>
          </w:p>
          <w:p w14:paraId="1B819B8B" w14:textId="77777777" w:rsidR="00365A39" w:rsidRPr="00C92B6C" w:rsidRDefault="00365A39">
            <w:pPr>
              <w:rPr>
                <w:sz w:val="32"/>
                <w:szCs w:val="32"/>
              </w:rPr>
            </w:pPr>
            <w:r>
              <w:rPr>
                <w:sz w:val="32"/>
                <w:szCs w:val="32"/>
              </w:rPr>
              <w:t>(This is the important part in program)</w:t>
            </w:r>
          </w:p>
        </w:tc>
        <w:tc>
          <w:tcPr>
            <w:tcW w:w="2995" w:type="dxa"/>
          </w:tcPr>
          <w:p w14:paraId="5638F3F8" w14:textId="77777777" w:rsidR="00E43AE7" w:rsidRPr="00E43AE7" w:rsidRDefault="00C92B6C" w:rsidP="00C92B6C">
            <w:pPr>
              <w:jc w:val="center"/>
              <w:rPr>
                <w:sz w:val="32"/>
                <w:szCs w:val="32"/>
              </w:rPr>
            </w:pPr>
            <w:r w:rsidRPr="00E43AE7">
              <w:rPr>
                <w:sz w:val="32"/>
                <w:szCs w:val="32"/>
              </w:rPr>
              <w:t>----- .---- ----- ----- ----- ----- .----</w:t>
            </w:r>
          </w:p>
          <w:p w14:paraId="61F44E14" w14:textId="77777777" w:rsidR="00C92B6C" w:rsidRPr="00E43AE7" w:rsidRDefault="00E43AE7" w:rsidP="00C92B6C">
            <w:pPr>
              <w:jc w:val="center"/>
              <w:rPr>
                <w:sz w:val="28"/>
                <w:szCs w:val="28"/>
              </w:rPr>
            </w:pPr>
            <w:r w:rsidRPr="00E43AE7">
              <w:rPr>
                <w:sz w:val="28"/>
                <w:szCs w:val="28"/>
              </w:rPr>
              <w:t xml:space="preserve">(Copied into </w:t>
            </w:r>
            <w:r>
              <w:rPr>
                <w:sz w:val="28"/>
                <w:szCs w:val="28"/>
              </w:rPr>
              <w:t xml:space="preserve">a </w:t>
            </w:r>
            <w:r w:rsidRPr="00E43AE7">
              <w:rPr>
                <w:sz w:val="28"/>
                <w:szCs w:val="28"/>
              </w:rPr>
              <w:t xml:space="preserve">string without spaces. I have typed spaces just for </w:t>
            </w:r>
            <w:r>
              <w:rPr>
                <w:sz w:val="28"/>
                <w:szCs w:val="28"/>
              </w:rPr>
              <w:t xml:space="preserve">a </w:t>
            </w:r>
            <w:r w:rsidRPr="00E43AE7">
              <w:rPr>
                <w:sz w:val="28"/>
                <w:szCs w:val="28"/>
              </w:rPr>
              <w:t>clear view)</w:t>
            </w:r>
          </w:p>
        </w:tc>
        <w:tc>
          <w:tcPr>
            <w:tcW w:w="1134" w:type="dxa"/>
          </w:tcPr>
          <w:p w14:paraId="74643F10" w14:textId="77777777" w:rsidR="00C92B6C" w:rsidRPr="00C92B6C" w:rsidRDefault="00C92B6C" w:rsidP="00C92B6C">
            <w:pPr>
              <w:jc w:val="center"/>
              <w:rPr>
                <w:sz w:val="32"/>
                <w:szCs w:val="32"/>
              </w:rPr>
            </w:pPr>
            <w:r w:rsidRPr="00C92B6C">
              <w:rPr>
                <w:sz w:val="32"/>
                <w:szCs w:val="32"/>
              </w:rPr>
              <w:t>35</w:t>
            </w:r>
          </w:p>
        </w:tc>
        <w:tc>
          <w:tcPr>
            <w:tcW w:w="4491" w:type="dxa"/>
          </w:tcPr>
          <w:p w14:paraId="44D434EF" w14:textId="77777777" w:rsidR="00C92B6C" w:rsidRPr="00E43AE7" w:rsidRDefault="00C92B6C" w:rsidP="00C92B6C">
            <w:pPr>
              <w:rPr>
                <w:sz w:val="32"/>
                <w:szCs w:val="32"/>
              </w:rPr>
            </w:pPr>
            <w:r w:rsidRPr="00E43AE7">
              <w:rPr>
                <w:sz w:val="32"/>
                <w:szCs w:val="32"/>
              </w:rPr>
              <w:t>The 1s complement is now converted into morse code and stored in a pointer string without spaces.</w:t>
            </w:r>
          </w:p>
        </w:tc>
      </w:tr>
      <w:tr w:rsidR="00C92B6C" w:rsidRPr="00C92B6C" w14:paraId="6DA28325" w14:textId="77777777" w:rsidTr="00C92B6C">
        <w:tc>
          <w:tcPr>
            <w:tcW w:w="2529" w:type="dxa"/>
          </w:tcPr>
          <w:p w14:paraId="36B1DA30" w14:textId="77777777" w:rsidR="00C92B6C" w:rsidRPr="00C92B6C" w:rsidRDefault="00C92B6C">
            <w:pPr>
              <w:rPr>
                <w:sz w:val="32"/>
                <w:szCs w:val="32"/>
              </w:rPr>
            </w:pPr>
            <w:r w:rsidRPr="00C92B6C">
              <w:rPr>
                <w:sz w:val="32"/>
                <w:szCs w:val="32"/>
              </w:rPr>
              <w:t>Alphabet</w:t>
            </w:r>
          </w:p>
        </w:tc>
        <w:tc>
          <w:tcPr>
            <w:tcW w:w="2995" w:type="dxa"/>
          </w:tcPr>
          <w:p w14:paraId="600C3C3A" w14:textId="77777777" w:rsidR="00C92B6C" w:rsidRPr="00E43AE7" w:rsidRDefault="00C92B6C" w:rsidP="00C92B6C">
            <w:pPr>
              <w:jc w:val="center"/>
              <w:rPr>
                <w:sz w:val="28"/>
                <w:szCs w:val="28"/>
              </w:rPr>
            </w:pPr>
            <w:proofErr w:type="spellStart"/>
            <w:r w:rsidRPr="00E43AE7">
              <w:rPr>
                <w:sz w:val="28"/>
                <w:szCs w:val="28"/>
              </w:rPr>
              <w:t>moatmotmotmotmgot</w:t>
            </w:r>
            <w:proofErr w:type="spellEnd"/>
          </w:p>
        </w:tc>
        <w:tc>
          <w:tcPr>
            <w:tcW w:w="1134" w:type="dxa"/>
          </w:tcPr>
          <w:p w14:paraId="506F6046" w14:textId="77777777" w:rsidR="00C92B6C" w:rsidRPr="00C92B6C" w:rsidRDefault="00C92B6C" w:rsidP="00C92B6C">
            <w:pPr>
              <w:jc w:val="center"/>
              <w:rPr>
                <w:sz w:val="32"/>
                <w:szCs w:val="32"/>
              </w:rPr>
            </w:pPr>
            <w:r>
              <w:rPr>
                <w:sz w:val="32"/>
                <w:szCs w:val="32"/>
              </w:rPr>
              <w:t>17</w:t>
            </w:r>
          </w:p>
        </w:tc>
        <w:tc>
          <w:tcPr>
            <w:tcW w:w="4491" w:type="dxa"/>
          </w:tcPr>
          <w:p w14:paraId="5BCD4A26" w14:textId="77777777" w:rsidR="00C92B6C" w:rsidRPr="00C92B6C" w:rsidRDefault="00C92B6C">
            <w:pPr>
              <w:rPr>
                <w:sz w:val="32"/>
                <w:szCs w:val="32"/>
              </w:rPr>
            </w:pPr>
            <w:r>
              <w:rPr>
                <w:sz w:val="32"/>
                <w:szCs w:val="32"/>
              </w:rPr>
              <w:t>By manual decoding</w:t>
            </w:r>
          </w:p>
        </w:tc>
      </w:tr>
    </w:tbl>
    <w:p w14:paraId="4657E253" w14:textId="1E00AF7D" w:rsidR="00332F85" w:rsidRDefault="00A8664B">
      <w:r>
        <w:rPr>
          <w:noProof/>
        </w:rPr>
        <w:lastRenderedPageBreak/>
        <w:drawing>
          <wp:inline distT="0" distB="0" distL="0" distR="0" wp14:anchorId="1B590017" wp14:editId="13F96450">
            <wp:extent cx="5486400" cy="9420225"/>
            <wp:effectExtent l="0" t="0" r="19050" b="9525"/>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6F46969D" w14:textId="67C9A72F" w:rsidR="00332F85" w:rsidRDefault="00332F85"/>
    <w:p w14:paraId="46C9EBB6" w14:textId="0EC0E438" w:rsidR="00F95904" w:rsidRDefault="00A06F74">
      <w:r>
        <w:tab/>
      </w:r>
      <w:r>
        <w:tab/>
      </w:r>
      <w:r>
        <w:tab/>
      </w:r>
      <w:r>
        <w:tab/>
      </w:r>
      <w:r>
        <w:tab/>
      </w:r>
      <w:r>
        <w:tab/>
      </w:r>
      <w:r>
        <w:tab/>
      </w:r>
    </w:p>
    <w:sectPr w:rsidR="00F959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MrYwtDA0NTG1NDJR0lEKTi0uzszPAykwqgUAJXDEhywAAAA="/>
  </w:docVars>
  <w:rsids>
    <w:rsidRoot w:val="006A692C"/>
    <w:rsid w:val="001F77B1"/>
    <w:rsid w:val="00302395"/>
    <w:rsid w:val="00332F85"/>
    <w:rsid w:val="0036390E"/>
    <w:rsid w:val="00365A39"/>
    <w:rsid w:val="004246FE"/>
    <w:rsid w:val="0048746B"/>
    <w:rsid w:val="00522607"/>
    <w:rsid w:val="005704A1"/>
    <w:rsid w:val="00625606"/>
    <w:rsid w:val="006A692C"/>
    <w:rsid w:val="006F0B11"/>
    <w:rsid w:val="009855E6"/>
    <w:rsid w:val="00A06F74"/>
    <w:rsid w:val="00A8664B"/>
    <w:rsid w:val="00B82F3D"/>
    <w:rsid w:val="00C92B6C"/>
    <w:rsid w:val="00E43AE7"/>
    <w:rsid w:val="00EB31C3"/>
    <w:rsid w:val="00F959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FD22C"/>
  <w15:chartTrackingRefBased/>
  <w15:docId w15:val="{1D716D79-D14D-42FD-B2C3-5DF6BB334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92B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069642">
      <w:bodyDiv w:val="1"/>
      <w:marLeft w:val="0"/>
      <w:marRight w:val="0"/>
      <w:marTop w:val="0"/>
      <w:marBottom w:val="0"/>
      <w:divBdr>
        <w:top w:val="none" w:sz="0" w:space="0" w:color="auto"/>
        <w:left w:val="none" w:sz="0" w:space="0" w:color="auto"/>
        <w:bottom w:val="none" w:sz="0" w:space="0" w:color="auto"/>
        <w:right w:val="none" w:sz="0" w:space="0" w:color="auto"/>
      </w:divBdr>
      <w:divsChild>
        <w:div w:id="1464346180">
          <w:marLeft w:val="0"/>
          <w:marRight w:val="0"/>
          <w:marTop w:val="0"/>
          <w:marBottom w:val="0"/>
          <w:divBdr>
            <w:top w:val="none" w:sz="0" w:space="0" w:color="auto"/>
            <w:left w:val="none" w:sz="0" w:space="0" w:color="auto"/>
            <w:bottom w:val="none" w:sz="0" w:space="0" w:color="auto"/>
            <w:right w:val="none" w:sz="0" w:space="0" w:color="auto"/>
          </w:divBdr>
          <w:divsChild>
            <w:div w:id="24703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04C2D21-67BA-445D-931D-9F34ACF51F0E}"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IN"/>
        </a:p>
      </dgm:t>
    </dgm:pt>
    <dgm:pt modelId="{64ABAFDD-0DCD-4B03-A088-72157A46ED79}">
      <dgm:prSet phldrT="[Text]"/>
      <dgm:spPr/>
      <dgm:t>
        <a:bodyPr/>
        <a:lstStyle/>
        <a:p>
          <a:r>
            <a:rPr lang="en-IN"/>
            <a:t>TEXT(Input)</a:t>
          </a:r>
        </a:p>
      </dgm:t>
    </dgm:pt>
    <dgm:pt modelId="{E1820D35-D1EC-4FBC-941A-2F6DF0A785BE}" type="parTrans" cxnId="{6EC3A3FA-D1CF-429D-ADE8-771403682875}">
      <dgm:prSet/>
      <dgm:spPr/>
      <dgm:t>
        <a:bodyPr/>
        <a:lstStyle/>
        <a:p>
          <a:endParaRPr lang="en-IN"/>
        </a:p>
      </dgm:t>
    </dgm:pt>
    <dgm:pt modelId="{2E7D66F2-0048-4D42-98EA-A62AC2066413}" type="sibTrans" cxnId="{6EC3A3FA-D1CF-429D-ADE8-771403682875}">
      <dgm:prSet/>
      <dgm:spPr/>
      <dgm:t>
        <a:bodyPr/>
        <a:lstStyle/>
        <a:p>
          <a:endParaRPr lang="en-IN"/>
        </a:p>
      </dgm:t>
    </dgm:pt>
    <dgm:pt modelId="{3D6330A2-11FC-441F-8D3B-1B8FAA314B10}">
      <dgm:prSet phldrT="[Text]"/>
      <dgm:spPr/>
      <dgm:t>
        <a:bodyPr/>
        <a:lstStyle/>
        <a:p>
          <a:r>
            <a:rPr lang="en-IN"/>
            <a:t>Text</a:t>
          </a:r>
        </a:p>
      </dgm:t>
    </dgm:pt>
    <dgm:pt modelId="{BFC4EB6E-9CB5-4A4D-8D28-38D1D8E6AC72}" type="parTrans" cxnId="{292DA3AA-498D-4D64-BEBF-AAF223BE65CD}">
      <dgm:prSet/>
      <dgm:spPr/>
      <dgm:t>
        <a:bodyPr/>
        <a:lstStyle/>
        <a:p>
          <a:endParaRPr lang="en-IN"/>
        </a:p>
      </dgm:t>
    </dgm:pt>
    <dgm:pt modelId="{44C934FD-6901-404C-994E-A2ABDCA9D8B8}" type="sibTrans" cxnId="{292DA3AA-498D-4D64-BEBF-AAF223BE65CD}">
      <dgm:prSet/>
      <dgm:spPr/>
      <dgm:t>
        <a:bodyPr/>
        <a:lstStyle/>
        <a:p>
          <a:endParaRPr lang="en-IN"/>
        </a:p>
      </dgm:t>
    </dgm:pt>
    <dgm:pt modelId="{BA91834F-B264-4EE0-8FF7-72035C2F0796}">
      <dgm:prSet phldrT="[Text]"/>
      <dgm:spPr/>
      <dgm:t>
        <a:bodyPr/>
        <a:lstStyle/>
        <a:p>
          <a:r>
            <a:rPr lang="en-IN"/>
            <a:t>Ascii</a:t>
          </a:r>
        </a:p>
      </dgm:t>
    </dgm:pt>
    <dgm:pt modelId="{FD97EEB8-9439-4333-9294-3D836CE39991}" type="parTrans" cxnId="{C72D6908-0223-4F66-8205-1B83382695C1}">
      <dgm:prSet/>
      <dgm:spPr/>
      <dgm:t>
        <a:bodyPr/>
        <a:lstStyle/>
        <a:p>
          <a:endParaRPr lang="en-IN"/>
        </a:p>
      </dgm:t>
    </dgm:pt>
    <dgm:pt modelId="{5F78D787-0FF2-4A85-ACBB-5E69A63F1F6C}" type="sibTrans" cxnId="{C72D6908-0223-4F66-8205-1B83382695C1}">
      <dgm:prSet/>
      <dgm:spPr/>
      <dgm:t>
        <a:bodyPr/>
        <a:lstStyle/>
        <a:p>
          <a:endParaRPr lang="en-IN"/>
        </a:p>
      </dgm:t>
    </dgm:pt>
    <dgm:pt modelId="{7E6D52DB-BCCB-498C-A04A-37A4B2C8EBD0}">
      <dgm:prSet phldrT="[Text]"/>
      <dgm:spPr/>
      <dgm:t>
        <a:bodyPr/>
        <a:lstStyle/>
        <a:p>
          <a:r>
            <a:rPr lang="en-IN"/>
            <a:t>ASCII</a:t>
          </a:r>
        </a:p>
      </dgm:t>
    </dgm:pt>
    <dgm:pt modelId="{4BCE41EE-7752-4577-AE7D-DB958DE401F5}" type="parTrans" cxnId="{EEEFF056-AC27-4E99-BFAD-076781AFED6F}">
      <dgm:prSet/>
      <dgm:spPr/>
      <dgm:t>
        <a:bodyPr/>
        <a:lstStyle/>
        <a:p>
          <a:endParaRPr lang="en-IN"/>
        </a:p>
      </dgm:t>
    </dgm:pt>
    <dgm:pt modelId="{77716C5A-63E7-4DB0-ADF1-40D39A7E79BB}" type="sibTrans" cxnId="{EEEFF056-AC27-4E99-BFAD-076781AFED6F}">
      <dgm:prSet/>
      <dgm:spPr/>
      <dgm:t>
        <a:bodyPr/>
        <a:lstStyle/>
        <a:p>
          <a:endParaRPr lang="en-IN"/>
        </a:p>
      </dgm:t>
    </dgm:pt>
    <dgm:pt modelId="{94DD945E-CC84-4B01-8D26-A972AD9994D3}">
      <dgm:prSet phldrT="[Text]"/>
      <dgm:spPr/>
      <dgm:t>
        <a:bodyPr/>
        <a:lstStyle/>
        <a:p>
          <a:r>
            <a:rPr lang="en-IN"/>
            <a:t>ASCII</a:t>
          </a:r>
        </a:p>
      </dgm:t>
    </dgm:pt>
    <dgm:pt modelId="{F5DBDCB7-C4DF-4081-A391-C6172DDE4374}" type="parTrans" cxnId="{8E2D3ACD-AD93-4E7E-8CED-B33AB86A7B42}">
      <dgm:prSet/>
      <dgm:spPr/>
      <dgm:t>
        <a:bodyPr/>
        <a:lstStyle/>
        <a:p>
          <a:endParaRPr lang="en-IN"/>
        </a:p>
      </dgm:t>
    </dgm:pt>
    <dgm:pt modelId="{DE47F0E8-678E-4876-80CA-1D08B1D700F7}" type="sibTrans" cxnId="{8E2D3ACD-AD93-4E7E-8CED-B33AB86A7B42}">
      <dgm:prSet/>
      <dgm:spPr/>
      <dgm:t>
        <a:bodyPr/>
        <a:lstStyle/>
        <a:p>
          <a:endParaRPr lang="en-IN"/>
        </a:p>
      </dgm:t>
    </dgm:pt>
    <dgm:pt modelId="{DFAF6235-AFC4-40E1-8143-68A361880D16}">
      <dgm:prSet phldrT="[Text]"/>
      <dgm:spPr/>
      <dgm:t>
        <a:bodyPr/>
        <a:lstStyle/>
        <a:p>
          <a:r>
            <a:rPr lang="en-IN"/>
            <a:t>Binary</a:t>
          </a:r>
        </a:p>
      </dgm:t>
    </dgm:pt>
    <dgm:pt modelId="{EF3AF465-8338-425C-840C-4398D5DC8544}" type="parTrans" cxnId="{AF3D0BAB-0E81-4462-9248-523B23960EF0}">
      <dgm:prSet/>
      <dgm:spPr/>
      <dgm:t>
        <a:bodyPr/>
        <a:lstStyle/>
        <a:p>
          <a:endParaRPr lang="en-IN"/>
        </a:p>
      </dgm:t>
    </dgm:pt>
    <dgm:pt modelId="{DCBA2DD5-1602-4BC2-B0A5-E2F2506563CC}" type="sibTrans" cxnId="{AF3D0BAB-0E81-4462-9248-523B23960EF0}">
      <dgm:prSet/>
      <dgm:spPr/>
      <dgm:t>
        <a:bodyPr/>
        <a:lstStyle/>
        <a:p>
          <a:endParaRPr lang="en-IN"/>
        </a:p>
      </dgm:t>
    </dgm:pt>
    <dgm:pt modelId="{C7EE50CC-0D2F-43CF-9288-BC3BB2373516}">
      <dgm:prSet phldrT="[Text]"/>
      <dgm:spPr/>
      <dgm:t>
        <a:bodyPr/>
        <a:lstStyle/>
        <a:p>
          <a:r>
            <a:rPr lang="en-IN"/>
            <a:t>Binary</a:t>
          </a:r>
        </a:p>
      </dgm:t>
    </dgm:pt>
    <dgm:pt modelId="{A14ACC13-DEC2-424F-820B-48220D8A5BA8}" type="parTrans" cxnId="{AE38A163-DB26-4BD4-BDBE-C3712E3E4303}">
      <dgm:prSet/>
      <dgm:spPr/>
      <dgm:t>
        <a:bodyPr/>
        <a:lstStyle/>
        <a:p>
          <a:endParaRPr lang="en-IN"/>
        </a:p>
      </dgm:t>
    </dgm:pt>
    <dgm:pt modelId="{2B36E2E4-7568-4699-BF8B-72D804712037}" type="sibTrans" cxnId="{AE38A163-DB26-4BD4-BDBE-C3712E3E4303}">
      <dgm:prSet/>
      <dgm:spPr/>
      <dgm:t>
        <a:bodyPr/>
        <a:lstStyle/>
        <a:p>
          <a:endParaRPr lang="en-IN"/>
        </a:p>
      </dgm:t>
    </dgm:pt>
    <dgm:pt modelId="{8F141A24-EF05-400F-9992-B311D030F221}">
      <dgm:prSet phldrT="[Text]"/>
      <dgm:spPr/>
      <dgm:t>
        <a:bodyPr/>
        <a:lstStyle/>
        <a:p>
          <a:r>
            <a:rPr lang="en-IN"/>
            <a:t>Binary</a:t>
          </a:r>
        </a:p>
      </dgm:t>
    </dgm:pt>
    <dgm:pt modelId="{20A7898E-167B-4E98-9261-355B6ED4D3DA}" type="parTrans" cxnId="{66097B88-A63A-4537-9BA6-0A3945B1069F}">
      <dgm:prSet/>
      <dgm:spPr/>
      <dgm:t>
        <a:bodyPr/>
        <a:lstStyle/>
        <a:p>
          <a:endParaRPr lang="en-IN"/>
        </a:p>
      </dgm:t>
    </dgm:pt>
    <dgm:pt modelId="{13C5C4F1-7D13-422D-82EC-3600E22BA516}" type="sibTrans" cxnId="{66097B88-A63A-4537-9BA6-0A3945B1069F}">
      <dgm:prSet/>
      <dgm:spPr/>
      <dgm:t>
        <a:bodyPr/>
        <a:lstStyle/>
        <a:p>
          <a:endParaRPr lang="en-IN"/>
        </a:p>
      </dgm:t>
    </dgm:pt>
    <dgm:pt modelId="{865CF792-ED5E-4E09-9530-C26552C7046A}">
      <dgm:prSet phldrT="[Text]"/>
      <dgm:spPr/>
      <dgm:t>
        <a:bodyPr/>
        <a:lstStyle/>
        <a:p>
          <a:r>
            <a:rPr lang="en-IN"/>
            <a:t>Gray Code</a:t>
          </a:r>
        </a:p>
      </dgm:t>
    </dgm:pt>
    <dgm:pt modelId="{6C7C66D0-040D-4477-BAE6-ABF105D55AAC}" type="parTrans" cxnId="{4585F25A-2178-4782-9807-51899B7E7C2B}">
      <dgm:prSet/>
      <dgm:spPr/>
      <dgm:t>
        <a:bodyPr/>
        <a:lstStyle/>
        <a:p>
          <a:endParaRPr lang="en-IN"/>
        </a:p>
      </dgm:t>
    </dgm:pt>
    <dgm:pt modelId="{C8779F35-3382-4855-A831-827B0A9ADBAB}" type="sibTrans" cxnId="{4585F25A-2178-4782-9807-51899B7E7C2B}">
      <dgm:prSet/>
      <dgm:spPr/>
      <dgm:t>
        <a:bodyPr/>
        <a:lstStyle/>
        <a:p>
          <a:endParaRPr lang="en-IN"/>
        </a:p>
      </dgm:t>
    </dgm:pt>
    <dgm:pt modelId="{5EFA7A90-7BBC-4EFE-A922-C7F30D18C335}">
      <dgm:prSet/>
      <dgm:spPr/>
      <dgm:t>
        <a:bodyPr/>
        <a:lstStyle/>
        <a:p>
          <a:r>
            <a:rPr lang="en-IN"/>
            <a:t>Gray Code</a:t>
          </a:r>
        </a:p>
      </dgm:t>
    </dgm:pt>
    <dgm:pt modelId="{B4C49792-CCCA-49A1-A110-195B41FF6A75}" type="parTrans" cxnId="{44991F34-5A53-4AD2-93E1-5B29178844A8}">
      <dgm:prSet/>
      <dgm:spPr/>
      <dgm:t>
        <a:bodyPr/>
        <a:lstStyle/>
        <a:p>
          <a:endParaRPr lang="en-IN"/>
        </a:p>
      </dgm:t>
    </dgm:pt>
    <dgm:pt modelId="{B5C74D20-3BFF-4921-9B21-2B6A6F355A35}" type="sibTrans" cxnId="{44991F34-5A53-4AD2-93E1-5B29178844A8}">
      <dgm:prSet/>
      <dgm:spPr/>
      <dgm:t>
        <a:bodyPr/>
        <a:lstStyle/>
        <a:p>
          <a:endParaRPr lang="en-IN"/>
        </a:p>
      </dgm:t>
    </dgm:pt>
    <dgm:pt modelId="{01C62FB2-FDCC-494D-8580-C0DE26653D9D}">
      <dgm:prSet/>
      <dgm:spPr/>
      <dgm:t>
        <a:bodyPr/>
        <a:lstStyle/>
        <a:p>
          <a:r>
            <a:rPr lang="en-IN"/>
            <a:t>Gray Code</a:t>
          </a:r>
        </a:p>
      </dgm:t>
    </dgm:pt>
    <dgm:pt modelId="{9BD3F7CB-C17F-484D-B254-FE1D699D64DD}" type="parTrans" cxnId="{1F4D8A07-73EF-41FF-AC94-782F3B9804E9}">
      <dgm:prSet/>
      <dgm:spPr/>
      <dgm:t>
        <a:bodyPr/>
        <a:lstStyle/>
        <a:p>
          <a:endParaRPr lang="en-IN"/>
        </a:p>
      </dgm:t>
    </dgm:pt>
    <dgm:pt modelId="{94CD959A-F4C7-4FB4-8CCD-65EEFA6131D9}" type="sibTrans" cxnId="{1F4D8A07-73EF-41FF-AC94-782F3B9804E9}">
      <dgm:prSet/>
      <dgm:spPr/>
      <dgm:t>
        <a:bodyPr/>
        <a:lstStyle/>
        <a:p>
          <a:endParaRPr lang="en-IN"/>
        </a:p>
      </dgm:t>
    </dgm:pt>
    <dgm:pt modelId="{721F6350-147B-4404-A7C2-640B3E0C9178}">
      <dgm:prSet/>
      <dgm:spPr/>
      <dgm:t>
        <a:bodyPr/>
        <a:lstStyle/>
        <a:p>
          <a:r>
            <a:rPr lang="en-IN"/>
            <a:t>1's Complement</a:t>
          </a:r>
        </a:p>
      </dgm:t>
    </dgm:pt>
    <dgm:pt modelId="{34B0AD10-9E5B-405E-8163-CCF08F510A95}" type="parTrans" cxnId="{236B7F34-5DC1-4549-BBE4-212046775F48}">
      <dgm:prSet/>
      <dgm:spPr/>
      <dgm:t>
        <a:bodyPr/>
        <a:lstStyle/>
        <a:p>
          <a:endParaRPr lang="en-IN"/>
        </a:p>
      </dgm:t>
    </dgm:pt>
    <dgm:pt modelId="{30D0FD5D-F0EE-4196-BA02-A695BF590166}" type="sibTrans" cxnId="{236B7F34-5DC1-4549-BBE4-212046775F48}">
      <dgm:prSet/>
      <dgm:spPr/>
      <dgm:t>
        <a:bodyPr/>
        <a:lstStyle/>
        <a:p>
          <a:endParaRPr lang="en-IN"/>
        </a:p>
      </dgm:t>
    </dgm:pt>
    <dgm:pt modelId="{329FCCFF-96FE-41FC-ABB0-DC5BF99F6F07}">
      <dgm:prSet/>
      <dgm:spPr/>
      <dgm:t>
        <a:bodyPr/>
        <a:lstStyle/>
        <a:p>
          <a:r>
            <a:rPr lang="en-IN"/>
            <a:t>1's Complement</a:t>
          </a:r>
        </a:p>
      </dgm:t>
    </dgm:pt>
    <dgm:pt modelId="{E84B484D-4C87-462D-8632-176850ECB5C7}" type="parTrans" cxnId="{6A1790B0-C0F4-4B69-B382-96AF71752527}">
      <dgm:prSet/>
      <dgm:spPr/>
      <dgm:t>
        <a:bodyPr/>
        <a:lstStyle/>
        <a:p>
          <a:endParaRPr lang="en-IN"/>
        </a:p>
      </dgm:t>
    </dgm:pt>
    <dgm:pt modelId="{15BCA8C5-5FD4-4415-B722-28B2484C454E}" type="sibTrans" cxnId="{6A1790B0-C0F4-4B69-B382-96AF71752527}">
      <dgm:prSet/>
      <dgm:spPr/>
      <dgm:t>
        <a:bodyPr/>
        <a:lstStyle/>
        <a:p>
          <a:endParaRPr lang="en-IN"/>
        </a:p>
      </dgm:t>
    </dgm:pt>
    <dgm:pt modelId="{5A4E85F6-2E57-4678-BEFD-1B4BA1A07E37}">
      <dgm:prSet/>
      <dgm:spPr/>
      <dgm:t>
        <a:bodyPr/>
        <a:lstStyle/>
        <a:p>
          <a:r>
            <a:rPr lang="en-IN"/>
            <a:t>Demical</a:t>
          </a:r>
        </a:p>
      </dgm:t>
    </dgm:pt>
    <dgm:pt modelId="{6A1692B8-81AF-4FB9-8B42-1D64AEEA7912}" type="parTrans" cxnId="{AC66A100-DF00-4466-AC46-33826C8199E3}">
      <dgm:prSet/>
      <dgm:spPr/>
      <dgm:t>
        <a:bodyPr/>
        <a:lstStyle/>
        <a:p>
          <a:endParaRPr lang="en-IN"/>
        </a:p>
      </dgm:t>
    </dgm:pt>
    <dgm:pt modelId="{91608BA6-A397-4D30-8768-216FC82E4B44}" type="sibTrans" cxnId="{AC66A100-DF00-4466-AC46-33826C8199E3}">
      <dgm:prSet/>
      <dgm:spPr/>
      <dgm:t>
        <a:bodyPr/>
        <a:lstStyle/>
        <a:p>
          <a:endParaRPr lang="en-IN"/>
        </a:p>
      </dgm:t>
    </dgm:pt>
    <dgm:pt modelId="{46D4B656-FD72-4529-AB01-D68558F1A4DE}">
      <dgm:prSet/>
      <dgm:spPr/>
      <dgm:t>
        <a:bodyPr/>
        <a:lstStyle/>
        <a:p>
          <a:r>
            <a:rPr lang="en-IN"/>
            <a:t>Morse Code</a:t>
          </a:r>
        </a:p>
      </dgm:t>
    </dgm:pt>
    <dgm:pt modelId="{4C5C0A2F-BB77-4E46-BFA8-D22CAE66F23F}" type="parTrans" cxnId="{A919760D-D641-4759-BAB4-9C9CB6E09A70}">
      <dgm:prSet/>
      <dgm:spPr/>
      <dgm:t>
        <a:bodyPr/>
        <a:lstStyle/>
        <a:p>
          <a:endParaRPr lang="en-IN"/>
        </a:p>
      </dgm:t>
    </dgm:pt>
    <dgm:pt modelId="{16948F54-AFE5-4671-BFF1-D8DCE5B7DE19}" type="sibTrans" cxnId="{A919760D-D641-4759-BAB4-9C9CB6E09A70}">
      <dgm:prSet/>
      <dgm:spPr/>
      <dgm:t>
        <a:bodyPr/>
        <a:lstStyle/>
        <a:p>
          <a:endParaRPr lang="en-IN"/>
        </a:p>
      </dgm:t>
    </dgm:pt>
    <dgm:pt modelId="{86CC14FE-3B0D-424D-A8BD-679CC6F00231}">
      <dgm:prSet/>
      <dgm:spPr/>
      <dgm:t>
        <a:bodyPr/>
        <a:lstStyle/>
        <a:p>
          <a:r>
            <a:rPr lang="en-IN"/>
            <a:t>1's Complement (Binary)</a:t>
          </a:r>
        </a:p>
      </dgm:t>
    </dgm:pt>
    <dgm:pt modelId="{FEE2B22D-1707-4E59-8A55-E5DA4E7C7ABF}" type="parTrans" cxnId="{0515F497-0C73-4086-A81D-D6146D3CB686}">
      <dgm:prSet/>
      <dgm:spPr/>
      <dgm:t>
        <a:bodyPr/>
        <a:lstStyle/>
        <a:p>
          <a:endParaRPr lang="en-IN"/>
        </a:p>
      </dgm:t>
    </dgm:pt>
    <dgm:pt modelId="{5BF0D693-6359-42C2-8092-072F5A8B5B44}" type="sibTrans" cxnId="{0515F497-0C73-4086-A81D-D6146D3CB686}">
      <dgm:prSet/>
      <dgm:spPr/>
      <dgm:t>
        <a:bodyPr/>
        <a:lstStyle/>
        <a:p>
          <a:endParaRPr lang="en-IN"/>
        </a:p>
      </dgm:t>
    </dgm:pt>
    <dgm:pt modelId="{3BF65085-7994-4462-8419-59C960FBEA6B}">
      <dgm:prSet/>
      <dgm:spPr/>
      <dgm:t>
        <a:bodyPr/>
        <a:lstStyle/>
        <a:p>
          <a:r>
            <a:rPr lang="en-IN"/>
            <a:t>Decimal (i.e. By dividing the Binary to word from last 4.</a:t>
          </a:r>
        </a:p>
      </dgm:t>
    </dgm:pt>
    <dgm:pt modelId="{18979F60-EBC2-430D-82DF-774B6F94D5B6}" type="parTrans" cxnId="{591190A3-C715-4481-B53E-30B6ED658BB1}">
      <dgm:prSet/>
      <dgm:spPr/>
      <dgm:t>
        <a:bodyPr/>
        <a:lstStyle/>
        <a:p>
          <a:endParaRPr lang="en-IN"/>
        </a:p>
      </dgm:t>
    </dgm:pt>
    <dgm:pt modelId="{575D12C0-F75D-4E59-82AD-F003D95B6DC3}" type="sibTrans" cxnId="{591190A3-C715-4481-B53E-30B6ED658BB1}">
      <dgm:prSet/>
      <dgm:spPr/>
      <dgm:t>
        <a:bodyPr/>
        <a:lstStyle/>
        <a:p>
          <a:endParaRPr lang="en-IN"/>
        </a:p>
      </dgm:t>
    </dgm:pt>
    <dgm:pt modelId="{2F57D22F-4505-4428-8061-DB88BC43F21B}">
      <dgm:prSet/>
      <dgm:spPr/>
      <dgm:t>
        <a:bodyPr/>
        <a:lstStyle/>
        <a:p>
          <a:r>
            <a:rPr lang="en-IN"/>
            <a:t>Decimal </a:t>
          </a:r>
        </a:p>
      </dgm:t>
    </dgm:pt>
    <dgm:pt modelId="{8EEC42D4-0432-471C-935F-062B3AD499D7}" type="parTrans" cxnId="{A6A6E0C2-E2EB-46CD-B07F-093F13E0F173}">
      <dgm:prSet/>
      <dgm:spPr/>
      <dgm:t>
        <a:bodyPr/>
        <a:lstStyle/>
        <a:p>
          <a:endParaRPr lang="en-IN"/>
        </a:p>
      </dgm:t>
    </dgm:pt>
    <dgm:pt modelId="{F37E71D1-046D-4F02-8BC4-EBCA95DFF5C2}" type="sibTrans" cxnId="{A6A6E0C2-E2EB-46CD-B07F-093F13E0F173}">
      <dgm:prSet/>
      <dgm:spPr/>
      <dgm:t>
        <a:bodyPr/>
        <a:lstStyle/>
        <a:p>
          <a:endParaRPr lang="en-IN"/>
        </a:p>
      </dgm:t>
    </dgm:pt>
    <dgm:pt modelId="{1CF31299-4C9F-48C8-8A3D-5E3EE7F96962}">
      <dgm:prSet/>
      <dgm:spPr/>
      <dgm:t>
        <a:bodyPr/>
        <a:lstStyle/>
        <a:p>
          <a:r>
            <a:rPr lang="en-US"/>
            <a:t>Morse code </a:t>
          </a:r>
          <a:endParaRPr lang="en-IN"/>
        </a:p>
      </dgm:t>
    </dgm:pt>
    <dgm:pt modelId="{7BCED41E-C1DC-45E5-A17D-2AF548BE9B87}" type="parTrans" cxnId="{B9D05EA5-8E88-44CD-83DC-C2C7261CF528}">
      <dgm:prSet/>
      <dgm:spPr/>
      <dgm:t>
        <a:bodyPr/>
        <a:lstStyle/>
        <a:p>
          <a:endParaRPr lang="en-IN"/>
        </a:p>
      </dgm:t>
    </dgm:pt>
    <dgm:pt modelId="{E5AA184A-067E-47EF-85BD-1B87DBE96AAC}" type="sibTrans" cxnId="{B9D05EA5-8E88-44CD-83DC-C2C7261CF528}">
      <dgm:prSet/>
      <dgm:spPr/>
      <dgm:t>
        <a:bodyPr/>
        <a:lstStyle/>
        <a:p>
          <a:endParaRPr lang="en-IN"/>
        </a:p>
      </dgm:t>
    </dgm:pt>
    <dgm:pt modelId="{69257573-64C6-4674-930F-3A542EE9CB35}">
      <dgm:prSet/>
      <dgm:spPr/>
      <dgm:t>
        <a:bodyPr/>
        <a:lstStyle/>
        <a:p>
          <a:r>
            <a:rPr lang="en-IN"/>
            <a:t>Morse code</a:t>
          </a:r>
        </a:p>
      </dgm:t>
    </dgm:pt>
    <dgm:pt modelId="{81BFAFD2-38B5-45C9-AB0E-682316958264}" type="parTrans" cxnId="{8B49BC33-B0AE-4CC8-B596-ADBCAB2C1E28}">
      <dgm:prSet/>
      <dgm:spPr/>
      <dgm:t>
        <a:bodyPr/>
        <a:lstStyle/>
        <a:p>
          <a:endParaRPr lang="en-IN"/>
        </a:p>
      </dgm:t>
    </dgm:pt>
    <dgm:pt modelId="{754A0FB6-1A1B-4074-ACB7-1F05ACC950CA}" type="sibTrans" cxnId="{8B49BC33-B0AE-4CC8-B596-ADBCAB2C1E28}">
      <dgm:prSet/>
      <dgm:spPr/>
      <dgm:t>
        <a:bodyPr/>
        <a:lstStyle/>
        <a:p>
          <a:endParaRPr lang="en-IN"/>
        </a:p>
      </dgm:t>
    </dgm:pt>
    <dgm:pt modelId="{1CB3EF97-1DD6-49D1-91FD-DCFF7380E222}">
      <dgm:prSet/>
      <dgm:spPr/>
      <dgm:t>
        <a:bodyPr/>
        <a:lstStyle/>
        <a:p>
          <a:r>
            <a:rPr lang="en-IN"/>
            <a:t>Text(By converting morse from 4 to 1 format ) </a:t>
          </a:r>
        </a:p>
      </dgm:t>
    </dgm:pt>
    <dgm:pt modelId="{1CF649D7-ED01-4654-A44A-9A94455A7D51}" type="parTrans" cxnId="{EBE2927E-8047-43D7-B22B-693A90BF8EF8}">
      <dgm:prSet/>
      <dgm:spPr/>
      <dgm:t>
        <a:bodyPr/>
        <a:lstStyle/>
        <a:p>
          <a:endParaRPr lang="en-IN"/>
        </a:p>
      </dgm:t>
    </dgm:pt>
    <dgm:pt modelId="{5842F555-4B4F-4D88-986A-630BF9D46610}" type="sibTrans" cxnId="{EBE2927E-8047-43D7-B22B-693A90BF8EF8}">
      <dgm:prSet/>
      <dgm:spPr/>
      <dgm:t>
        <a:bodyPr/>
        <a:lstStyle/>
        <a:p>
          <a:endParaRPr lang="en-IN"/>
        </a:p>
      </dgm:t>
    </dgm:pt>
    <dgm:pt modelId="{FEB4384F-7556-4575-9B2F-09E2D336D215}">
      <dgm:prSet/>
      <dgm:spPr/>
      <dgm:t>
        <a:bodyPr/>
        <a:lstStyle/>
        <a:p>
          <a:r>
            <a:rPr lang="en-IN"/>
            <a:t>Ascii</a:t>
          </a:r>
        </a:p>
      </dgm:t>
    </dgm:pt>
    <dgm:pt modelId="{5E96FE03-7A3F-41EB-A70E-EDB6030A5385}" type="parTrans" cxnId="{4B88EAA2-ADD9-47A1-8CA5-FBFBBE473432}">
      <dgm:prSet/>
      <dgm:spPr/>
      <dgm:t>
        <a:bodyPr/>
        <a:lstStyle/>
        <a:p>
          <a:endParaRPr lang="en-IN"/>
        </a:p>
      </dgm:t>
    </dgm:pt>
    <dgm:pt modelId="{24DBF033-1DEA-49C2-93D9-B714AF03A055}" type="sibTrans" cxnId="{4B88EAA2-ADD9-47A1-8CA5-FBFBBE473432}">
      <dgm:prSet/>
      <dgm:spPr/>
      <dgm:t>
        <a:bodyPr/>
        <a:lstStyle/>
        <a:p>
          <a:endParaRPr lang="en-IN"/>
        </a:p>
      </dgm:t>
    </dgm:pt>
    <dgm:pt modelId="{ADC3FE5C-8E42-4F1C-BFFC-4C43BAAAD41C}">
      <dgm:prSet/>
      <dgm:spPr/>
      <dgm:t>
        <a:bodyPr/>
        <a:lstStyle/>
        <a:p>
          <a:r>
            <a:rPr lang="en-IN"/>
            <a:t>Gray Code</a:t>
          </a:r>
        </a:p>
      </dgm:t>
    </dgm:pt>
    <dgm:pt modelId="{2492CAFE-C53F-4000-A91F-0798162794E8}" type="parTrans" cxnId="{6A87A59B-3CB5-4E14-AC2C-3CB03F663BD0}">
      <dgm:prSet/>
      <dgm:spPr/>
      <dgm:t>
        <a:bodyPr/>
        <a:lstStyle/>
        <a:p>
          <a:endParaRPr lang="en-IN"/>
        </a:p>
      </dgm:t>
    </dgm:pt>
    <dgm:pt modelId="{74116082-C602-4EA4-8D20-5E38E60BF426}" type="sibTrans" cxnId="{6A87A59B-3CB5-4E14-AC2C-3CB03F663BD0}">
      <dgm:prSet/>
      <dgm:spPr/>
      <dgm:t>
        <a:bodyPr/>
        <a:lstStyle/>
        <a:p>
          <a:endParaRPr lang="en-IN"/>
        </a:p>
      </dgm:t>
    </dgm:pt>
    <dgm:pt modelId="{76774CB1-8202-459D-986B-C9FF47FA54E8}">
      <dgm:prSet/>
      <dgm:spPr/>
      <dgm:t>
        <a:bodyPr/>
        <a:lstStyle/>
        <a:p>
          <a:r>
            <a:rPr lang="en-IN"/>
            <a:t>1's C</a:t>
          </a:r>
          <a:r>
            <a:rPr lang="en-US"/>
            <a:t>omplement</a:t>
          </a:r>
          <a:endParaRPr lang="en-IN"/>
        </a:p>
      </dgm:t>
    </dgm:pt>
    <dgm:pt modelId="{6FE871AD-42CA-4DFD-98CB-F860A7F970BC}" type="parTrans" cxnId="{D44E8414-6DD6-4F94-B667-64E67A209F39}">
      <dgm:prSet/>
      <dgm:spPr/>
      <dgm:t>
        <a:bodyPr/>
        <a:lstStyle/>
        <a:p>
          <a:endParaRPr lang="en-IN"/>
        </a:p>
      </dgm:t>
    </dgm:pt>
    <dgm:pt modelId="{211E2B70-30CA-44B6-A724-C954E67818BF}" type="sibTrans" cxnId="{D44E8414-6DD6-4F94-B667-64E67A209F39}">
      <dgm:prSet/>
      <dgm:spPr/>
      <dgm:t>
        <a:bodyPr/>
        <a:lstStyle/>
        <a:p>
          <a:endParaRPr lang="en-IN"/>
        </a:p>
      </dgm:t>
    </dgm:pt>
    <dgm:pt modelId="{28F62EF2-7B14-4634-A6A3-B38A26288667}">
      <dgm:prSet/>
      <dgm:spPr/>
      <dgm:t>
        <a:bodyPr/>
        <a:lstStyle/>
        <a:p>
          <a:r>
            <a:rPr lang="en-IN"/>
            <a:t>Decimal</a:t>
          </a:r>
        </a:p>
      </dgm:t>
    </dgm:pt>
    <dgm:pt modelId="{33E6C723-3D43-4A58-9F07-BD648ED920F0}" type="parTrans" cxnId="{FEA6B0B5-0864-4C54-8AE3-26E92E417716}">
      <dgm:prSet/>
      <dgm:spPr/>
      <dgm:t>
        <a:bodyPr/>
        <a:lstStyle/>
        <a:p>
          <a:endParaRPr lang="en-IN"/>
        </a:p>
      </dgm:t>
    </dgm:pt>
    <dgm:pt modelId="{3DCBEB5D-0ECE-4C50-9A8A-581409BF5024}" type="sibTrans" cxnId="{FEA6B0B5-0864-4C54-8AE3-26E92E417716}">
      <dgm:prSet/>
      <dgm:spPr/>
      <dgm:t>
        <a:bodyPr/>
        <a:lstStyle/>
        <a:p>
          <a:endParaRPr lang="en-IN"/>
        </a:p>
      </dgm:t>
    </dgm:pt>
    <dgm:pt modelId="{64A8C28A-6C34-47B6-B00C-3CEA19A491A6}">
      <dgm:prSet/>
      <dgm:spPr/>
      <dgm:t>
        <a:bodyPr/>
        <a:lstStyle/>
        <a:p>
          <a:r>
            <a:rPr lang="en-US"/>
            <a:t>Alphabet </a:t>
          </a:r>
          <a:endParaRPr lang="en-IN"/>
        </a:p>
      </dgm:t>
    </dgm:pt>
    <dgm:pt modelId="{80C4EE30-7CDF-44E7-955E-64D1438A6930}" type="parTrans" cxnId="{9F990674-B723-48FB-B791-1E12DF3264F7}">
      <dgm:prSet/>
      <dgm:spPr/>
      <dgm:t>
        <a:bodyPr/>
        <a:lstStyle/>
        <a:p>
          <a:endParaRPr lang="en-IN"/>
        </a:p>
      </dgm:t>
    </dgm:pt>
    <dgm:pt modelId="{A48C8B92-7A8E-4C53-948E-E586410E3079}" type="sibTrans" cxnId="{9F990674-B723-48FB-B791-1E12DF3264F7}">
      <dgm:prSet/>
      <dgm:spPr/>
      <dgm:t>
        <a:bodyPr/>
        <a:lstStyle/>
        <a:p>
          <a:endParaRPr lang="en-IN"/>
        </a:p>
      </dgm:t>
    </dgm:pt>
    <dgm:pt modelId="{6173B3B0-37FA-45BE-B220-56F66EC75B01}">
      <dgm:prSet/>
      <dgm:spPr/>
      <dgm:t>
        <a:bodyPr/>
        <a:lstStyle/>
        <a:p>
          <a:r>
            <a:rPr lang="en-IN"/>
            <a:t>Random alphabet </a:t>
          </a:r>
        </a:p>
      </dgm:t>
    </dgm:pt>
    <dgm:pt modelId="{5C540A39-1A87-4F5B-8D85-7CDA2F09D01F}" type="parTrans" cxnId="{07A0BC6E-35ED-4445-8746-F6BAF624A238}">
      <dgm:prSet/>
      <dgm:spPr/>
      <dgm:t>
        <a:bodyPr/>
        <a:lstStyle/>
        <a:p>
          <a:endParaRPr lang="en-IN"/>
        </a:p>
      </dgm:t>
    </dgm:pt>
    <dgm:pt modelId="{EC5C39D7-482E-4EEE-A1C7-9B4801DD9788}" type="sibTrans" cxnId="{07A0BC6E-35ED-4445-8746-F6BAF624A238}">
      <dgm:prSet/>
      <dgm:spPr/>
      <dgm:t>
        <a:bodyPr/>
        <a:lstStyle/>
        <a:p>
          <a:endParaRPr lang="en-IN"/>
        </a:p>
      </dgm:t>
    </dgm:pt>
    <dgm:pt modelId="{3E07074C-52FD-4C21-98B7-AF15669AE355}">
      <dgm:prSet/>
      <dgm:spPr/>
      <dgm:t>
        <a:bodyPr/>
        <a:lstStyle/>
        <a:p>
          <a:r>
            <a:rPr lang="en-IN"/>
            <a:t>Binary</a:t>
          </a:r>
        </a:p>
      </dgm:t>
    </dgm:pt>
    <dgm:pt modelId="{098B4639-0B06-4B4D-BB9A-016A23ACD732}" type="parTrans" cxnId="{AF5B7926-26A7-4BD3-A7CF-AAF65FAD6BAF}">
      <dgm:prSet/>
      <dgm:spPr/>
      <dgm:t>
        <a:bodyPr/>
        <a:lstStyle/>
        <a:p>
          <a:endParaRPr lang="en-IN"/>
        </a:p>
      </dgm:t>
    </dgm:pt>
    <dgm:pt modelId="{BB0E378B-99DC-4694-AC95-87FC9E206643}" type="sibTrans" cxnId="{AF5B7926-26A7-4BD3-A7CF-AAF65FAD6BAF}">
      <dgm:prSet/>
      <dgm:spPr/>
      <dgm:t>
        <a:bodyPr/>
        <a:lstStyle/>
        <a:p>
          <a:endParaRPr lang="en-IN"/>
        </a:p>
      </dgm:t>
    </dgm:pt>
    <dgm:pt modelId="{164F43E9-B95A-4E5A-A097-31FC5A72403B}">
      <dgm:prSet/>
      <dgm:spPr/>
      <dgm:t>
        <a:bodyPr/>
        <a:lstStyle/>
        <a:p>
          <a:r>
            <a:rPr lang="en-IN"/>
            <a:t>Random Ascii</a:t>
          </a:r>
        </a:p>
      </dgm:t>
    </dgm:pt>
    <dgm:pt modelId="{8A0319B7-3DC7-49C8-B8FA-16F8337FF7D2}" type="parTrans" cxnId="{E05CD521-971B-44F3-9AD8-2439F29E323A}">
      <dgm:prSet/>
      <dgm:spPr/>
      <dgm:t>
        <a:bodyPr/>
        <a:lstStyle/>
        <a:p>
          <a:endParaRPr lang="en-IN"/>
        </a:p>
      </dgm:t>
    </dgm:pt>
    <dgm:pt modelId="{815E51D8-27BE-4FBA-B69F-9F1B7895F58B}" type="sibTrans" cxnId="{E05CD521-971B-44F3-9AD8-2439F29E323A}">
      <dgm:prSet/>
      <dgm:spPr/>
      <dgm:t>
        <a:bodyPr/>
        <a:lstStyle/>
        <a:p>
          <a:endParaRPr lang="en-IN"/>
        </a:p>
      </dgm:t>
    </dgm:pt>
    <dgm:pt modelId="{BAB6E69F-29E3-451E-B9FF-67686977DE55}">
      <dgm:prSet/>
      <dgm:spPr/>
      <dgm:t>
        <a:bodyPr/>
        <a:lstStyle/>
        <a:p>
          <a:r>
            <a:rPr lang="en-IN"/>
            <a:t>Binary</a:t>
          </a:r>
        </a:p>
      </dgm:t>
    </dgm:pt>
    <dgm:pt modelId="{4D484C74-3DFB-4413-B560-70E93213D57D}" type="parTrans" cxnId="{3973E33D-9758-4BBD-BE51-A3EED284CF33}">
      <dgm:prSet/>
      <dgm:spPr/>
      <dgm:t>
        <a:bodyPr/>
        <a:lstStyle/>
        <a:p>
          <a:endParaRPr lang="en-IN"/>
        </a:p>
      </dgm:t>
    </dgm:pt>
    <dgm:pt modelId="{F1A15A3D-A51D-4A65-A9E0-BC531AE35970}" type="sibTrans" cxnId="{3973E33D-9758-4BBD-BE51-A3EED284CF33}">
      <dgm:prSet/>
      <dgm:spPr/>
      <dgm:t>
        <a:bodyPr/>
        <a:lstStyle/>
        <a:p>
          <a:endParaRPr lang="en-IN"/>
        </a:p>
      </dgm:t>
    </dgm:pt>
    <dgm:pt modelId="{E1CA7460-8718-4B40-8486-20BE584172A3}">
      <dgm:prSet/>
      <dgm:spPr/>
      <dgm:t>
        <a:bodyPr/>
        <a:lstStyle/>
        <a:p>
          <a:r>
            <a:rPr lang="en-IN"/>
            <a:t>binary</a:t>
          </a:r>
        </a:p>
      </dgm:t>
    </dgm:pt>
    <dgm:pt modelId="{1027027D-B17D-42DC-8EC2-4BBCDB042589}" type="parTrans" cxnId="{FCEAA006-9560-43B6-9E16-517A9AFA63DF}">
      <dgm:prSet/>
      <dgm:spPr/>
      <dgm:t>
        <a:bodyPr/>
        <a:lstStyle/>
        <a:p>
          <a:endParaRPr lang="en-IN"/>
        </a:p>
      </dgm:t>
    </dgm:pt>
    <dgm:pt modelId="{63D3727B-886B-48A7-9B4A-DDF999FB8768}" type="sibTrans" cxnId="{FCEAA006-9560-43B6-9E16-517A9AFA63DF}">
      <dgm:prSet/>
      <dgm:spPr/>
      <dgm:t>
        <a:bodyPr/>
        <a:lstStyle/>
        <a:p>
          <a:endParaRPr lang="en-IN"/>
        </a:p>
      </dgm:t>
    </dgm:pt>
    <dgm:pt modelId="{2E821B2B-249B-4E6F-B7C1-600E810D057E}">
      <dgm:prSet/>
      <dgm:spPr/>
      <dgm:t>
        <a:bodyPr/>
        <a:lstStyle/>
        <a:p>
          <a:r>
            <a:rPr lang="en-IN"/>
            <a:t>gray code</a:t>
          </a:r>
        </a:p>
      </dgm:t>
    </dgm:pt>
    <dgm:pt modelId="{30299BB6-65F3-4EC2-BB12-5AAF3C9A760B}" type="parTrans" cxnId="{ECE9B9FE-D49F-42B3-AE59-5D7317219DB1}">
      <dgm:prSet/>
      <dgm:spPr/>
      <dgm:t>
        <a:bodyPr/>
        <a:lstStyle/>
        <a:p>
          <a:endParaRPr lang="en-IN"/>
        </a:p>
      </dgm:t>
    </dgm:pt>
    <dgm:pt modelId="{8F9098A5-F5E9-4081-9073-A8B8AC073505}" type="sibTrans" cxnId="{ECE9B9FE-D49F-42B3-AE59-5D7317219DB1}">
      <dgm:prSet/>
      <dgm:spPr/>
      <dgm:t>
        <a:bodyPr/>
        <a:lstStyle/>
        <a:p>
          <a:endParaRPr lang="en-IN"/>
        </a:p>
      </dgm:t>
    </dgm:pt>
    <dgm:pt modelId="{FD534809-4AE1-4F40-BC67-71CDF84D1250}">
      <dgm:prSet/>
      <dgm:spPr/>
      <dgm:t>
        <a:bodyPr/>
        <a:lstStyle/>
        <a:p>
          <a:r>
            <a:rPr lang="en-IN"/>
            <a:t>gray code</a:t>
          </a:r>
        </a:p>
      </dgm:t>
    </dgm:pt>
    <dgm:pt modelId="{F208AFB0-70A6-484B-89CF-D438D9C3133B}" type="parTrans" cxnId="{6AAC76A1-5A70-4228-9027-F77D64BF11A6}">
      <dgm:prSet/>
      <dgm:spPr/>
      <dgm:t>
        <a:bodyPr/>
        <a:lstStyle/>
        <a:p>
          <a:endParaRPr lang="en-IN"/>
        </a:p>
      </dgm:t>
    </dgm:pt>
    <dgm:pt modelId="{0B95CED3-6A4E-4AB4-BB06-9A7EED2AFEA5}" type="sibTrans" cxnId="{6AAC76A1-5A70-4228-9027-F77D64BF11A6}">
      <dgm:prSet/>
      <dgm:spPr/>
      <dgm:t>
        <a:bodyPr/>
        <a:lstStyle/>
        <a:p>
          <a:endParaRPr lang="en-IN"/>
        </a:p>
      </dgm:t>
    </dgm:pt>
    <dgm:pt modelId="{72DF76FB-39F0-4E3B-B7E8-992BB0B19CBD}">
      <dgm:prSet/>
      <dgm:spPr/>
      <dgm:t>
        <a:bodyPr/>
        <a:lstStyle/>
        <a:p>
          <a:r>
            <a:rPr lang="en-IN"/>
            <a:t>1's </a:t>
          </a:r>
          <a:r>
            <a:rPr lang="en-US"/>
            <a:t>Complement </a:t>
          </a:r>
          <a:endParaRPr lang="en-IN"/>
        </a:p>
      </dgm:t>
    </dgm:pt>
    <dgm:pt modelId="{261DE417-A85E-4C39-8DF0-2984E473486F}" type="parTrans" cxnId="{BB9C0F09-DF59-4A8D-B6AC-B4AC13BC7015}">
      <dgm:prSet/>
      <dgm:spPr/>
      <dgm:t>
        <a:bodyPr/>
        <a:lstStyle/>
        <a:p>
          <a:endParaRPr lang="en-IN"/>
        </a:p>
      </dgm:t>
    </dgm:pt>
    <dgm:pt modelId="{330681F3-A9D2-4751-ABBC-2FD3FC51FBFD}" type="sibTrans" cxnId="{BB9C0F09-DF59-4A8D-B6AC-B4AC13BC7015}">
      <dgm:prSet/>
      <dgm:spPr/>
      <dgm:t>
        <a:bodyPr/>
        <a:lstStyle/>
        <a:p>
          <a:endParaRPr lang="en-IN"/>
        </a:p>
      </dgm:t>
    </dgm:pt>
    <dgm:pt modelId="{B8E9617A-16F4-4CE4-A188-226A3CAB6446}">
      <dgm:prSet/>
      <dgm:spPr/>
      <dgm:t>
        <a:bodyPr/>
        <a:lstStyle/>
        <a:p>
          <a:r>
            <a:rPr lang="en-IN"/>
            <a:t>1's C</a:t>
          </a:r>
          <a:r>
            <a:rPr lang="en-US"/>
            <a:t>omplement</a:t>
          </a:r>
          <a:endParaRPr lang="en-IN"/>
        </a:p>
      </dgm:t>
    </dgm:pt>
    <dgm:pt modelId="{B651A701-5E19-4816-839A-BFC79ECE0B48}" type="parTrans" cxnId="{045916D3-B0F6-42F9-A20A-782F6DB39164}">
      <dgm:prSet/>
      <dgm:spPr/>
      <dgm:t>
        <a:bodyPr/>
        <a:lstStyle/>
        <a:p>
          <a:endParaRPr lang="en-IN"/>
        </a:p>
      </dgm:t>
    </dgm:pt>
    <dgm:pt modelId="{124C6E1A-6D48-4678-BB36-2E1E3BF857EE}" type="sibTrans" cxnId="{045916D3-B0F6-42F9-A20A-782F6DB39164}">
      <dgm:prSet/>
      <dgm:spPr/>
      <dgm:t>
        <a:bodyPr/>
        <a:lstStyle/>
        <a:p>
          <a:endParaRPr lang="en-IN"/>
        </a:p>
      </dgm:t>
    </dgm:pt>
    <dgm:pt modelId="{5D73BB3C-3BA0-4DD7-A3C0-C931A03B30D5}">
      <dgm:prSet/>
      <dgm:spPr/>
      <dgm:t>
        <a:bodyPr/>
        <a:lstStyle/>
        <a:p>
          <a:r>
            <a:rPr lang="en-IN"/>
            <a:t>Decimal (i.e. By dividing the Binary to word from last 4.</a:t>
          </a:r>
        </a:p>
      </dgm:t>
    </dgm:pt>
    <dgm:pt modelId="{4192FCE3-7763-4E5B-AC15-E8B6525E4341}" type="parTrans" cxnId="{E66CCE61-0978-4D36-A088-A2C1C6DCD932}">
      <dgm:prSet/>
      <dgm:spPr/>
      <dgm:t>
        <a:bodyPr/>
        <a:lstStyle/>
        <a:p>
          <a:endParaRPr lang="en-IN"/>
        </a:p>
      </dgm:t>
    </dgm:pt>
    <dgm:pt modelId="{CD8BBCFA-1CC4-4E1F-AEF9-2BD7BFA75756}" type="sibTrans" cxnId="{E66CCE61-0978-4D36-A088-A2C1C6DCD932}">
      <dgm:prSet/>
      <dgm:spPr/>
      <dgm:t>
        <a:bodyPr/>
        <a:lstStyle/>
        <a:p>
          <a:endParaRPr lang="en-IN"/>
        </a:p>
      </dgm:t>
    </dgm:pt>
    <dgm:pt modelId="{A7224893-CF40-42FC-BF2E-06B5EB20AD11}">
      <dgm:prSet/>
      <dgm:spPr/>
      <dgm:t>
        <a:bodyPr/>
        <a:lstStyle/>
        <a:p>
          <a:r>
            <a:rPr lang="en-IN"/>
            <a:t>Decimal</a:t>
          </a:r>
        </a:p>
      </dgm:t>
    </dgm:pt>
    <dgm:pt modelId="{1D9B8102-0800-4E91-B56A-D634E5B4E411}" type="parTrans" cxnId="{30375EB1-629B-4175-A637-38B7F9F90B05}">
      <dgm:prSet/>
      <dgm:spPr/>
      <dgm:t>
        <a:bodyPr/>
        <a:lstStyle/>
        <a:p>
          <a:endParaRPr lang="en-IN"/>
        </a:p>
      </dgm:t>
    </dgm:pt>
    <dgm:pt modelId="{D0C032F4-FC67-414C-A9E6-EE7E0F5DDA5A}" type="sibTrans" cxnId="{30375EB1-629B-4175-A637-38B7F9F90B05}">
      <dgm:prSet/>
      <dgm:spPr/>
      <dgm:t>
        <a:bodyPr/>
        <a:lstStyle/>
        <a:p>
          <a:endParaRPr lang="en-IN"/>
        </a:p>
      </dgm:t>
    </dgm:pt>
    <dgm:pt modelId="{CAFF36D8-3F59-4627-B3ED-65E54AD70FC7}">
      <dgm:prSet/>
      <dgm:spPr/>
      <dgm:t>
        <a:bodyPr/>
        <a:lstStyle/>
        <a:p>
          <a:r>
            <a:rPr lang="en-IN"/>
            <a:t>ASS(Akshara Sankhya System</a:t>
          </a:r>
        </a:p>
      </dgm:t>
    </dgm:pt>
    <dgm:pt modelId="{67E4C2F7-2A88-45D3-B704-86245EB1CA97}" type="parTrans" cxnId="{00BDA333-EE0C-4CC2-86D1-DEDDBEB5B654}">
      <dgm:prSet/>
      <dgm:spPr/>
      <dgm:t>
        <a:bodyPr/>
        <a:lstStyle/>
        <a:p>
          <a:endParaRPr lang="en-IN"/>
        </a:p>
      </dgm:t>
    </dgm:pt>
    <dgm:pt modelId="{FEB56681-D082-46A7-8D8F-B5E85974B59F}" type="sibTrans" cxnId="{00BDA333-EE0C-4CC2-86D1-DEDDBEB5B654}">
      <dgm:prSet/>
      <dgm:spPr/>
      <dgm:t>
        <a:bodyPr/>
        <a:lstStyle/>
        <a:p>
          <a:endParaRPr lang="en-IN"/>
        </a:p>
      </dgm:t>
    </dgm:pt>
    <dgm:pt modelId="{86B67F8B-8A92-4CF5-AA5A-A69DAD10A287}">
      <dgm:prSet/>
      <dgm:spPr/>
      <dgm:t>
        <a:bodyPr/>
        <a:lstStyle/>
        <a:p>
          <a:r>
            <a:rPr lang="en-IN"/>
            <a:t>Random upper &amp; lower case Ascii</a:t>
          </a:r>
        </a:p>
      </dgm:t>
    </dgm:pt>
    <dgm:pt modelId="{6D42CF74-73A8-4CAE-94F2-994099B3CCE8}" type="parTrans" cxnId="{EB1F7A60-1EA1-4CF0-B2FD-154DB25C3BE7}">
      <dgm:prSet/>
      <dgm:spPr/>
      <dgm:t>
        <a:bodyPr/>
        <a:lstStyle/>
        <a:p>
          <a:endParaRPr lang="en-IN"/>
        </a:p>
      </dgm:t>
    </dgm:pt>
    <dgm:pt modelId="{F8EF0B97-3DFC-4BE2-A4B3-195254D1BB03}" type="sibTrans" cxnId="{EB1F7A60-1EA1-4CF0-B2FD-154DB25C3BE7}">
      <dgm:prSet/>
      <dgm:spPr/>
      <dgm:t>
        <a:bodyPr/>
        <a:lstStyle/>
        <a:p>
          <a:endParaRPr lang="en-IN"/>
        </a:p>
      </dgm:t>
    </dgm:pt>
    <dgm:pt modelId="{A9A72CE2-B4BD-471A-8D75-4DA16646FC89}">
      <dgm:prSet/>
      <dgm:spPr/>
      <dgm:t>
        <a:bodyPr/>
        <a:lstStyle/>
        <a:p>
          <a:r>
            <a:rPr lang="en-IN"/>
            <a:t>Print ASS(Akshara Sankhya System) as </a:t>
          </a:r>
          <a:r>
            <a:rPr lang="en-US"/>
            <a:t>Display Output.</a:t>
          </a:r>
          <a:endParaRPr lang="en-IN"/>
        </a:p>
      </dgm:t>
    </dgm:pt>
    <dgm:pt modelId="{6FB77360-98A9-4D22-9C64-F98ED62E7092}" type="parTrans" cxnId="{E435F09F-6C45-43A0-84D7-62627987C84D}">
      <dgm:prSet/>
      <dgm:spPr/>
      <dgm:t>
        <a:bodyPr/>
        <a:lstStyle/>
        <a:p>
          <a:endParaRPr lang="en-IN"/>
        </a:p>
      </dgm:t>
    </dgm:pt>
    <dgm:pt modelId="{D531244C-2F5E-477A-83B9-879643D0E37D}" type="sibTrans" cxnId="{E435F09F-6C45-43A0-84D7-62627987C84D}">
      <dgm:prSet/>
      <dgm:spPr/>
      <dgm:t>
        <a:bodyPr/>
        <a:lstStyle/>
        <a:p>
          <a:endParaRPr lang="en-IN"/>
        </a:p>
      </dgm:t>
    </dgm:pt>
    <dgm:pt modelId="{73C666F0-099D-46CB-A525-15D48375362F}" type="pres">
      <dgm:prSet presAssocID="{C04C2D21-67BA-445D-931D-9F34ACF51F0E}" presName="Name0" presStyleCnt="0">
        <dgm:presLayoutVars>
          <dgm:dir/>
          <dgm:animLvl val="lvl"/>
          <dgm:resizeHandles val="exact"/>
        </dgm:presLayoutVars>
      </dgm:prSet>
      <dgm:spPr/>
    </dgm:pt>
    <dgm:pt modelId="{3F375983-705C-402B-957B-E96B9983A8A1}" type="pres">
      <dgm:prSet presAssocID="{A9A72CE2-B4BD-471A-8D75-4DA16646FC89}" presName="boxAndChildren" presStyleCnt="0"/>
      <dgm:spPr/>
    </dgm:pt>
    <dgm:pt modelId="{3FFFF119-23AA-430E-92DD-EFEEA2D1A8AA}" type="pres">
      <dgm:prSet presAssocID="{A9A72CE2-B4BD-471A-8D75-4DA16646FC89}" presName="parentTextBox" presStyleLbl="node1" presStyleIdx="0" presStyleCnt="14"/>
      <dgm:spPr/>
    </dgm:pt>
    <dgm:pt modelId="{7D36A7EC-9CAD-424C-B764-CC71EE95828A}" type="pres">
      <dgm:prSet presAssocID="{3DCBEB5D-0ECE-4C50-9A8A-581409BF5024}" presName="sp" presStyleCnt="0"/>
      <dgm:spPr/>
    </dgm:pt>
    <dgm:pt modelId="{E5871274-5790-4AF3-A141-E9AFD8955A67}" type="pres">
      <dgm:prSet presAssocID="{28F62EF2-7B14-4634-A6A3-B38A26288667}" presName="arrowAndChildren" presStyleCnt="0"/>
      <dgm:spPr/>
    </dgm:pt>
    <dgm:pt modelId="{CDB4C6F8-7BB9-4763-8B07-D0A0F21D2C7D}" type="pres">
      <dgm:prSet presAssocID="{28F62EF2-7B14-4634-A6A3-B38A26288667}" presName="parentTextArrow" presStyleLbl="node1" presStyleIdx="0" presStyleCnt="14"/>
      <dgm:spPr/>
    </dgm:pt>
    <dgm:pt modelId="{FE55606A-A9FF-4CD1-93FF-D3102D379435}" type="pres">
      <dgm:prSet presAssocID="{28F62EF2-7B14-4634-A6A3-B38A26288667}" presName="arrow" presStyleLbl="node1" presStyleIdx="1" presStyleCnt="14"/>
      <dgm:spPr/>
    </dgm:pt>
    <dgm:pt modelId="{E025D308-D387-40F4-9DE6-8E90BE8F7D8B}" type="pres">
      <dgm:prSet presAssocID="{28F62EF2-7B14-4634-A6A3-B38A26288667}" presName="descendantArrow" presStyleCnt="0"/>
      <dgm:spPr/>
    </dgm:pt>
    <dgm:pt modelId="{D9701967-1C08-44C1-B445-8EBDE31BBF90}" type="pres">
      <dgm:prSet presAssocID="{A7224893-CF40-42FC-BF2E-06B5EB20AD11}" presName="childTextArrow" presStyleLbl="fgAccFollowNode1" presStyleIdx="0" presStyleCnt="26">
        <dgm:presLayoutVars>
          <dgm:bulletEnabled val="1"/>
        </dgm:presLayoutVars>
      </dgm:prSet>
      <dgm:spPr/>
    </dgm:pt>
    <dgm:pt modelId="{8B35F010-1BA2-408D-B55B-4B23316FA806}" type="pres">
      <dgm:prSet presAssocID="{CAFF36D8-3F59-4627-B3ED-65E54AD70FC7}" presName="childTextArrow" presStyleLbl="fgAccFollowNode1" presStyleIdx="1" presStyleCnt="26">
        <dgm:presLayoutVars>
          <dgm:bulletEnabled val="1"/>
        </dgm:presLayoutVars>
      </dgm:prSet>
      <dgm:spPr/>
    </dgm:pt>
    <dgm:pt modelId="{F9ED350B-FBC9-41B2-9D4B-38CEE64C2C17}" type="pres">
      <dgm:prSet presAssocID="{211E2B70-30CA-44B6-A724-C954E67818BF}" presName="sp" presStyleCnt="0"/>
      <dgm:spPr/>
    </dgm:pt>
    <dgm:pt modelId="{242CC756-F819-4B95-813E-0F607C2002CF}" type="pres">
      <dgm:prSet presAssocID="{76774CB1-8202-459D-986B-C9FF47FA54E8}" presName="arrowAndChildren" presStyleCnt="0"/>
      <dgm:spPr/>
    </dgm:pt>
    <dgm:pt modelId="{55AA4395-51A9-40CC-9CE7-F5183F2E2619}" type="pres">
      <dgm:prSet presAssocID="{76774CB1-8202-459D-986B-C9FF47FA54E8}" presName="parentTextArrow" presStyleLbl="node1" presStyleIdx="1" presStyleCnt="14"/>
      <dgm:spPr/>
    </dgm:pt>
    <dgm:pt modelId="{02056BD9-69EF-41B7-98EA-5ADFD5CB60B9}" type="pres">
      <dgm:prSet presAssocID="{76774CB1-8202-459D-986B-C9FF47FA54E8}" presName="arrow" presStyleLbl="node1" presStyleIdx="2" presStyleCnt="14"/>
      <dgm:spPr/>
    </dgm:pt>
    <dgm:pt modelId="{D01A096F-5AC4-4D2A-A33E-1D2B748C9B39}" type="pres">
      <dgm:prSet presAssocID="{76774CB1-8202-459D-986B-C9FF47FA54E8}" presName="descendantArrow" presStyleCnt="0"/>
      <dgm:spPr/>
    </dgm:pt>
    <dgm:pt modelId="{F82A1040-2110-4CBC-A285-6665D5E3A13E}" type="pres">
      <dgm:prSet presAssocID="{B8E9617A-16F4-4CE4-A188-226A3CAB6446}" presName="childTextArrow" presStyleLbl="fgAccFollowNode1" presStyleIdx="2" presStyleCnt="26">
        <dgm:presLayoutVars>
          <dgm:bulletEnabled val="1"/>
        </dgm:presLayoutVars>
      </dgm:prSet>
      <dgm:spPr/>
    </dgm:pt>
    <dgm:pt modelId="{BE42A496-29A5-42BD-BEB9-A9938BDABFED}" type="pres">
      <dgm:prSet presAssocID="{5D73BB3C-3BA0-4DD7-A3C0-C931A03B30D5}" presName="childTextArrow" presStyleLbl="fgAccFollowNode1" presStyleIdx="3" presStyleCnt="26">
        <dgm:presLayoutVars>
          <dgm:bulletEnabled val="1"/>
        </dgm:presLayoutVars>
      </dgm:prSet>
      <dgm:spPr/>
    </dgm:pt>
    <dgm:pt modelId="{51877131-9B6D-42B5-8C6D-469156FD1C41}" type="pres">
      <dgm:prSet presAssocID="{74116082-C602-4EA4-8D20-5E38E60BF426}" presName="sp" presStyleCnt="0"/>
      <dgm:spPr/>
    </dgm:pt>
    <dgm:pt modelId="{CF0CA2D9-64CC-494A-9559-C4243494BFE2}" type="pres">
      <dgm:prSet presAssocID="{ADC3FE5C-8E42-4F1C-BFFC-4C43BAAAD41C}" presName="arrowAndChildren" presStyleCnt="0"/>
      <dgm:spPr/>
    </dgm:pt>
    <dgm:pt modelId="{FCE09585-4890-4A56-8B71-51D8D1D7A5FE}" type="pres">
      <dgm:prSet presAssocID="{ADC3FE5C-8E42-4F1C-BFFC-4C43BAAAD41C}" presName="parentTextArrow" presStyleLbl="node1" presStyleIdx="2" presStyleCnt="14"/>
      <dgm:spPr/>
    </dgm:pt>
    <dgm:pt modelId="{D3BF2ED6-B45C-446A-B7B5-29CB41133253}" type="pres">
      <dgm:prSet presAssocID="{ADC3FE5C-8E42-4F1C-BFFC-4C43BAAAD41C}" presName="arrow" presStyleLbl="node1" presStyleIdx="3" presStyleCnt="14"/>
      <dgm:spPr/>
    </dgm:pt>
    <dgm:pt modelId="{0C9DF4F4-AA61-4DE1-A539-F2A4B96D3E95}" type="pres">
      <dgm:prSet presAssocID="{ADC3FE5C-8E42-4F1C-BFFC-4C43BAAAD41C}" presName="descendantArrow" presStyleCnt="0"/>
      <dgm:spPr/>
    </dgm:pt>
    <dgm:pt modelId="{4BA53DEB-6A11-415B-BD7D-9BC69914BE18}" type="pres">
      <dgm:prSet presAssocID="{FD534809-4AE1-4F40-BC67-71CDF84D1250}" presName="childTextArrow" presStyleLbl="fgAccFollowNode1" presStyleIdx="4" presStyleCnt="26">
        <dgm:presLayoutVars>
          <dgm:bulletEnabled val="1"/>
        </dgm:presLayoutVars>
      </dgm:prSet>
      <dgm:spPr/>
    </dgm:pt>
    <dgm:pt modelId="{64AD1A22-6CC4-4692-9029-753B6C726DB5}" type="pres">
      <dgm:prSet presAssocID="{72DF76FB-39F0-4E3B-B7E8-992BB0B19CBD}" presName="childTextArrow" presStyleLbl="fgAccFollowNode1" presStyleIdx="5" presStyleCnt="26">
        <dgm:presLayoutVars>
          <dgm:bulletEnabled val="1"/>
        </dgm:presLayoutVars>
      </dgm:prSet>
      <dgm:spPr/>
    </dgm:pt>
    <dgm:pt modelId="{580ECE94-63FB-4326-B361-9A88867769F1}" type="pres">
      <dgm:prSet presAssocID="{BB0E378B-99DC-4694-AC95-87FC9E206643}" presName="sp" presStyleCnt="0"/>
      <dgm:spPr/>
    </dgm:pt>
    <dgm:pt modelId="{2197AD3F-4FAA-463C-A434-CA53A9D2049B}" type="pres">
      <dgm:prSet presAssocID="{3E07074C-52FD-4C21-98B7-AF15669AE355}" presName="arrowAndChildren" presStyleCnt="0"/>
      <dgm:spPr/>
    </dgm:pt>
    <dgm:pt modelId="{56F7CBFE-75B7-4380-8B17-A616143E6982}" type="pres">
      <dgm:prSet presAssocID="{3E07074C-52FD-4C21-98B7-AF15669AE355}" presName="parentTextArrow" presStyleLbl="node1" presStyleIdx="3" presStyleCnt="14"/>
      <dgm:spPr/>
    </dgm:pt>
    <dgm:pt modelId="{5DE04A5C-5301-42C0-8584-96B9623216E4}" type="pres">
      <dgm:prSet presAssocID="{3E07074C-52FD-4C21-98B7-AF15669AE355}" presName="arrow" presStyleLbl="node1" presStyleIdx="4" presStyleCnt="14"/>
      <dgm:spPr/>
    </dgm:pt>
    <dgm:pt modelId="{E9E48235-3384-44ED-A6DD-1A97EDE5FDAC}" type="pres">
      <dgm:prSet presAssocID="{3E07074C-52FD-4C21-98B7-AF15669AE355}" presName="descendantArrow" presStyleCnt="0"/>
      <dgm:spPr/>
    </dgm:pt>
    <dgm:pt modelId="{697B951B-C271-4635-89C6-2C25C114BC54}" type="pres">
      <dgm:prSet presAssocID="{E1CA7460-8718-4B40-8486-20BE584172A3}" presName="childTextArrow" presStyleLbl="fgAccFollowNode1" presStyleIdx="6" presStyleCnt="26">
        <dgm:presLayoutVars>
          <dgm:bulletEnabled val="1"/>
        </dgm:presLayoutVars>
      </dgm:prSet>
      <dgm:spPr/>
    </dgm:pt>
    <dgm:pt modelId="{A9DB3702-C32C-453D-BF0E-81FCAD2BA15A}" type="pres">
      <dgm:prSet presAssocID="{2E821B2B-249B-4E6F-B7C1-600E810D057E}" presName="childTextArrow" presStyleLbl="fgAccFollowNode1" presStyleIdx="7" presStyleCnt="26">
        <dgm:presLayoutVars>
          <dgm:bulletEnabled val="1"/>
        </dgm:presLayoutVars>
      </dgm:prSet>
      <dgm:spPr/>
    </dgm:pt>
    <dgm:pt modelId="{330ACE52-4ABE-4407-BC9D-F85340089EBE}" type="pres">
      <dgm:prSet presAssocID="{24DBF033-1DEA-49C2-93D9-B714AF03A055}" presName="sp" presStyleCnt="0"/>
      <dgm:spPr/>
    </dgm:pt>
    <dgm:pt modelId="{729E893A-1882-4480-AB8D-7D0854AEC4F5}" type="pres">
      <dgm:prSet presAssocID="{FEB4384F-7556-4575-9B2F-09E2D336D215}" presName="arrowAndChildren" presStyleCnt="0"/>
      <dgm:spPr/>
    </dgm:pt>
    <dgm:pt modelId="{841D8928-C589-48E0-B7C8-6D9FECAAD73E}" type="pres">
      <dgm:prSet presAssocID="{FEB4384F-7556-4575-9B2F-09E2D336D215}" presName="parentTextArrow" presStyleLbl="node1" presStyleIdx="4" presStyleCnt="14"/>
      <dgm:spPr/>
    </dgm:pt>
    <dgm:pt modelId="{8B3D3F7B-D2F7-4F7A-B159-570FD506EB30}" type="pres">
      <dgm:prSet presAssocID="{FEB4384F-7556-4575-9B2F-09E2D336D215}" presName="arrow" presStyleLbl="node1" presStyleIdx="5" presStyleCnt="14"/>
      <dgm:spPr/>
    </dgm:pt>
    <dgm:pt modelId="{E5754A00-9EFB-446D-B0BC-CC92ADAC0B36}" type="pres">
      <dgm:prSet presAssocID="{FEB4384F-7556-4575-9B2F-09E2D336D215}" presName="descendantArrow" presStyleCnt="0"/>
      <dgm:spPr/>
    </dgm:pt>
    <dgm:pt modelId="{C8D9F7AB-88C5-48A3-ADEF-822B58700791}" type="pres">
      <dgm:prSet presAssocID="{164F43E9-B95A-4E5A-A097-31FC5A72403B}" presName="childTextArrow" presStyleLbl="fgAccFollowNode1" presStyleIdx="8" presStyleCnt="26">
        <dgm:presLayoutVars>
          <dgm:bulletEnabled val="1"/>
        </dgm:presLayoutVars>
      </dgm:prSet>
      <dgm:spPr/>
    </dgm:pt>
    <dgm:pt modelId="{89743E64-F5AD-4F3E-8FD2-26F5E170F2E4}" type="pres">
      <dgm:prSet presAssocID="{BAB6E69F-29E3-451E-B9FF-67686977DE55}" presName="childTextArrow" presStyleLbl="fgAccFollowNode1" presStyleIdx="9" presStyleCnt="26">
        <dgm:presLayoutVars>
          <dgm:bulletEnabled val="1"/>
        </dgm:presLayoutVars>
      </dgm:prSet>
      <dgm:spPr/>
    </dgm:pt>
    <dgm:pt modelId="{F8911BBD-6376-4C2A-98A7-6CC2B3676913}" type="pres">
      <dgm:prSet presAssocID="{A48C8B92-7A8E-4C53-948E-E586410E3079}" presName="sp" presStyleCnt="0"/>
      <dgm:spPr/>
    </dgm:pt>
    <dgm:pt modelId="{A4A0B9BE-433B-4F1B-A9B0-5C10F595437F}" type="pres">
      <dgm:prSet presAssocID="{64A8C28A-6C34-47B6-B00C-3CEA19A491A6}" presName="arrowAndChildren" presStyleCnt="0"/>
      <dgm:spPr/>
    </dgm:pt>
    <dgm:pt modelId="{40766C87-3A15-4E2A-BAC6-9949C35D91B5}" type="pres">
      <dgm:prSet presAssocID="{64A8C28A-6C34-47B6-B00C-3CEA19A491A6}" presName="parentTextArrow" presStyleLbl="node1" presStyleIdx="5" presStyleCnt="14"/>
      <dgm:spPr/>
    </dgm:pt>
    <dgm:pt modelId="{06C3549A-8CAB-45DB-BC9E-91E84C042FFA}" type="pres">
      <dgm:prSet presAssocID="{64A8C28A-6C34-47B6-B00C-3CEA19A491A6}" presName="arrow" presStyleLbl="node1" presStyleIdx="6" presStyleCnt="14"/>
      <dgm:spPr/>
    </dgm:pt>
    <dgm:pt modelId="{C683FE24-7FE6-4172-99FA-021B3231BB17}" type="pres">
      <dgm:prSet presAssocID="{64A8C28A-6C34-47B6-B00C-3CEA19A491A6}" presName="descendantArrow" presStyleCnt="0"/>
      <dgm:spPr/>
    </dgm:pt>
    <dgm:pt modelId="{3192F5D1-ECA4-411B-8727-C605260842DC}" type="pres">
      <dgm:prSet presAssocID="{6173B3B0-37FA-45BE-B220-56F66EC75B01}" presName="childTextArrow" presStyleLbl="fgAccFollowNode1" presStyleIdx="10" presStyleCnt="26">
        <dgm:presLayoutVars>
          <dgm:bulletEnabled val="1"/>
        </dgm:presLayoutVars>
      </dgm:prSet>
      <dgm:spPr/>
    </dgm:pt>
    <dgm:pt modelId="{80C78C88-45D3-4DE1-BDF5-23355DA6AD38}" type="pres">
      <dgm:prSet presAssocID="{86B67F8B-8A92-4CF5-AA5A-A69DAD10A287}" presName="childTextArrow" presStyleLbl="fgAccFollowNode1" presStyleIdx="11" presStyleCnt="26">
        <dgm:presLayoutVars>
          <dgm:bulletEnabled val="1"/>
        </dgm:presLayoutVars>
      </dgm:prSet>
      <dgm:spPr/>
    </dgm:pt>
    <dgm:pt modelId="{C6721FCB-82AC-4688-B068-5F3A689CC201}" type="pres">
      <dgm:prSet presAssocID="{16948F54-AFE5-4671-BFF1-D8DCE5B7DE19}" presName="sp" presStyleCnt="0"/>
      <dgm:spPr/>
    </dgm:pt>
    <dgm:pt modelId="{CE328DB3-125D-4FEF-857A-E4E156DB3A4D}" type="pres">
      <dgm:prSet presAssocID="{46D4B656-FD72-4529-AB01-D68558F1A4DE}" presName="arrowAndChildren" presStyleCnt="0"/>
      <dgm:spPr/>
    </dgm:pt>
    <dgm:pt modelId="{B366D7FD-3D9B-4922-8C9D-885F0EE32E7D}" type="pres">
      <dgm:prSet presAssocID="{46D4B656-FD72-4529-AB01-D68558F1A4DE}" presName="parentTextArrow" presStyleLbl="node1" presStyleIdx="6" presStyleCnt="14"/>
      <dgm:spPr/>
    </dgm:pt>
    <dgm:pt modelId="{5489F008-609A-4884-B7DB-6947AADCAE54}" type="pres">
      <dgm:prSet presAssocID="{46D4B656-FD72-4529-AB01-D68558F1A4DE}" presName="arrow" presStyleLbl="node1" presStyleIdx="7" presStyleCnt="14"/>
      <dgm:spPr/>
    </dgm:pt>
    <dgm:pt modelId="{70894FE4-CD84-4FA2-BB30-B5AB442AA4C7}" type="pres">
      <dgm:prSet presAssocID="{46D4B656-FD72-4529-AB01-D68558F1A4DE}" presName="descendantArrow" presStyleCnt="0"/>
      <dgm:spPr/>
    </dgm:pt>
    <dgm:pt modelId="{E6674423-6787-433E-B186-431917DE6BBF}" type="pres">
      <dgm:prSet presAssocID="{69257573-64C6-4674-930F-3A542EE9CB35}" presName="childTextArrow" presStyleLbl="fgAccFollowNode1" presStyleIdx="12" presStyleCnt="26">
        <dgm:presLayoutVars>
          <dgm:bulletEnabled val="1"/>
        </dgm:presLayoutVars>
      </dgm:prSet>
      <dgm:spPr/>
    </dgm:pt>
    <dgm:pt modelId="{49E4F42F-AFDB-46F6-8753-0CB111BE2984}" type="pres">
      <dgm:prSet presAssocID="{1CB3EF97-1DD6-49D1-91FD-DCFF7380E222}" presName="childTextArrow" presStyleLbl="fgAccFollowNode1" presStyleIdx="13" presStyleCnt="26">
        <dgm:presLayoutVars>
          <dgm:bulletEnabled val="1"/>
        </dgm:presLayoutVars>
      </dgm:prSet>
      <dgm:spPr/>
    </dgm:pt>
    <dgm:pt modelId="{FEE7010B-4509-445E-94C4-9AB89449B0AF}" type="pres">
      <dgm:prSet presAssocID="{91608BA6-A397-4D30-8768-216FC82E4B44}" presName="sp" presStyleCnt="0"/>
      <dgm:spPr/>
    </dgm:pt>
    <dgm:pt modelId="{DE19E0E3-FCF6-4FC4-A82E-07A0BD159169}" type="pres">
      <dgm:prSet presAssocID="{5A4E85F6-2E57-4678-BEFD-1B4BA1A07E37}" presName="arrowAndChildren" presStyleCnt="0"/>
      <dgm:spPr/>
    </dgm:pt>
    <dgm:pt modelId="{6E25A1EE-21A9-47C3-9AD0-F6029675C2C8}" type="pres">
      <dgm:prSet presAssocID="{5A4E85F6-2E57-4678-BEFD-1B4BA1A07E37}" presName="parentTextArrow" presStyleLbl="node1" presStyleIdx="7" presStyleCnt="14"/>
      <dgm:spPr/>
    </dgm:pt>
    <dgm:pt modelId="{E7D6E7BA-1C8C-43EF-9D67-12F0BC58F0B2}" type="pres">
      <dgm:prSet presAssocID="{5A4E85F6-2E57-4678-BEFD-1B4BA1A07E37}" presName="arrow" presStyleLbl="node1" presStyleIdx="8" presStyleCnt="14"/>
      <dgm:spPr/>
    </dgm:pt>
    <dgm:pt modelId="{2CEAE4FD-3E5A-4181-BBC5-07F14B3EAD61}" type="pres">
      <dgm:prSet presAssocID="{5A4E85F6-2E57-4678-BEFD-1B4BA1A07E37}" presName="descendantArrow" presStyleCnt="0"/>
      <dgm:spPr/>
    </dgm:pt>
    <dgm:pt modelId="{9B3A7134-C031-4E0A-814F-D7BF29ADC3EC}" type="pres">
      <dgm:prSet presAssocID="{2F57D22F-4505-4428-8061-DB88BC43F21B}" presName="childTextArrow" presStyleLbl="fgAccFollowNode1" presStyleIdx="14" presStyleCnt="26">
        <dgm:presLayoutVars>
          <dgm:bulletEnabled val="1"/>
        </dgm:presLayoutVars>
      </dgm:prSet>
      <dgm:spPr/>
    </dgm:pt>
    <dgm:pt modelId="{DCBC0E2C-A78B-4615-B045-50BB793C4065}" type="pres">
      <dgm:prSet presAssocID="{1CF31299-4C9F-48C8-8A3D-5E3EE7F96962}" presName="childTextArrow" presStyleLbl="fgAccFollowNode1" presStyleIdx="15" presStyleCnt="26">
        <dgm:presLayoutVars>
          <dgm:bulletEnabled val="1"/>
        </dgm:presLayoutVars>
      </dgm:prSet>
      <dgm:spPr/>
    </dgm:pt>
    <dgm:pt modelId="{F0D4237D-D621-4D97-B5BD-C9094818E3CB}" type="pres">
      <dgm:prSet presAssocID="{15BCA8C5-5FD4-4415-B722-28B2484C454E}" presName="sp" presStyleCnt="0"/>
      <dgm:spPr/>
    </dgm:pt>
    <dgm:pt modelId="{A19E5DA7-8780-42AA-9BB5-4A5AE83DEA9A}" type="pres">
      <dgm:prSet presAssocID="{329FCCFF-96FE-41FC-ABB0-DC5BF99F6F07}" presName="arrowAndChildren" presStyleCnt="0"/>
      <dgm:spPr/>
    </dgm:pt>
    <dgm:pt modelId="{326BC8F7-4812-4B63-AB18-FA854253CEFD}" type="pres">
      <dgm:prSet presAssocID="{329FCCFF-96FE-41FC-ABB0-DC5BF99F6F07}" presName="parentTextArrow" presStyleLbl="node1" presStyleIdx="8" presStyleCnt="14"/>
      <dgm:spPr/>
    </dgm:pt>
    <dgm:pt modelId="{2EAEB952-A920-4E02-8914-5823481CE06E}" type="pres">
      <dgm:prSet presAssocID="{329FCCFF-96FE-41FC-ABB0-DC5BF99F6F07}" presName="arrow" presStyleLbl="node1" presStyleIdx="9" presStyleCnt="14"/>
      <dgm:spPr/>
    </dgm:pt>
    <dgm:pt modelId="{9A1180B7-4E96-4601-B891-DAD866E0DF2B}" type="pres">
      <dgm:prSet presAssocID="{329FCCFF-96FE-41FC-ABB0-DC5BF99F6F07}" presName="descendantArrow" presStyleCnt="0"/>
      <dgm:spPr/>
    </dgm:pt>
    <dgm:pt modelId="{B4D28968-FCF6-4FF9-BA09-AC46DFC67444}" type="pres">
      <dgm:prSet presAssocID="{86CC14FE-3B0D-424D-A8BD-679CC6F00231}" presName="childTextArrow" presStyleLbl="fgAccFollowNode1" presStyleIdx="16" presStyleCnt="26">
        <dgm:presLayoutVars>
          <dgm:bulletEnabled val="1"/>
        </dgm:presLayoutVars>
      </dgm:prSet>
      <dgm:spPr/>
    </dgm:pt>
    <dgm:pt modelId="{0E5A89E6-0C1C-4876-B988-48C20FC27613}" type="pres">
      <dgm:prSet presAssocID="{3BF65085-7994-4462-8419-59C960FBEA6B}" presName="childTextArrow" presStyleLbl="fgAccFollowNode1" presStyleIdx="17" presStyleCnt="26">
        <dgm:presLayoutVars>
          <dgm:bulletEnabled val="1"/>
        </dgm:presLayoutVars>
      </dgm:prSet>
      <dgm:spPr/>
    </dgm:pt>
    <dgm:pt modelId="{40DE8866-E769-43DB-817C-546AEC20C2C8}" type="pres">
      <dgm:prSet presAssocID="{B5C74D20-3BFF-4921-9B21-2B6A6F355A35}" presName="sp" presStyleCnt="0"/>
      <dgm:spPr/>
    </dgm:pt>
    <dgm:pt modelId="{E5D2BD91-719C-4343-A443-5FD51EE114E3}" type="pres">
      <dgm:prSet presAssocID="{5EFA7A90-7BBC-4EFE-A922-C7F30D18C335}" presName="arrowAndChildren" presStyleCnt="0"/>
      <dgm:spPr/>
    </dgm:pt>
    <dgm:pt modelId="{B828883D-4B10-4679-9A4D-A95EC6E0907F}" type="pres">
      <dgm:prSet presAssocID="{5EFA7A90-7BBC-4EFE-A922-C7F30D18C335}" presName="parentTextArrow" presStyleLbl="node1" presStyleIdx="9" presStyleCnt="14"/>
      <dgm:spPr/>
    </dgm:pt>
    <dgm:pt modelId="{205608E5-A09B-4893-A550-54849179350C}" type="pres">
      <dgm:prSet presAssocID="{5EFA7A90-7BBC-4EFE-A922-C7F30D18C335}" presName="arrow" presStyleLbl="node1" presStyleIdx="10" presStyleCnt="14"/>
      <dgm:spPr/>
    </dgm:pt>
    <dgm:pt modelId="{5864AD43-E707-4D97-8FBC-76598284AC0D}" type="pres">
      <dgm:prSet presAssocID="{5EFA7A90-7BBC-4EFE-A922-C7F30D18C335}" presName="descendantArrow" presStyleCnt="0"/>
      <dgm:spPr/>
    </dgm:pt>
    <dgm:pt modelId="{2C4BA915-A2C7-459D-81BC-7AFF37D22526}" type="pres">
      <dgm:prSet presAssocID="{01C62FB2-FDCC-494D-8580-C0DE26653D9D}" presName="childTextArrow" presStyleLbl="fgAccFollowNode1" presStyleIdx="18" presStyleCnt="26">
        <dgm:presLayoutVars>
          <dgm:bulletEnabled val="1"/>
        </dgm:presLayoutVars>
      </dgm:prSet>
      <dgm:spPr/>
    </dgm:pt>
    <dgm:pt modelId="{7AFA664E-33B1-4D1D-9352-BC1E2477DD0B}" type="pres">
      <dgm:prSet presAssocID="{721F6350-147B-4404-A7C2-640B3E0C9178}" presName="childTextArrow" presStyleLbl="fgAccFollowNode1" presStyleIdx="19" presStyleCnt="26">
        <dgm:presLayoutVars>
          <dgm:bulletEnabled val="1"/>
        </dgm:presLayoutVars>
      </dgm:prSet>
      <dgm:spPr/>
    </dgm:pt>
    <dgm:pt modelId="{CE050996-5EEE-4B4E-B42B-A575F08350F4}" type="pres">
      <dgm:prSet presAssocID="{2B36E2E4-7568-4699-BF8B-72D804712037}" presName="sp" presStyleCnt="0"/>
      <dgm:spPr/>
    </dgm:pt>
    <dgm:pt modelId="{2712F08F-BC52-45DB-8B50-29CDB620E639}" type="pres">
      <dgm:prSet presAssocID="{C7EE50CC-0D2F-43CF-9288-BC3BB2373516}" presName="arrowAndChildren" presStyleCnt="0"/>
      <dgm:spPr/>
    </dgm:pt>
    <dgm:pt modelId="{A9CA3F73-C318-487A-BF11-B9A02B0AC96A}" type="pres">
      <dgm:prSet presAssocID="{C7EE50CC-0D2F-43CF-9288-BC3BB2373516}" presName="parentTextArrow" presStyleLbl="node1" presStyleIdx="10" presStyleCnt="14"/>
      <dgm:spPr/>
    </dgm:pt>
    <dgm:pt modelId="{FC697FA9-704F-44B2-9E5F-C88B723F41D9}" type="pres">
      <dgm:prSet presAssocID="{C7EE50CC-0D2F-43CF-9288-BC3BB2373516}" presName="arrow" presStyleLbl="node1" presStyleIdx="11" presStyleCnt="14"/>
      <dgm:spPr/>
    </dgm:pt>
    <dgm:pt modelId="{00ED2A69-B3F9-4896-9D8D-6ECA8BCC39FF}" type="pres">
      <dgm:prSet presAssocID="{C7EE50CC-0D2F-43CF-9288-BC3BB2373516}" presName="descendantArrow" presStyleCnt="0"/>
      <dgm:spPr/>
    </dgm:pt>
    <dgm:pt modelId="{2F23677C-0784-461B-AE01-1469CE914266}" type="pres">
      <dgm:prSet presAssocID="{8F141A24-EF05-400F-9992-B311D030F221}" presName="childTextArrow" presStyleLbl="fgAccFollowNode1" presStyleIdx="20" presStyleCnt="26">
        <dgm:presLayoutVars>
          <dgm:bulletEnabled val="1"/>
        </dgm:presLayoutVars>
      </dgm:prSet>
      <dgm:spPr/>
    </dgm:pt>
    <dgm:pt modelId="{399DCC97-EC35-48E6-905C-09235B2C8E88}" type="pres">
      <dgm:prSet presAssocID="{865CF792-ED5E-4E09-9530-C26552C7046A}" presName="childTextArrow" presStyleLbl="fgAccFollowNode1" presStyleIdx="21" presStyleCnt="26">
        <dgm:presLayoutVars>
          <dgm:bulletEnabled val="1"/>
        </dgm:presLayoutVars>
      </dgm:prSet>
      <dgm:spPr/>
    </dgm:pt>
    <dgm:pt modelId="{A35A28C5-B072-40CC-B3F0-A4A12D168D4F}" type="pres">
      <dgm:prSet presAssocID="{77716C5A-63E7-4DB0-ADF1-40D39A7E79BB}" presName="sp" presStyleCnt="0"/>
      <dgm:spPr/>
    </dgm:pt>
    <dgm:pt modelId="{D37644F5-C2D8-4C22-9A5D-E177A82689AB}" type="pres">
      <dgm:prSet presAssocID="{7E6D52DB-BCCB-498C-A04A-37A4B2C8EBD0}" presName="arrowAndChildren" presStyleCnt="0"/>
      <dgm:spPr/>
    </dgm:pt>
    <dgm:pt modelId="{7918D5BF-A272-4007-90E3-A21774B50563}" type="pres">
      <dgm:prSet presAssocID="{7E6D52DB-BCCB-498C-A04A-37A4B2C8EBD0}" presName="parentTextArrow" presStyleLbl="node1" presStyleIdx="11" presStyleCnt="14"/>
      <dgm:spPr/>
    </dgm:pt>
    <dgm:pt modelId="{39CD818E-4B47-4185-8E58-EBF612736793}" type="pres">
      <dgm:prSet presAssocID="{7E6D52DB-BCCB-498C-A04A-37A4B2C8EBD0}" presName="arrow" presStyleLbl="node1" presStyleIdx="12" presStyleCnt="14"/>
      <dgm:spPr/>
    </dgm:pt>
    <dgm:pt modelId="{F87F7F74-66B5-4667-95AD-1298C7BA50C7}" type="pres">
      <dgm:prSet presAssocID="{7E6D52DB-BCCB-498C-A04A-37A4B2C8EBD0}" presName="descendantArrow" presStyleCnt="0"/>
      <dgm:spPr/>
    </dgm:pt>
    <dgm:pt modelId="{91CA8253-29B4-49E8-926B-93ACA9C96DC7}" type="pres">
      <dgm:prSet presAssocID="{94DD945E-CC84-4B01-8D26-A972AD9994D3}" presName="childTextArrow" presStyleLbl="fgAccFollowNode1" presStyleIdx="22" presStyleCnt="26">
        <dgm:presLayoutVars>
          <dgm:bulletEnabled val="1"/>
        </dgm:presLayoutVars>
      </dgm:prSet>
      <dgm:spPr/>
    </dgm:pt>
    <dgm:pt modelId="{EFAF47E8-F8C0-4EF4-9A4A-938A35D64900}" type="pres">
      <dgm:prSet presAssocID="{DFAF6235-AFC4-40E1-8143-68A361880D16}" presName="childTextArrow" presStyleLbl="fgAccFollowNode1" presStyleIdx="23" presStyleCnt="26">
        <dgm:presLayoutVars>
          <dgm:bulletEnabled val="1"/>
        </dgm:presLayoutVars>
      </dgm:prSet>
      <dgm:spPr/>
    </dgm:pt>
    <dgm:pt modelId="{78C22212-9B69-4A25-A4E7-93C59405A768}" type="pres">
      <dgm:prSet presAssocID="{2E7D66F2-0048-4D42-98EA-A62AC2066413}" presName="sp" presStyleCnt="0"/>
      <dgm:spPr/>
    </dgm:pt>
    <dgm:pt modelId="{B183ECBE-CB67-4103-BE9D-6D811D9A29FD}" type="pres">
      <dgm:prSet presAssocID="{64ABAFDD-0DCD-4B03-A088-72157A46ED79}" presName="arrowAndChildren" presStyleCnt="0"/>
      <dgm:spPr/>
    </dgm:pt>
    <dgm:pt modelId="{98987DE2-2CD9-45B3-98B9-EF6B2A0C3694}" type="pres">
      <dgm:prSet presAssocID="{64ABAFDD-0DCD-4B03-A088-72157A46ED79}" presName="parentTextArrow" presStyleLbl="node1" presStyleIdx="12" presStyleCnt="14"/>
      <dgm:spPr/>
    </dgm:pt>
    <dgm:pt modelId="{5086ACA7-774A-42CC-8D6A-FE4B2718B05D}" type="pres">
      <dgm:prSet presAssocID="{64ABAFDD-0DCD-4B03-A088-72157A46ED79}" presName="arrow" presStyleLbl="node1" presStyleIdx="13" presStyleCnt="14" custLinFactY="-19258" custLinFactNeighborX="-1389" custLinFactNeighborY="-100000"/>
      <dgm:spPr/>
    </dgm:pt>
    <dgm:pt modelId="{C41F0DF3-21C4-4C75-A6FD-A29356E43316}" type="pres">
      <dgm:prSet presAssocID="{64ABAFDD-0DCD-4B03-A088-72157A46ED79}" presName="descendantArrow" presStyleCnt="0"/>
      <dgm:spPr/>
    </dgm:pt>
    <dgm:pt modelId="{7394ECC6-0067-4549-85E3-257F3E77A21B}" type="pres">
      <dgm:prSet presAssocID="{3D6330A2-11FC-441F-8D3B-1B8FAA314B10}" presName="childTextArrow" presStyleLbl="fgAccFollowNode1" presStyleIdx="24" presStyleCnt="26">
        <dgm:presLayoutVars>
          <dgm:bulletEnabled val="1"/>
        </dgm:presLayoutVars>
      </dgm:prSet>
      <dgm:spPr/>
    </dgm:pt>
    <dgm:pt modelId="{2586AF82-E43F-43C4-BB76-7A1199F3FB80}" type="pres">
      <dgm:prSet presAssocID="{BA91834F-B264-4EE0-8FF7-72035C2F0796}" presName="childTextArrow" presStyleLbl="fgAccFollowNode1" presStyleIdx="25" presStyleCnt="26">
        <dgm:presLayoutVars>
          <dgm:bulletEnabled val="1"/>
        </dgm:presLayoutVars>
      </dgm:prSet>
      <dgm:spPr/>
    </dgm:pt>
  </dgm:ptLst>
  <dgm:cxnLst>
    <dgm:cxn modelId="{AC66A100-DF00-4466-AC46-33826C8199E3}" srcId="{C04C2D21-67BA-445D-931D-9F34ACF51F0E}" destId="{5A4E85F6-2E57-4678-BEFD-1B4BA1A07E37}" srcOrd="5" destOrd="0" parTransId="{6A1692B8-81AF-4FB9-8B42-1D64AEEA7912}" sibTransId="{91608BA6-A397-4D30-8768-216FC82E4B44}"/>
    <dgm:cxn modelId="{D2946D02-24E3-47C0-B560-42982BCB6B0A}" type="presOf" srcId="{2E821B2B-249B-4E6F-B7C1-600E810D057E}" destId="{A9DB3702-C32C-453D-BF0E-81FCAD2BA15A}" srcOrd="0" destOrd="0" presId="urn:microsoft.com/office/officeart/2005/8/layout/process4"/>
    <dgm:cxn modelId="{7064E203-C00E-4AAC-B9F2-0191725B2A9D}" type="presOf" srcId="{5D73BB3C-3BA0-4DD7-A3C0-C931A03B30D5}" destId="{BE42A496-29A5-42BD-BEB9-A9938BDABFED}" srcOrd="0" destOrd="0" presId="urn:microsoft.com/office/officeart/2005/8/layout/process4"/>
    <dgm:cxn modelId="{FCEAA006-9560-43B6-9E16-517A9AFA63DF}" srcId="{3E07074C-52FD-4C21-98B7-AF15669AE355}" destId="{E1CA7460-8718-4B40-8486-20BE584172A3}" srcOrd="0" destOrd="0" parTransId="{1027027D-B17D-42DC-8EC2-4BBCDB042589}" sibTransId="{63D3727B-886B-48A7-9B4A-DDF999FB8768}"/>
    <dgm:cxn modelId="{1F4D8A07-73EF-41FF-AC94-782F3B9804E9}" srcId="{5EFA7A90-7BBC-4EFE-A922-C7F30D18C335}" destId="{01C62FB2-FDCC-494D-8580-C0DE26653D9D}" srcOrd="0" destOrd="0" parTransId="{9BD3F7CB-C17F-484D-B254-FE1D699D64DD}" sibTransId="{94CD959A-F4C7-4FB4-8CCD-65EEFA6131D9}"/>
    <dgm:cxn modelId="{C72D6908-0223-4F66-8205-1B83382695C1}" srcId="{64ABAFDD-0DCD-4B03-A088-72157A46ED79}" destId="{BA91834F-B264-4EE0-8FF7-72035C2F0796}" srcOrd="1" destOrd="0" parTransId="{FD97EEB8-9439-4333-9294-3D836CE39991}" sibTransId="{5F78D787-0FF2-4A85-ACBB-5E69A63F1F6C}"/>
    <dgm:cxn modelId="{BB9C0F09-DF59-4A8D-B6AC-B4AC13BC7015}" srcId="{ADC3FE5C-8E42-4F1C-BFFC-4C43BAAAD41C}" destId="{72DF76FB-39F0-4E3B-B7E8-992BB0B19CBD}" srcOrd="1" destOrd="0" parTransId="{261DE417-A85E-4C39-8DF0-2984E473486F}" sibTransId="{330681F3-A9D2-4751-ABBC-2FD3FC51FBFD}"/>
    <dgm:cxn modelId="{70676509-840E-4716-81CE-D258D76069C0}" type="presOf" srcId="{7E6D52DB-BCCB-498C-A04A-37A4B2C8EBD0}" destId="{7918D5BF-A272-4007-90E3-A21774B50563}" srcOrd="0" destOrd="0" presId="urn:microsoft.com/office/officeart/2005/8/layout/process4"/>
    <dgm:cxn modelId="{A919760D-D641-4759-BAB4-9C9CB6E09A70}" srcId="{C04C2D21-67BA-445D-931D-9F34ACF51F0E}" destId="{46D4B656-FD72-4529-AB01-D68558F1A4DE}" srcOrd="6" destOrd="0" parTransId="{4C5C0A2F-BB77-4E46-BFA8-D22CAE66F23F}" sibTransId="{16948F54-AFE5-4671-BFF1-D8DCE5B7DE19}"/>
    <dgm:cxn modelId="{E356A310-E249-470F-9A88-3E865D39744E}" type="presOf" srcId="{329FCCFF-96FE-41FC-ABB0-DC5BF99F6F07}" destId="{2EAEB952-A920-4E02-8914-5823481CE06E}" srcOrd="1" destOrd="0" presId="urn:microsoft.com/office/officeart/2005/8/layout/process4"/>
    <dgm:cxn modelId="{C8520812-2D80-4D80-81AE-DD86EF5FEF2C}" type="presOf" srcId="{76774CB1-8202-459D-986B-C9FF47FA54E8}" destId="{55AA4395-51A9-40CC-9CE7-F5183F2E2619}" srcOrd="0" destOrd="0" presId="urn:microsoft.com/office/officeart/2005/8/layout/process4"/>
    <dgm:cxn modelId="{D44E8414-6DD6-4F94-B667-64E67A209F39}" srcId="{C04C2D21-67BA-445D-931D-9F34ACF51F0E}" destId="{76774CB1-8202-459D-986B-C9FF47FA54E8}" srcOrd="11" destOrd="0" parTransId="{6FE871AD-42CA-4DFD-98CB-F860A7F970BC}" sibTransId="{211E2B70-30CA-44B6-A724-C954E67818BF}"/>
    <dgm:cxn modelId="{771D8017-11F8-4E75-8682-ECEE4B82163F}" type="presOf" srcId="{FEB4384F-7556-4575-9B2F-09E2D336D215}" destId="{8B3D3F7B-D2F7-4F7A-B159-570FD506EB30}" srcOrd="1" destOrd="0" presId="urn:microsoft.com/office/officeart/2005/8/layout/process4"/>
    <dgm:cxn modelId="{5487AC1C-61EA-4A07-83C9-E57547DCF401}" type="presOf" srcId="{3BF65085-7994-4462-8419-59C960FBEA6B}" destId="{0E5A89E6-0C1C-4876-B988-48C20FC27613}" srcOrd="0" destOrd="0" presId="urn:microsoft.com/office/officeart/2005/8/layout/process4"/>
    <dgm:cxn modelId="{4260B41D-B980-4B18-B227-DD933ED67325}" type="presOf" srcId="{ADC3FE5C-8E42-4F1C-BFFC-4C43BAAAD41C}" destId="{D3BF2ED6-B45C-446A-B7B5-29CB41133253}" srcOrd="1" destOrd="0" presId="urn:microsoft.com/office/officeart/2005/8/layout/process4"/>
    <dgm:cxn modelId="{D0060E1E-8DC9-4E36-8140-0F16130D6174}" type="presOf" srcId="{3D6330A2-11FC-441F-8D3B-1B8FAA314B10}" destId="{7394ECC6-0067-4549-85E3-257F3E77A21B}" srcOrd="0" destOrd="0" presId="urn:microsoft.com/office/officeart/2005/8/layout/process4"/>
    <dgm:cxn modelId="{5EC95421-6623-41D4-8310-4AD259FDC2F1}" type="presOf" srcId="{28F62EF2-7B14-4634-A6A3-B38A26288667}" destId="{CDB4C6F8-7BB9-4763-8B07-D0A0F21D2C7D}" srcOrd="0" destOrd="0" presId="urn:microsoft.com/office/officeart/2005/8/layout/process4"/>
    <dgm:cxn modelId="{E05CD521-971B-44F3-9AD8-2439F29E323A}" srcId="{FEB4384F-7556-4575-9B2F-09E2D336D215}" destId="{164F43E9-B95A-4E5A-A097-31FC5A72403B}" srcOrd="0" destOrd="0" parTransId="{8A0319B7-3DC7-49C8-B8FA-16F8337FF7D2}" sibTransId="{815E51D8-27BE-4FBA-B69F-9F1B7895F58B}"/>
    <dgm:cxn modelId="{99296126-E33A-4DCC-9B1A-C1C6CD36553A}" type="presOf" srcId="{865CF792-ED5E-4E09-9530-C26552C7046A}" destId="{399DCC97-EC35-48E6-905C-09235B2C8E88}" srcOrd="0" destOrd="0" presId="urn:microsoft.com/office/officeart/2005/8/layout/process4"/>
    <dgm:cxn modelId="{AF5B7926-26A7-4BD3-A7CF-AAF65FAD6BAF}" srcId="{C04C2D21-67BA-445D-931D-9F34ACF51F0E}" destId="{3E07074C-52FD-4C21-98B7-AF15669AE355}" srcOrd="9" destOrd="0" parTransId="{098B4639-0B06-4B4D-BB9A-016A23ACD732}" sibTransId="{BB0E378B-99DC-4694-AC95-87FC9E206643}"/>
    <dgm:cxn modelId="{19A0A327-E0A2-4C14-8094-CC0455D51006}" type="presOf" srcId="{C7EE50CC-0D2F-43CF-9288-BC3BB2373516}" destId="{A9CA3F73-C318-487A-BF11-B9A02B0AC96A}" srcOrd="0" destOrd="0" presId="urn:microsoft.com/office/officeart/2005/8/layout/process4"/>
    <dgm:cxn modelId="{0B343C2B-EA10-460E-8774-218E39B6467D}" type="presOf" srcId="{3E07074C-52FD-4C21-98B7-AF15669AE355}" destId="{5DE04A5C-5301-42C0-8584-96B9623216E4}" srcOrd="1" destOrd="0" presId="urn:microsoft.com/office/officeart/2005/8/layout/process4"/>
    <dgm:cxn modelId="{3243E12B-737F-486F-BE69-228BECA68522}" type="presOf" srcId="{6173B3B0-37FA-45BE-B220-56F66EC75B01}" destId="{3192F5D1-ECA4-411B-8727-C605260842DC}" srcOrd="0" destOrd="0" presId="urn:microsoft.com/office/officeart/2005/8/layout/process4"/>
    <dgm:cxn modelId="{610BD52E-209B-40B0-9788-73C9FB5FAF48}" type="presOf" srcId="{64A8C28A-6C34-47B6-B00C-3CEA19A491A6}" destId="{40766C87-3A15-4E2A-BAC6-9949C35D91B5}" srcOrd="0" destOrd="0" presId="urn:microsoft.com/office/officeart/2005/8/layout/process4"/>
    <dgm:cxn modelId="{00BDA333-EE0C-4CC2-86D1-DEDDBEB5B654}" srcId="{28F62EF2-7B14-4634-A6A3-B38A26288667}" destId="{CAFF36D8-3F59-4627-B3ED-65E54AD70FC7}" srcOrd="1" destOrd="0" parTransId="{67E4C2F7-2A88-45D3-B704-86245EB1CA97}" sibTransId="{FEB56681-D082-46A7-8D8F-B5E85974B59F}"/>
    <dgm:cxn modelId="{8B49BC33-B0AE-4CC8-B596-ADBCAB2C1E28}" srcId="{46D4B656-FD72-4529-AB01-D68558F1A4DE}" destId="{69257573-64C6-4674-930F-3A542EE9CB35}" srcOrd="0" destOrd="0" parTransId="{81BFAFD2-38B5-45C9-AB0E-682316958264}" sibTransId="{754A0FB6-1A1B-4074-ACB7-1F05ACC950CA}"/>
    <dgm:cxn modelId="{44991F34-5A53-4AD2-93E1-5B29178844A8}" srcId="{C04C2D21-67BA-445D-931D-9F34ACF51F0E}" destId="{5EFA7A90-7BBC-4EFE-A922-C7F30D18C335}" srcOrd="3" destOrd="0" parTransId="{B4C49792-CCCA-49A1-A110-195B41FF6A75}" sibTransId="{B5C74D20-3BFF-4921-9B21-2B6A6F355A35}"/>
    <dgm:cxn modelId="{236B7F34-5DC1-4549-BBE4-212046775F48}" srcId="{5EFA7A90-7BBC-4EFE-A922-C7F30D18C335}" destId="{721F6350-147B-4404-A7C2-640B3E0C9178}" srcOrd="1" destOrd="0" parTransId="{34B0AD10-9E5B-405E-8163-CCF08F510A95}" sibTransId="{30D0FD5D-F0EE-4196-BA02-A695BF590166}"/>
    <dgm:cxn modelId="{BA820038-5F7B-4E69-AD25-63768CDEF7B8}" type="presOf" srcId="{BA91834F-B264-4EE0-8FF7-72035C2F0796}" destId="{2586AF82-E43F-43C4-BB76-7A1199F3FB80}" srcOrd="0" destOrd="0" presId="urn:microsoft.com/office/officeart/2005/8/layout/process4"/>
    <dgm:cxn modelId="{4B74093D-EE79-474D-823F-FC02F04D59FD}" type="presOf" srcId="{46D4B656-FD72-4529-AB01-D68558F1A4DE}" destId="{B366D7FD-3D9B-4922-8C9D-885F0EE32E7D}" srcOrd="0" destOrd="0" presId="urn:microsoft.com/office/officeart/2005/8/layout/process4"/>
    <dgm:cxn modelId="{3973E33D-9758-4BBD-BE51-A3EED284CF33}" srcId="{FEB4384F-7556-4575-9B2F-09E2D336D215}" destId="{BAB6E69F-29E3-451E-B9FF-67686977DE55}" srcOrd="1" destOrd="0" parTransId="{4D484C74-3DFB-4413-B560-70E93213D57D}" sibTransId="{F1A15A3D-A51D-4A65-A9E0-BC531AE35970}"/>
    <dgm:cxn modelId="{2E4C4B40-1313-4EFB-A2DE-2F186CF8DF62}" type="presOf" srcId="{DFAF6235-AFC4-40E1-8143-68A361880D16}" destId="{EFAF47E8-F8C0-4EF4-9A4A-938A35D64900}" srcOrd="0" destOrd="0" presId="urn:microsoft.com/office/officeart/2005/8/layout/process4"/>
    <dgm:cxn modelId="{EB1F7A60-1EA1-4CF0-B2FD-154DB25C3BE7}" srcId="{64A8C28A-6C34-47B6-B00C-3CEA19A491A6}" destId="{86B67F8B-8A92-4CF5-AA5A-A69DAD10A287}" srcOrd="1" destOrd="0" parTransId="{6D42CF74-73A8-4CAE-94F2-994099B3CCE8}" sibTransId="{F8EF0B97-3DFC-4BE2-A4B3-195254D1BB03}"/>
    <dgm:cxn modelId="{E66CCE61-0978-4D36-A088-A2C1C6DCD932}" srcId="{76774CB1-8202-459D-986B-C9FF47FA54E8}" destId="{5D73BB3C-3BA0-4DD7-A3C0-C931A03B30D5}" srcOrd="1" destOrd="0" parTransId="{4192FCE3-7763-4E5B-AC15-E8B6525E4341}" sibTransId="{CD8BBCFA-1CC4-4E1F-AEF9-2BD7BFA75756}"/>
    <dgm:cxn modelId="{AE38A163-DB26-4BD4-BDBE-C3712E3E4303}" srcId="{C04C2D21-67BA-445D-931D-9F34ACF51F0E}" destId="{C7EE50CC-0D2F-43CF-9288-BC3BB2373516}" srcOrd="2" destOrd="0" parTransId="{A14ACC13-DEC2-424F-820B-48220D8A5BA8}" sibTransId="{2B36E2E4-7568-4699-BF8B-72D804712037}"/>
    <dgm:cxn modelId="{74532E45-DCA7-4DE8-9239-823F9A700C7F}" type="presOf" srcId="{FD534809-4AE1-4F40-BC67-71CDF84D1250}" destId="{4BA53DEB-6A11-415B-BD7D-9BC69914BE18}" srcOrd="0" destOrd="0" presId="urn:microsoft.com/office/officeart/2005/8/layout/process4"/>
    <dgm:cxn modelId="{5E1F6847-3272-4E2A-95D9-EF82CC33E350}" type="presOf" srcId="{3E07074C-52FD-4C21-98B7-AF15669AE355}" destId="{56F7CBFE-75B7-4380-8B17-A616143E6982}" srcOrd="0" destOrd="0" presId="urn:microsoft.com/office/officeart/2005/8/layout/process4"/>
    <dgm:cxn modelId="{BB90BC48-4D79-4158-9637-987C47E300F8}" type="presOf" srcId="{C04C2D21-67BA-445D-931D-9F34ACF51F0E}" destId="{73C666F0-099D-46CB-A525-15D48375362F}" srcOrd="0" destOrd="0" presId="urn:microsoft.com/office/officeart/2005/8/layout/process4"/>
    <dgm:cxn modelId="{9BB0776B-D46F-4E9F-81DD-DB2D4CE8BB85}" type="presOf" srcId="{E1CA7460-8718-4B40-8486-20BE584172A3}" destId="{697B951B-C271-4635-89C6-2C25C114BC54}" srcOrd="0" destOrd="0" presId="urn:microsoft.com/office/officeart/2005/8/layout/process4"/>
    <dgm:cxn modelId="{9D5EBE4C-3862-49C0-949A-1B8341E74D7B}" type="presOf" srcId="{5EFA7A90-7BBC-4EFE-A922-C7F30D18C335}" destId="{205608E5-A09B-4893-A550-54849179350C}" srcOrd="1" destOrd="0" presId="urn:microsoft.com/office/officeart/2005/8/layout/process4"/>
    <dgm:cxn modelId="{039D426D-0780-4910-9B68-DD536DBB6D9D}" type="presOf" srcId="{CAFF36D8-3F59-4627-B3ED-65E54AD70FC7}" destId="{8B35F010-1BA2-408D-B55B-4B23316FA806}" srcOrd="0" destOrd="0" presId="urn:microsoft.com/office/officeart/2005/8/layout/process4"/>
    <dgm:cxn modelId="{1BD2BC6D-A0E4-4797-85D3-4779B543B3E7}" type="presOf" srcId="{1CF31299-4C9F-48C8-8A3D-5E3EE7F96962}" destId="{DCBC0E2C-A78B-4615-B045-50BB793C4065}" srcOrd="0" destOrd="0" presId="urn:microsoft.com/office/officeart/2005/8/layout/process4"/>
    <dgm:cxn modelId="{07A0BC6E-35ED-4445-8746-F6BAF624A238}" srcId="{64A8C28A-6C34-47B6-B00C-3CEA19A491A6}" destId="{6173B3B0-37FA-45BE-B220-56F66EC75B01}" srcOrd="0" destOrd="0" parTransId="{5C540A39-1A87-4F5B-8D85-7CDA2F09D01F}" sibTransId="{EC5C39D7-482E-4EEE-A1C7-9B4801DD9788}"/>
    <dgm:cxn modelId="{9F990674-B723-48FB-B791-1E12DF3264F7}" srcId="{C04C2D21-67BA-445D-931D-9F34ACF51F0E}" destId="{64A8C28A-6C34-47B6-B00C-3CEA19A491A6}" srcOrd="7" destOrd="0" parTransId="{80C4EE30-7CDF-44E7-955E-64D1438A6930}" sibTransId="{A48C8B92-7A8E-4C53-948E-E586410E3079}"/>
    <dgm:cxn modelId="{EEEFF056-AC27-4E99-BFAD-076781AFED6F}" srcId="{C04C2D21-67BA-445D-931D-9F34ACF51F0E}" destId="{7E6D52DB-BCCB-498C-A04A-37A4B2C8EBD0}" srcOrd="1" destOrd="0" parTransId="{4BCE41EE-7752-4577-AE7D-DB958DE401F5}" sibTransId="{77716C5A-63E7-4DB0-ADF1-40D39A7E79BB}"/>
    <dgm:cxn modelId="{390F8078-4476-4149-BB8A-EE9B4A6001AD}" type="presOf" srcId="{B8E9617A-16F4-4CE4-A188-226A3CAB6446}" destId="{F82A1040-2110-4CBC-A285-6665D5E3A13E}" srcOrd="0" destOrd="0" presId="urn:microsoft.com/office/officeart/2005/8/layout/process4"/>
    <dgm:cxn modelId="{4585F25A-2178-4782-9807-51899B7E7C2B}" srcId="{C7EE50CC-0D2F-43CF-9288-BC3BB2373516}" destId="{865CF792-ED5E-4E09-9530-C26552C7046A}" srcOrd="1" destOrd="0" parTransId="{6C7C66D0-040D-4477-BAE6-ABF105D55AAC}" sibTransId="{C8779F35-3382-4855-A831-827B0A9ADBAB}"/>
    <dgm:cxn modelId="{3BCFB67C-15D6-4D95-866E-136D102F81F6}" type="presOf" srcId="{164F43E9-B95A-4E5A-A097-31FC5A72403B}" destId="{C8D9F7AB-88C5-48A3-ADEF-822B58700791}" srcOrd="0" destOrd="0" presId="urn:microsoft.com/office/officeart/2005/8/layout/process4"/>
    <dgm:cxn modelId="{60BCA97D-EC29-4ADC-B65D-C44AD29E3AFF}" type="presOf" srcId="{FEB4384F-7556-4575-9B2F-09E2D336D215}" destId="{841D8928-C589-48E0-B7C8-6D9FECAAD73E}" srcOrd="0" destOrd="0" presId="urn:microsoft.com/office/officeart/2005/8/layout/process4"/>
    <dgm:cxn modelId="{EBE2927E-8047-43D7-B22B-693A90BF8EF8}" srcId="{46D4B656-FD72-4529-AB01-D68558F1A4DE}" destId="{1CB3EF97-1DD6-49D1-91FD-DCFF7380E222}" srcOrd="1" destOrd="0" parTransId="{1CF649D7-ED01-4654-A44A-9A94455A7D51}" sibTransId="{5842F555-4B4F-4D88-986A-630BF9D46610}"/>
    <dgm:cxn modelId="{3064A581-2131-413A-BCEC-7638BD79C74D}" type="presOf" srcId="{A7224893-CF40-42FC-BF2E-06B5EB20AD11}" destId="{D9701967-1C08-44C1-B445-8EBDE31BBF90}" srcOrd="0" destOrd="0" presId="urn:microsoft.com/office/officeart/2005/8/layout/process4"/>
    <dgm:cxn modelId="{FA6BA284-A4CF-4128-A5C0-C0885B700722}" type="presOf" srcId="{ADC3FE5C-8E42-4F1C-BFFC-4C43BAAAD41C}" destId="{FCE09585-4890-4A56-8B71-51D8D1D7A5FE}" srcOrd="0" destOrd="0" presId="urn:microsoft.com/office/officeart/2005/8/layout/process4"/>
    <dgm:cxn modelId="{66097B88-A63A-4537-9BA6-0A3945B1069F}" srcId="{C7EE50CC-0D2F-43CF-9288-BC3BB2373516}" destId="{8F141A24-EF05-400F-9992-B311D030F221}" srcOrd="0" destOrd="0" parTransId="{20A7898E-167B-4E98-9261-355B6ED4D3DA}" sibTransId="{13C5C4F1-7D13-422D-82EC-3600E22BA516}"/>
    <dgm:cxn modelId="{071B5289-A1A3-4F5D-A43A-0891B4D191AA}" type="presOf" srcId="{86CC14FE-3B0D-424D-A8BD-679CC6F00231}" destId="{B4D28968-FCF6-4FF9-BA09-AC46DFC67444}" srcOrd="0" destOrd="0" presId="urn:microsoft.com/office/officeart/2005/8/layout/process4"/>
    <dgm:cxn modelId="{4C7C538F-0430-4465-B6AE-1C72FACDC360}" type="presOf" srcId="{64ABAFDD-0DCD-4B03-A088-72157A46ED79}" destId="{5086ACA7-774A-42CC-8D6A-FE4B2718B05D}" srcOrd="1" destOrd="0" presId="urn:microsoft.com/office/officeart/2005/8/layout/process4"/>
    <dgm:cxn modelId="{0A458B92-98A5-4457-9A77-3E28B6D1CC59}" type="presOf" srcId="{72DF76FB-39F0-4E3B-B7E8-992BB0B19CBD}" destId="{64AD1A22-6CC4-4692-9029-753B6C726DB5}" srcOrd="0" destOrd="0" presId="urn:microsoft.com/office/officeart/2005/8/layout/process4"/>
    <dgm:cxn modelId="{0515F497-0C73-4086-A81D-D6146D3CB686}" srcId="{329FCCFF-96FE-41FC-ABB0-DC5BF99F6F07}" destId="{86CC14FE-3B0D-424D-A8BD-679CC6F00231}" srcOrd="0" destOrd="0" parTransId="{FEE2B22D-1707-4E59-8A55-E5DA4E7C7ABF}" sibTransId="{5BF0D693-6359-42C2-8092-072F5A8B5B44}"/>
    <dgm:cxn modelId="{80375B9A-FBB0-4038-8686-36B789758CD4}" type="presOf" srcId="{7E6D52DB-BCCB-498C-A04A-37A4B2C8EBD0}" destId="{39CD818E-4B47-4185-8E58-EBF612736793}" srcOrd="1" destOrd="0" presId="urn:microsoft.com/office/officeart/2005/8/layout/process4"/>
    <dgm:cxn modelId="{6A87A59B-3CB5-4E14-AC2C-3CB03F663BD0}" srcId="{C04C2D21-67BA-445D-931D-9F34ACF51F0E}" destId="{ADC3FE5C-8E42-4F1C-BFFC-4C43BAAAD41C}" srcOrd="10" destOrd="0" parTransId="{2492CAFE-C53F-4000-A91F-0798162794E8}" sibTransId="{74116082-C602-4EA4-8D20-5E38E60BF426}"/>
    <dgm:cxn modelId="{EE3DA09F-CEBA-4C95-A885-02B427C05DF5}" type="presOf" srcId="{1CB3EF97-1DD6-49D1-91FD-DCFF7380E222}" destId="{49E4F42F-AFDB-46F6-8753-0CB111BE2984}" srcOrd="0" destOrd="0" presId="urn:microsoft.com/office/officeart/2005/8/layout/process4"/>
    <dgm:cxn modelId="{E435F09F-6C45-43A0-84D7-62627987C84D}" srcId="{C04C2D21-67BA-445D-931D-9F34ACF51F0E}" destId="{A9A72CE2-B4BD-471A-8D75-4DA16646FC89}" srcOrd="13" destOrd="0" parTransId="{6FB77360-98A9-4D22-9C64-F98ED62E7092}" sibTransId="{D531244C-2F5E-477A-83B9-879643D0E37D}"/>
    <dgm:cxn modelId="{76CBA7A0-10BC-4E03-B180-A171AE22565F}" type="presOf" srcId="{329FCCFF-96FE-41FC-ABB0-DC5BF99F6F07}" destId="{326BC8F7-4812-4B63-AB18-FA854253CEFD}" srcOrd="0" destOrd="0" presId="urn:microsoft.com/office/officeart/2005/8/layout/process4"/>
    <dgm:cxn modelId="{6AAC76A1-5A70-4228-9027-F77D64BF11A6}" srcId="{ADC3FE5C-8E42-4F1C-BFFC-4C43BAAAD41C}" destId="{FD534809-4AE1-4F40-BC67-71CDF84D1250}" srcOrd="0" destOrd="0" parTransId="{F208AFB0-70A6-484B-89CF-D438D9C3133B}" sibTransId="{0B95CED3-6A4E-4AB4-BB06-9A7EED2AFEA5}"/>
    <dgm:cxn modelId="{57810FA2-C871-4ECD-A752-D17B5BBE301E}" type="presOf" srcId="{94DD945E-CC84-4B01-8D26-A972AD9994D3}" destId="{91CA8253-29B4-49E8-926B-93ACA9C96DC7}" srcOrd="0" destOrd="0" presId="urn:microsoft.com/office/officeart/2005/8/layout/process4"/>
    <dgm:cxn modelId="{4B88EAA2-ADD9-47A1-8CA5-FBFBBE473432}" srcId="{C04C2D21-67BA-445D-931D-9F34ACF51F0E}" destId="{FEB4384F-7556-4575-9B2F-09E2D336D215}" srcOrd="8" destOrd="0" parTransId="{5E96FE03-7A3F-41EB-A70E-EDB6030A5385}" sibTransId="{24DBF033-1DEA-49C2-93D9-B714AF03A055}"/>
    <dgm:cxn modelId="{591190A3-C715-4481-B53E-30B6ED658BB1}" srcId="{329FCCFF-96FE-41FC-ABB0-DC5BF99F6F07}" destId="{3BF65085-7994-4462-8419-59C960FBEA6B}" srcOrd="1" destOrd="0" parTransId="{18979F60-EBC2-430D-82DF-774B6F94D5B6}" sibTransId="{575D12C0-F75D-4E59-82AD-F003D95B6DC3}"/>
    <dgm:cxn modelId="{B9D05EA5-8E88-44CD-83DC-C2C7261CF528}" srcId="{5A4E85F6-2E57-4678-BEFD-1B4BA1A07E37}" destId="{1CF31299-4C9F-48C8-8A3D-5E3EE7F96962}" srcOrd="1" destOrd="0" parTransId="{7BCED41E-C1DC-45E5-A17D-2AF548BE9B87}" sibTransId="{E5AA184A-067E-47EF-85BD-1B87DBE96AAC}"/>
    <dgm:cxn modelId="{E9AF05A7-6996-4FCE-91E8-8056BAE5D937}" type="presOf" srcId="{76774CB1-8202-459D-986B-C9FF47FA54E8}" destId="{02056BD9-69EF-41B7-98EA-5ADFD5CB60B9}" srcOrd="1" destOrd="0" presId="urn:microsoft.com/office/officeart/2005/8/layout/process4"/>
    <dgm:cxn modelId="{292DA3AA-498D-4D64-BEBF-AAF223BE65CD}" srcId="{64ABAFDD-0DCD-4B03-A088-72157A46ED79}" destId="{3D6330A2-11FC-441F-8D3B-1B8FAA314B10}" srcOrd="0" destOrd="0" parTransId="{BFC4EB6E-9CB5-4A4D-8D28-38D1D8E6AC72}" sibTransId="{44C934FD-6901-404C-994E-A2ABDCA9D8B8}"/>
    <dgm:cxn modelId="{AF3D0BAB-0E81-4462-9248-523B23960EF0}" srcId="{7E6D52DB-BCCB-498C-A04A-37A4B2C8EBD0}" destId="{DFAF6235-AFC4-40E1-8143-68A361880D16}" srcOrd="1" destOrd="0" parTransId="{EF3AF465-8338-425C-840C-4398D5DC8544}" sibTransId="{DCBA2DD5-1602-4BC2-B0A5-E2F2506563CC}"/>
    <dgm:cxn modelId="{A39D50AB-2B85-4A02-8A4B-1EF32D3BC400}" type="presOf" srcId="{BAB6E69F-29E3-451E-B9FF-67686977DE55}" destId="{89743E64-F5AD-4F3E-8FD2-26F5E170F2E4}" srcOrd="0" destOrd="0" presId="urn:microsoft.com/office/officeart/2005/8/layout/process4"/>
    <dgm:cxn modelId="{0EE889AB-C78A-4151-A1D3-5FA38A798578}" type="presOf" srcId="{46D4B656-FD72-4529-AB01-D68558F1A4DE}" destId="{5489F008-609A-4884-B7DB-6947AADCAE54}" srcOrd="1" destOrd="0" presId="urn:microsoft.com/office/officeart/2005/8/layout/process4"/>
    <dgm:cxn modelId="{91E00FAC-9416-47A9-8531-A14750D6934A}" type="presOf" srcId="{2F57D22F-4505-4428-8061-DB88BC43F21B}" destId="{9B3A7134-C031-4E0A-814F-D7BF29ADC3EC}" srcOrd="0" destOrd="0" presId="urn:microsoft.com/office/officeart/2005/8/layout/process4"/>
    <dgm:cxn modelId="{26E283AD-1BB8-4780-BEBD-C9546909B649}" type="presOf" srcId="{A9A72CE2-B4BD-471A-8D75-4DA16646FC89}" destId="{3FFFF119-23AA-430E-92DD-EFEEA2D1A8AA}" srcOrd="0" destOrd="0" presId="urn:microsoft.com/office/officeart/2005/8/layout/process4"/>
    <dgm:cxn modelId="{6A1790B0-C0F4-4B69-B382-96AF71752527}" srcId="{C04C2D21-67BA-445D-931D-9F34ACF51F0E}" destId="{329FCCFF-96FE-41FC-ABB0-DC5BF99F6F07}" srcOrd="4" destOrd="0" parTransId="{E84B484D-4C87-462D-8632-176850ECB5C7}" sibTransId="{15BCA8C5-5FD4-4415-B722-28B2484C454E}"/>
    <dgm:cxn modelId="{30375EB1-629B-4175-A637-38B7F9F90B05}" srcId="{28F62EF2-7B14-4634-A6A3-B38A26288667}" destId="{A7224893-CF40-42FC-BF2E-06B5EB20AD11}" srcOrd="0" destOrd="0" parTransId="{1D9B8102-0800-4E91-B56A-D634E5B4E411}" sibTransId="{D0C032F4-FC67-414C-A9E6-EE7E0F5DDA5A}"/>
    <dgm:cxn modelId="{FEA6B0B5-0864-4C54-8AE3-26E92E417716}" srcId="{C04C2D21-67BA-445D-931D-9F34ACF51F0E}" destId="{28F62EF2-7B14-4634-A6A3-B38A26288667}" srcOrd="12" destOrd="0" parTransId="{33E6C723-3D43-4A58-9F07-BD648ED920F0}" sibTransId="{3DCBEB5D-0ECE-4C50-9A8A-581409BF5024}"/>
    <dgm:cxn modelId="{7B1358B6-9E78-4E64-B538-370B3D81F266}" type="presOf" srcId="{86B67F8B-8A92-4CF5-AA5A-A69DAD10A287}" destId="{80C78C88-45D3-4DE1-BDF5-23355DA6AD38}" srcOrd="0" destOrd="0" presId="urn:microsoft.com/office/officeart/2005/8/layout/process4"/>
    <dgm:cxn modelId="{2C3522BE-B4A4-49DF-B4C0-FB29C7C568CE}" type="presOf" srcId="{5A4E85F6-2E57-4678-BEFD-1B4BA1A07E37}" destId="{6E25A1EE-21A9-47C3-9AD0-F6029675C2C8}" srcOrd="0" destOrd="0" presId="urn:microsoft.com/office/officeart/2005/8/layout/process4"/>
    <dgm:cxn modelId="{A6A6E0C2-E2EB-46CD-B07F-093F13E0F173}" srcId="{5A4E85F6-2E57-4678-BEFD-1B4BA1A07E37}" destId="{2F57D22F-4505-4428-8061-DB88BC43F21B}" srcOrd="0" destOrd="0" parTransId="{8EEC42D4-0432-471C-935F-062B3AD499D7}" sibTransId="{F37E71D1-046D-4F02-8BC4-EBCA95DFF5C2}"/>
    <dgm:cxn modelId="{C594B7C7-04EE-43F3-88C2-5EC994297EFA}" type="presOf" srcId="{64A8C28A-6C34-47B6-B00C-3CEA19A491A6}" destId="{06C3549A-8CAB-45DB-BC9E-91E84C042FFA}" srcOrd="1" destOrd="0" presId="urn:microsoft.com/office/officeart/2005/8/layout/process4"/>
    <dgm:cxn modelId="{74D1F3C7-0325-4D26-848C-3D955D8BD100}" type="presOf" srcId="{64ABAFDD-0DCD-4B03-A088-72157A46ED79}" destId="{98987DE2-2CD9-45B3-98B9-EF6B2A0C3694}" srcOrd="0" destOrd="0" presId="urn:microsoft.com/office/officeart/2005/8/layout/process4"/>
    <dgm:cxn modelId="{00ABC9C8-AD3E-4038-A877-389072E599EE}" type="presOf" srcId="{C7EE50CC-0D2F-43CF-9288-BC3BB2373516}" destId="{FC697FA9-704F-44B2-9E5F-C88B723F41D9}" srcOrd="1" destOrd="0" presId="urn:microsoft.com/office/officeart/2005/8/layout/process4"/>
    <dgm:cxn modelId="{8E2D3ACD-AD93-4E7E-8CED-B33AB86A7B42}" srcId="{7E6D52DB-BCCB-498C-A04A-37A4B2C8EBD0}" destId="{94DD945E-CC84-4B01-8D26-A972AD9994D3}" srcOrd="0" destOrd="0" parTransId="{F5DBDCB7-C4DF-4081-A391-C6172DDE4374}" sibTransId="{DE47F0E8-678E-4876-80CA-1D08B1D700F7}"/>
    <dgm:cxn modelId="{2A9A24D1-5FC5-492F-9CBC-0C0D1862626E}" type="presOf" srcId="{01C62FB2-FDCC-494D-8580-C0DE26653D9D}" destId="{2C4BA915-A2C7-459D-81BC-7AFF37D22526}" srcOrd="0" destOrd="0" presId="urn:microsoft.com/office/officeart/2005/8/layout/process4"/>
    <dgm:cxn modelId="{045916D3-B0F6-42F9-A20A-782F6DB39164}" srcId="{76774CB1-8202-459D-986B-C9FF47FA54E8}" destId="{B8E9617A-16F4-4CE4-A188-226A3CAB6446}" srcOrd="0" destOrd="0" parTransId="{B651A701-5E19-4816-839A-BFC79ECE0B48}" sibTransId="{124C6E1A-6D48-4678-BB36-2E1E3BF857EE}"/>
    <dgm:cxn modelId="{AE035BDE-25C2-4207-AAC6-9BA4F22FD176}" type="presOf" srcId="{8F141A24-EF05-400F-9992-B311D030F221}" destId="{2F23677C-0784-461B-AE01-1469CE914266}" srcOrd="0" destOrd="0" presId="urn:microsoft.com/office/officeart/2005/8/layout/process4"/>
    <dgm:cxn modelId="{C82537DF-7EB8-472F-A8DE-6AAAF39108F5}" type="presOf" srcId="{69257573-64C6-4674-930F-3A542EE9CB35}" destId="{E6674423-6787-433E-B186-431917DE6BBF}" srcOrd="0" destOrd="0" presId="urn:microsoft.com/office/officeart/2005/8/layout/process4"/>
    <dgm:cxn modelId="{4C0BC1E6-F7E5-44DA-8C9C-CB4E9E6CD642}" type="presOf" srcId="{721F6350-147B-4404-A7C2-640B3E0C9178}" destId="{7AFA664E-33B1-4D1D-9352-BC1E2477DD0B}" srcOrd="0" destOrd="0" presId="urn:microsoft.com/office/officeart/2005/8/layout/process4"/>
    <dgm:cxn modelId="{034E67E7-088B-4333-8125-B864CF244EBF}" type="presOf" srcId="{5EFA7A90-7BBC-4EFE-A922-C7F30D18C335}" destId="{B828883D-4B10-4679-9A4D-A95EC6E0907F}" srcOrd="0" destOrd="0" presId="urn:microsoft.com/office/officeart/2005/8/layout/process4"/>
    <dgm:cxn modelId="{295745EF-2C54-4ACD-B823-FB485E275BC1}" type="presOf" srcId="{28F62EF2-7B14-4634-A6A3-B38A26288667}" destId="{FE55606A-A9FF-4CD1-93FF-D3102D379435}" srcOrd="1" destOrd="0" presId="urn:microsoft.com/office/officeart/2005/8/layout/process4"/>
    <dgm:cxn modelId="{B06E21F5-FF1B-4804-B61D-483362F7420F}" type="presOf" srcId="{5A4E85F6-2E57-4678-BEFD-1B4BA1A07E37}" destId="{E7D6E7BA-1C8C-43EF-9D67-12F0BC58F0B2}" srcOrd="1" destOrd="0" presId="urn:microsoft.com/office/officeart/2005/8/layout/process4"/>
    <dgm:cxn modelId="{6EC3A3FA-D1CF-429D-ADE8-771403682875}" srcId="{C04C2D21-67BA-445D-931D-9F34ACF51F0E}" destId="{64ABAFDD-0DCD-4B03-A088-72157A46ED79}" srcOrd="0" destOrd="0" parTransId="{E1820D35-D1EC-4FBC-941A-2F6DF0A785BE}" sibTransId="{2E7D66F2-0048-4D42-98EA-A62AC2066413}"/>
    <dgm:cxn modelId="{ECE9B9FE-D49F-42B3-AE59-5D7317219DB1}" srcId="{3E07074C-52FD-4C21-98B7-AF15669AE355}" destId="{2E821B2B-249B-4E6F-B7C1-600E810D057E}" srcOrd="1" destOrd="0" parTransId="{30299BB6-65F3-4EC2-BB12-5AAF3C9A760B}" sibTransId="{8F9098A5-F5E9-4081-9073-A8B8AC073505}"/>
    <dgm:cxn modelId="{9B9B51BD-F400-419E-9FD3-4FD7FF766D79}" type="presParOf" srcId="{73C666F0-099D-46CB-A525-15D48375362F}" destId="{3F375983-705C-402B-957B-E96B9983A8A1}" srcOrd="0" destOrd="0" presId="urn:microsoft.com/office/officeart/2005/8/layout/process4"/>
    <dgm:cxn modelId="{22BC943F-2494-4150-A226-1842B31EC4DF}" type="presParOf" srcId="{3F375983-705C-402B-957B-E96B9983A8A1}" destId="{3FFFF119-23AA-430E-92DD-EFEEA2D1A8AA}" srcOrd="0" destOrd="0" presId="urn:microsoft.com/office/officeart/2005/8/layout/process4"/>
    <dgm:cxn modelId="{EC924A8E-BB19-4D9A-8307-0B9BF8A2289A}" type="presParOf" srcId="{73C666F0-099D-46CB-A525-15D48375362F}" destId="{7D36A7EC-9CAD-424C-B764-CC71EE95828A}" srcOrd="1" destOrd="0" presId="urn:microsoft.com/office/officeart/2005/8/layout/process4"/>
    <dgm:cxn modelId="{821B0661-3D5A-4B84-88B0-B647584BB5B1}" type="presParOf" srcId="{73C666F0-099D-46CB-A525-15D48375362F}" destId="{E5871274-5790-4AF3-A141-E9AFD8955A67}" srcOrd="2" destOrd="0" presId="urn:microsoft.com/office/officeart/2005/8/layout/process4"/>
    <dgm:cxn modelId="{266D3968-8C1B-4EEF-9923-A8AD59DBDDE9}" type="presParOf" srcId="{E5871274-5790-4AF3-A141-E9AFD8955A67}" destId="{CDB4C6F8-7BB9-4763-8B07-D0A0F21D2C7D}" srcOrd="0" destOrd="0" presId="urn:microsoft.com/office/officeart/2005/8/layout/process4"/>
    <dgm:cxn modelId="{28D9B059-4569-406B-8F55-2DD8F06B8D22}" type="presParOf" srcId="{E5871274-5790-4AF3-A141-E9AFD8955A67}" destId="{FE55606A-A9FF-4CD1-93FF-D3102D379435}" srcOrd="1" destOrd="0" presId="urn:microsoft.com/office/officeart/2005/8/layout/process4"/>
    <dgm:cxn modelId="{6A424D3A-6191-488E-B326-E0345F5590D8}" type="presParOf" srcId="{E5871274-5790-4AF3-A141-E9AFD8955A67}" destId="{E025D308-D387-40F4-9DE6-8E90BE8F7D8B}" srcOrd="2" destOrd="0" presId="urn:microsoft.com/office/officeart/2005/8/layout/process4"/>
    <dgm:cxn modelId="{F0343F93-8F62-4796-976F-7191C0DE5FAD}" type="presParOf" srcId="{E025D308-D387-40F4-9DE6-8E90BE8F7D8B}" destId="{D9701967-1C08-44C1-B445-8EBDE31BBF90}" srcOrd="0" destOrd="0" presId="urn:microsoft.com/office/officeart/2005/8/layout/process4"/>
    <dgm:cxn modelId="{4C21149C-0F71-478D-B5E0-E8A9996DBED7}" type="presParOf" srcId="{E025D308-D387-40F4-9DE6-8E90BE8F7D8B}" destId="{8B35F010-1BA2-408D-B55B-4B23316FA806}" srcOrd="1" destOrd="0" presId="urn:microsoft.com/office/officeart/2005/8/layout/process4"/>
    <dgm:cxn modelId="{9AC35FA3-1DD1-4106-AC75-602CC7B3686E}" type="presParOf" srcId="{73C666F0-099D-46CB-A525-15D48375362F}" destId="{F9ED350B-FBC9-41B2-9D4B-38CEE64C2C17}" srcOrd="3" destOrd="0" presId="urn:microsoft.com/office/officeart/2005/8/layout/process4"/>
    <dgm:cxn modelId="{196F9CD1-CB8F-4A15-B9A5-78E46F3AB336}" type="presParOf" srcId="{73C666F0-099D-46CB-A525-15D48375362F}" destId="{242CC756-F819-4B95-813E-0F607C2002CF}" srcOrd="4" destOrd="0" presId="urn:microsoft.com/office/officeart/2005/8/layout/process4"/>
    <dgm:cxn modelId="{388B4F8A-8F1F-46D9-AA05-C6427ED7F8ED}" type="presParOf" srcId="{242CC756-F819-4B95-813E-0F607C2002CF}" destId="{55AA4395-51A9-40CC-9CE7-F5183F2E2619}" srcOrd="0" destOrd="0" presId="urn:microsoft.com/office/officeart/2005/8/layout/process4"/>
    <dgm:cxn modelId="{381D9CF4-0D47-4D8D-A8D8-7074330FF754}" type="presParOf" srcId="{242CC756-F819-4B95-813E-0F607C2002CF}" destId="{02056BD9-69EF-41B7-98EA-5ADFD5CB60B9}" srcOrd="1" destOrd="0" presId="urn:microsoft.com/office/officeart/2005/8/layout/process4"/>
    <dgm:cxn modelId="{0587E1BF-2B1B-4B4E-8513-4D53296DB0FB}" type="presParOf" srcId="{242CC756-F819-4B95-813E-0F607C2002CF}" destId="{D01A096F-5AC4-4D2A-A33E-1D2B748C9B39}" srcOrd="2" destOrd="0" presId="urn:microsoft.com/office/officeart/2005/8/layout/process4"/>
    <dgm:cxn modelId="{5C0E4296-2CA6-4EBE-82AD-14E50ACA447C}" type="presParOf" srcId="{D01A096F-5AC4-4D2A-A33E-1D2B748C9B39}" destId="{F82A1040-2110-4CBC-A285-6665D5E3A13E}" srcOrd="0" destOrd="0" presId="urn:microsoft.com/office/officeart/2005/8/layout/process4"/>
    <dgm:cxn modelId="{06F8F495-4AB5-4276-AFB5-EB5B73CA07BF}" type="presParOf" srcId="{D01A096F-5AC4-4D2A-A33E-1D2B748C9B39}" destId="{BE42A496-29A5-42BD-BEB9-A9938BDABFED}" srcOrd="1" destOrd="0" presId="urn:microsoft.com/office/officeart/2005/8/layout/process4"/>
    <dgm:cxn modelId="{0256474F-C158-4443-BC48-4E7EA752F9E2}" type="presParOf" srcId="{73C666F0-099D-46CB-A525-15D48375362F}" destId="{51877131-9B6D-42B5-8C6D-469156FD1C41}" srcOrd="5" destOrd="0" presId="urn:microsoft.com/office/officeart/2005/8/layout/process4"/>
    <dgm:cxn modelId="{6296CF4F-F91F-4DBE-B72F-EB39A29C14E6}" type="presParOf" srcId="{73C666F0-099D-46CB-A525-15D48375362F}" destId="{CF0CA2D9-64CC-494A-9559-C4243494BFE2}" srcOrd="6" destOrd="0" presId="urn:microsoft.com/office/officeart/2005/8/layout/process4"/>
    <dgm:cxn modelId="{3342B8B9-1A1F-433C-9457-073C53B4B604}" type="presParOf" srcId="{CF0CA2D9-64CC-494A-9559-C4243494BFE2}" destId="{FCE09585-4890-4A56-8B71-51D8D1D7A5FE}" srcOrd="0" destOrd="0" presId="urn:microsoft.com/office/officeart/2005/8/layout/process4"/>
    <dgm:cxn modelId="{0CEB2DB4-3CAF-4A04-BA55-829095AF2595}" type="presParOf" srcId="{CF0CA2D9-64CC-494A-9559-C4243494BFE2}" destId="{D3BF2ED6-B45C-446A-B7B5-29CB41133253}" srcOrd="1" destOrd="0" presId="urn:microsoft.com/office/officeart/2005/8/layout/process4"/>
    <dgm:cxn modelId="{C852BE0E-E1C1-474D-BF9E-4D1314616ABB}" type="presParOf" srcId="{CF0CA2D9-64CC-494A-9559-C4243494BFE2}" destId="{0C9DF4F4-AA61-4DE1-A539-F2A4B96D3E95}" srcOrd="2" destOrd="0" presId="urn:microsoft.com/office/officeart/2005/8/layout/process4"/>
    <dgm:cxn modelId="{EA30C815-38E0-4B60-87CC-919EA7668844}" type="presParOf" srcId="{0C9DF4F4-AA61-4DE1-A539-F2A4B96D3E95}" destId="{4BA53DEB-6A11-415B-BD7D-9BC69914BE18}" srcOrd="0" destOrd="0" presId="urn:microsoft.com/office/officeart/2005/8/layout/process4"/>
    <dgm:cxn modelId="{A073220C-D09D-4495-BA37-E7309E72549B}" type="presParOf" srcId="{0C9DF4F4-AA61-4DE1-A539-F2A4B96D3E95}" destId="{64AD1A22-6CC4-4692-9029-753B6C726DB5}" srcOrd="1" destOrd="0" presId="urn:microsoft.com/office/officeart/2005/8/layout/process4"/>
    <dgm:cxn modelId="{431F128C-F45E-4535-87CA-9E4F1CCB0547}" type="presParOf" srcId="{73C666F0-099D-46CB-A525-15D48375362F}" destId="{580ECE94-63FB-4326-B361-9A88867769F1}" srcOrd="7" destOrd="0" presId="urn:microsoft.com/office/officeart/2005/8/layout/process4"/>
    <dgm:cxn modelId="{946C7A50-B75E-4791-B62C-2AA8E51DB427}" type="presParOf" srcId="{73C666F0-099D-46CB-A525-15D48375362F}" destId="{2197AD3F-4FAA-463C-A434-CA53A9D2049B}" srcOrd="8" destOrd="0" presId="urn:microsoft.com/office/officeart/2005/8/layout/process4"/>
    <dgm:cxn modelId="{AA57825C-D9E6-4553-A84E-793C4AD42F39}" type="presParOf" srcId="{2197AD3F-4FAA-463C-A434-CA53A9D2049B}" destId="{56F7CBFE-75B7-4380-8B17-A616143E6982}" srcOrd="0" destOrd="0" presId="urn:microsoft.com/office/officeart/2005/8/layout/process4"/>
    <dgm:cxn modelId="{9911F185-36BC-4126-AD96-BB6FDC6347F1}" type="presParOf" srcId="{2197AD3F-4FAA-463C-A434-CA53A9D2049B}" destId="{5DE04A5C-5301-42C0-8584-96B9623216E4}" srcOrd="1" destOrd="0" presId="urn:microsoft.com/office/officeart/2005/8/layout/process4"/>
    <dgm:cxn modelId="{8FE1A2B2-B1B3-48D4-A546-A3817AB9FFF0}" type="presParOf" srcId="{2197AD3F-4FAA-463C-A434-CA53A9D2049B}" destId="{E9E48235-3384-44ED-A6DD-1A97EDE5FDAC}" srcOrd="2" destOrd="0" presId="urn:microsoft.com/office/officeart/2005/8/layout/process4"/>
    <dgm:cxn modelId="{51DACC58-A076-4551-BFE0-BA176EDF3E3A}" type="presParOf" srcId="{E9E48235-3384-44ED-A6DD-1A97EDE5FDAC}" destId="{697B951B-C271-4635-89C6-2C25C114BC54}" srcOrd="0" destOrd="0" presId="urn:microsoft.com/office/officeart/2005/8/layout/process4"/>
    <dgm:cxn modelId="{6A0635EB-BB0D-40E0-8027-F11D9657CBF0}" type="presParOf" srcId="{E9E48235-3384-44ED-A6DD-1A97EDE5FDAC}" destId="{A9DB3702-C32C-453D-BF0E-81FCAD2BA15A}" srcOrd="1" destOrd="0" presId="urn:microsoft.com/office/officeart/2005/8/layout/process4"/>
    <dgm:cxn modelId="{CEBED386-8D24-4BC9-85C8-0262A57443DE}" type="presParOf" srcId="{73C666F0-099D-46CB-A525-15D48375362F}" destId="{330ACE52-4ABE-4407-BC9D-F85340089EBE}" srcOrd="9" destOrd="0" presId="urn:microsoft.com/office/officeart/2005/8/layout/process4"/>
    <dgm:cxn modelId="{9D1A71F9-BF71-49DD-949D-117EAE9F9FBD}" type="presParOf" srcId="{73C666F0-099D-46CB-A525-15D48375362F}" destId="{729E893A-1882-4480-AB8D-7D0854AEC4F5}" srcOrd="10" destOrd="0" presId="urn:microsoft.com/office/officeart/2005/8/layout/process4"/>
    <dgm:cxn modelId="{A1FEA712-3993-48D9-8C06-3D544BFB9BB1}" type="presParOf" srcId="{729E893A-1882-4480-AB8D-7D0854AEC4F5}" destId="{841D8928-C589-48E0-B7C8-6D9FECAAD73E}" srcOrd="0" destOrd="0" presId="urn:microsoft.com/office/officeart/2005/8/layout/process4"/>
    <dgm:cxn modelId="{ADE36195-1F3C-4EF1-9674-7DB60527AA8A}" type="presParOf" srcId="{729E893A-1882-4480-AB8D-7D0854AEC4F5}" destId="{8B3D3F7B-D2F7-4F7A-B159-570FD506EB30}" srcOrd="1" destOrd="0" presId="urn:microsoft.com/office/officeart/2005/8/layout/process4"/>
    <dgm:cxn modelId="{3E3D5877-1008-455C-8923-E7A40C21CC6B}" type="presParOf" srcId="{729E893A-1882-4480-AB8D-7D0854AEC4F5}" destId="{E5754A00-9EFB-446D-B0BC-CC92ADAC0B36}" srcOrd="2" destOrd="0" presId="urn:microsoft.com/office/officeart/2005/8/layout/process4"/>
    <dgm:cxn modelId="{6F1F28D4-DE0E-472B-8CB7-E0271F410AC4}" type="presParOf" srcId="{E5754A00-9EFB-446D-B0BC-CC92ADAC0B36}" destId="{C8D9F7AB-88C5-48A3-ADEF-822B58700791}" srcOrd="0" destOrd="0" presId="urn:microsoft.com/office/officeart/2005/8/layout/process4"/>
    <dgm:cxn modelId="{AA134B72-8030-4D78-B07F-303F434678FC}" type="presParOf" srcId="{E5754A00-9EFB-446D-B0BC-CC92ADAC0B36}" destId="{89743E64-F5AD-4F3E-8FD2-26F5E170F2E4}" srcOrd="1" destOrd="0" presId="urn:microsoft.com/office/officeart/2005/8/layout/process4"/>
    <dgm:cxn modelId="{C002A9F9-4076-43A4-BF31-CEF130EFF701}" type="presParOf" srcId="{73C666F0-099D-46CB-A525-15D48375362F}" destId="{F8911BBD-6376-4C2A-98A7-6CC2B3676913}" srcOrd="11" destOrd="0" presId="urn:microsoft.com/office/officeart/2005/8/layout/process4"/>
    <dgm:cxn modelId="{DCB234BD-3436-435E-B518-026C31E6F74D}" type="presParOf" srcId="{73C666F0-099D-46CB-A525-15D48375362F}" destId="{A4A0B9BE-433B-4F1B-A9B0-5C10F595437F}" srcOrd="12" destOrd="0" presId="urn:microsoft.com/office/officeart/2005/8/layout/process4"/>
    <dgm:cxn modelId="{5417D1A6-F887-471D-8CF1-D6E09106CBF3}" type="presParOf" srcId="{A4A0B9BE-433B-4F1B-A9B0-5C10F595437F}" destId="{40766C87-3A15-4E2A-BAC6-9949C35D91B5}" srcOrd="0" destOrd="0" presId="urn:microsoft.com/office/officeart/2005/8/layout/process4"/>
    <dgm:cxn modelId="{DBED0619-626D-4E1D-B670-986A7B0856F3}" type="presParOf" srcId="{A4A0B9BE-433B-4F1B-A9B0-5C10F595437F}" destId="{06C3549A-8CAB-45DB-BC9E-91E84C042FFA}" srcOrd="1" destOrd="0" presId="urn:microsoft.com/office/officeart/2005/8/layout/process4"/>
    <dgm:cxn modelId="{9EA92891-D657-4B7F-82E1-E39B94E738C1}" type="presParOf" srcId="{A4A0B9BE-433B-4F1B-A9B0-5C10F595437F}" destId="{C683FE24-7FE6-4172-99FA-021B3231BB17}" srcOrd="2" destOrd="0" presId="urn:microsoft.com/office/officeart/2005/8/layout/process4"/>
    <dgm:cxn modelId="{D9ADAFB0-F058-408F-885E-C533926F862E}" type="presParOf" srcId="{C683FE24-7FE6-4172-99FA-021B3231BB17}" destId="{3192F5D1-ECA4-411B-8727-C605260842DC}" srcOrd="0" destOrd="0" presId="urn:microsoft.com/office/officeart/2005/8/layout/process4"/>
    <dgm:cxn modelId="{38DD78CC-40FF-40D1-8F83-703A49E8F2A1}" type="presParOf" srcId="{C683FE24-7FE6-4172-99FA-021B3231BB17}" destId="{80C78C88-45D3-4DE1-BDF5-23355DA6AD38}" srcOrd="1" destOrd="0" presId="urn:microsoft.com/office/officeart/2005/8/layout/process4"/>
    <dgm:cxn modelId="{A680D9D1-97F7-49D5-9B76-B388C80FF1F8}" type="presParOf" srcId="{73C666F0-099D-46CB-A525-15D48375362F}" destId="{C6721FCB-82AC-4688-B068-5F3A689CC201}" srcOrd="13" destOrd="0" presId="urn:microsoft.com/office/officeart/2005/8/layout/process4"/>
    <dgm:cxn modelId="{735D02EC-727A-43E7-83CB-C779B067445E}" type="presParOf" srcId="{73C666F0-099D-46CB-A525-15D48375362F}" destId="{CE328DB3-125D-4FEF-857A-E4E156DB3A4D}" srcOrd="14" destOrd="0" presId="urn:microsoft.com/office/officeart/2005/8/layout/process4"/>
    <dgm:cxn modelId="{63D9A7C0-A303-4CCE-B03E-7BB0E7A2C2C2}" type="presParOf" srcId="{CE328DB3-125D-4FEF-857A-E4E156DB3A4D}" destId="{B366D7FD-3D9B-4922-8C9D-885F0EE32E7D}" srcOrd="0" destOrd="0" presId="urn:microsoft.com/office/officeart/2005/8/layout/process4"/>
    <dgm:cxn modelId="{59128605-2EC7-45F9-9C5B-8EB6BA7FDFD6}" type="presParOf" srcId="{CE328DB3-125D-4FEF-857A-E4E156DB3A4D}" destId="{5489F008-609A-4884-B7DB-6947AADCAE54}" srcOrd="1" destOrd="0" presId="urn:microsoft.com/office/officeart/2005/8/layout/process4"/>
    <dgm:cxn modelId="{EA95F090-514E-448F-A088-31182DF3B3E7}" type="presParOf" srcId="{CE328DB3-125D-4FEF-857A-E4E156DB3A4D}" destId="{70894FE4-CD84-4FA2-BB30-B5AB442AA4C7}" srcOrd="2" destOrd="0" presId="urn:microsoft.com/office/officeart/2005/8/layout/process4"/>
    <dgm:cxn modelId="{BD2FF29F-3B1E-4A71-B11C-9BD188B630A5}" type="presParOf" srcId="{70894FE4-CD84-4FA2-BB30-B5AB442AA4C7}" destId="{E6674423-6787-433E-B186-431917DE6BBF}" srcOrd="0" destOrd="0" presId="urn:microsoft.com/office/officeart/2005/8/layout/process4"/>
    <dgm:cxn modelId="{38914042-AABA-42F1-9257-F17CCA1F6393}" type="presParOf" srcId="{70894FE4-CD84-4FA2-BB30-B5AB442AA4C7}" destId="{49E4F42F-AFDB-46F6-8753-0CB111BE2984}" srcOrd="1" destOrd="0" presId="urn:microsoft.com/office/officeart/2005/8/layout/process4"/>
    <dgm:cxn modelId="{F223D00E-CCE0-4376-A5C4-1E57875E8BAA}" type="presParOf" srcId="{73C666F0-099D-46CB-A525-15D48375362F}" destId="{FEE7010B-4509-445E-94C4-9AB89449B0AF}" srcOrd="15" destOrd="0" presId="urn:microsoft.com/office/officeart/2005/8/layout/process4"/>
    <dgm:cxn modelId="{210FE878-BD9D-4ABA-B288-8EE18774E51A}" type="presParOf" srcId="{73C666F0-099D-46CB-A525-15D48375362F}" destId="{DE19E0E3-FCF6-4FC4-A82E-07A0BD159169}" srcOrd="16" destOrd="0" presId="urn:microsoft.com/office/officeart/2005/8/layout/process4"/>
    <dgm:cxn modelId="{30C2A74F-A5E3-4AA6-9E94-A4219E7BD289}" type="presParOf" srcId="{DE19E0E3-FCF6-4FC4-A82E-07A0BD159169}" destId="{6E25A1EE-21A9-47C3-9AD0-F6029675C2C8}" srcOrd="0" destOrd="0" presId="urn:microsoft.com/office/officeart/2005/8/layout/process4"/>
    <dgm:cxn modelId="{C9EDEB4E-B78D-462A-B85F-94C86E1E51B9}" type="presParOf" srcId="{DE19E0E3-FCF6-4FC4-A82E-07A0BD159169}" destId="{E7D6E7BA-1C8C-43EF-9D67-12F0BC58F0B2}" srcOrd="1" destOrd="0" presId="urn:microsoft.com/office/officeart/2005/8/layout/process4"/>
    <dgm:cxn modelId="{6B115555-43E0-4FE9-A18A-0A04C0BF1509}" type="presParOf" srcId="{DE19E0E3-FCF6-4FC4-A82E-07A0BD159169}" destId="{2CEAE4FD-3E5A-4181-BBC5-07F14B3EAD61}" srcOrd="2" destOrd="0" presId="urn:microsoft.com/office/officeart/2005/8/layout/process4"/>
    <dgm:cxn modelId="{505BDFEE-9718-40B2-B64E-3D2C255A55C9}" type="presParOf" srcId="{2CEAE4FD-3E5A-4181-BBC5-07F14B3EAD61}" destId="{9B3A7134-C031-4E0A-814F-D7BF29ADC3EC}" srcOrd="0" destOrd="0" presId="urn:microsoft.com/office/officeart/2005/8/layout/process4"/>
    <dgm:cxn modelId="{B80E16AB-2B86-43FB-A8A9-E68FFC371B10}" type="presParOf" srcId="{2CEAE4FD-3E5A-4181-BBC5-07F14B3EAD61}" destId="{DCBC0E2C-A78B-4615-B045-50BB793C4065}" srcOrd="1" destOrd="0" presId="urn:microsoft.com/office/officeart/2005/8/layout/process4"/>
    <dgm:cxn modelId="{0B3461FD-F40B-4BD5-A537-29B7F54486D0}" type="presParOf" srcId="{73C666F0-099D-46CB-A525-15D48375362F}" destId="{F0D4237D-D621-4D97-B5BD-C9094818E3CB}" srcOrd="17" destOrd="0" presId="urn:microsoft.com/office/officeart/2005/8/layout/process4"/>
    <dgm:cxn modelId="{D32AD66E-FC5C-4191-BC88-2D0B20049968}" type="presParOf" srcId="{73C666F0-099D-46CB-A525-15D48375362F}" destId="{A19E5DA7-8780-42AA-9BB5-4A5AE83DEA9A}" srcOrd="18" destOrd="0" presId="urn:microsoft.com/office/officeart/2005/8/layout/process4"/>
    <dgm:cxn modelId="{462050B5-715E-4511-A6A5-F1C0DD34BB34}" type="presParOf" srcId="{A19E5DA7-8780-42AA-9BB5-4A5AE83DEA9A}" destId="{326BC8F7-4812-4B63-AB18-FA854253CEFD}" srcOrd="0" destOrd="0" presId="urn:microsoft.com/office/officeart/2005/8/layout/process4"/>
    <dgm:cxn modelId="{E3AB9308-821C-4647-B664-C5648DD7CCEF}" type="presParOf" srcId="{A19E5DA7-8780-42AA-9BB5-4A5AE83DEA9A}" destId="{2EAEB952-A920-4E02-8914-5823481CE06E}" srcOrd="1" destOrd="0" presId="urn:microsoft.com/office/officeart/2005/8/layout/process4"/>
    <dgm:cxn modelId="{EC017A32-0BE5-4E25-B594-A93FD10B80CD}" type="presParOf" srcId="{A19E5DA7-8780-42AA-9BB5-4A5AE83DEA9A}" destId="{9A1180B7-4E96-4601-B891-DAD866E0DF2B}" srcOrd="2" destOrd="0" presId="urn:microsoft.com/office/officeart/2005/8/layout/process4"/>
    <dgm:cxn modelId="{8175FB37-4D67-4A28-832F-30BEE2369601}" type="presParOf" srcId="{9A1180B7-4E96-4601-B891-DAD866E0DF2B}" destId="{B4D28968-FCF6-4FF9-BA09-AC46DFC67444}" srcOrd="0" destOrd="0" presId="urn:microsoft.com/office/officeart/2005/8/layout/process4"/>
    <dgm:cxn modelId="{D8BF432D-023A-4D36-9FAB-E4A9AB3B1C3E}" type="presParOf" srcId="{9A1180B7-4E96-4601-B891-DAD866E0DF2B}" destId="{0E5A89E6-0C1C-4876-B988-48C20FC27613}" srcOrd="1" destOrd="0" presId="urn:microsoft.com/office/officeart/2005/8/layout/process4"/>
    <dgm:cxn modelId="{3DFE1C86-2974-4FC2-974C-00BE720D0FC3}" type="presParOf" srcId="{73C666F0-099D-46CB-A525-15D48375362F}" destId="{40DE8866-E769-43DB-817C-546AEC20C2C8}" srcOrd="19" destOrd="0" presId="urn:microsoft.com/office/officeart/2005/8/layout/process4"/>
    <dgm:cxn modelId="{864B37AF-FA30-4EEF-95E6-7F4A11CD2686}" type="presParOf" srcId="{73C666F0-099D-46CB-A525-15D48375362F}" destId="{E5D2BD91-719C-4343-A443-5FD51EE114E3}" srcOrd="20" destOrd="0" presId="urn:microsoft.com/office/officeart/2005/8/layout/process4"/>
    <dgm:cxn modelId="{137CEB2B-1CA2-4037-851E-D3C3BC0EF986}" type="presParOf" srcId="{E5D2BD91-719C-4343-A443-5FD51EE114E3}" destId="{B828883D-4B10-4679-9A4D-A95EC6E0907F}" srcOrd="0" destOrd="0" presId="urn:microsoft.com/office/officeart/2005/8/layout/process4"/>
    <dgm:cxn modelId="{A3D026F6-E3B1-4F59-8879-DECD6FF64A98}" type="presParOf" srcId="{E5D2BD91-719C-4343-A443-5FD51EE114E3}" destId="{205608E5-A09B-4893-A550-54849179350C}" srcOrd="1" destOrd="0" presId="urn:microsoft.com/office/officeart/2005/8/layout/process4"/>
    <dgm:cxn modelId="{E7E216E5-BEB4-4226-B705-B45FD06A0DFE}" type="presParOf" srcId="{E5D2BD91-719C-4343-A443-5FD51EE114E3}" destId="{5864AD43-E707-4D97-8FBC-76598284AC0D}" srcOrd="2" destOrd="0" presId="urn:microsoft.com/office/officeart/2005/8/layout/process4"/>
    <dgm:cxn modelId="{5C3DE4DF-A6E9-4A7A-A8B3-679CBCEA2962}" type="presParOf" srcId="{5864AD43-E707-4D97-8FBC-76598284AC0D}" destId="{2C4BA915-A2C7-459D-81BC-7AFF37D22526}" srcOrd="0" destOrd="0" presId="urn:microsoft.com/office/officeart/2005/8/layout/process4"/>
    <dgm:cxn modelId="{14FF59BA-4E52-432F-A9E3-E1CB85D15EB5}" type="presParOf" srcId="{5864AD43-E707-4D97-8FBC-76598284AC0D}" destId="{7AFA664E-33B1-4D1D-9352-BC1E2477DD0B}" srcOrd="1" destOrd="0" presId="urn:microsoft.com/office/officeart/2005/8/layout/process4"/>
    <dgm:cxn modelId="{347DBBF9-44F0-49CE-9897-E5575B52751D}" type="presParOf" srcId="{73C666F0-099D-46CB-A525-15D48375362F}" destId="{CE050996-5EEE-4B4E-B42B-A575F08350F4}" srcOrd="21" destOrd="0" presId="urn:microsoft.com/office/officeart/2005/8/layout/process4"/>
    <dgm:cxn modelId="{E4F06D4E-4A99-48A1-8129-2619FD18A4EE}" type="presParOf" srcId="{73C666F0-099D-46CB-A525-15D48375362F}" destId="{2712F08F-BC52-45DB-8B50-29CDB620E639}" srcOrd="22" destOrd="0" presId="urn:microsoft.com/office/officeart/2005/8/layout/process4"/>
    <dgm:cxn modelId="{65B43E06-399E-462A-B7E6-51FC5B71F02D}" type="presParOf" srcId="{2712F08F-BC52-45DB-8B50-29CDB620E639}" destId="{A9CA3F73-C318-487A-BF11-B9A02B0AC96A}" srcOrd="0" destOrd="0" presId="urn:microsoft.com/office/officeart/2005/8/layout/process4"/>
    <dgm:cxn modelId="{3A3C5068-2377-42DD-BFDD-18545DF8D220}" type="presParOf" srcId="{2712F08F-BC52-45DB-8B50-29CDB620E639}" destId="{FC697FA9-704F-44B2-9E5F-C88B723F41D9}" srcOrd="1" destOrd="0" presId="urn:microsoft.com/office/officeart/2005/8/layout/process4"/>
    <dgm:cxn modelId="{8FA5E61E-7976-4A60-B816-9CA9512929DD}" type="presParOf" srcId="{2712F08F-BC52-45DB-8B50-29CDB620E639}" destId="{00ED2A69-B3F9-4896-9D8D-6ECA8BCC39FF}" srcOrd="2" destOrd="0" presId="urn:microsoft.com/office/officeart/2005/8/layout/process4"/>
    <dgm:cxn modelId="{D288FB87-0EBF-4412-9B0A-F0C4047947E2}" type="presParOf" srcId="{00ED2A69-B3F9-4896-9D8D-6ECA8BCC39FF}" destId="{2F23677C-0784-461B-AE01-1469CE914266}" srcOrd="0" destOrd="0" presId="urn:microsoft.com/office/officeart/2005/8/layout/process4"/>
    <dgm:cxn modelId="{5F5B0F1D-FF55-4BF8-B4C7-7744F87D83A1}" type="presParOf" srcId="{00ED2A69-B3F9-4896-9D8D-6ECA8BCC39FF}" destId="{399DCC97-EC35-48E6-905C-09235B2C8E88}" srcOrd="1" destOrd="0" presId="urn:microsoft.com/office/officeart/2005/8/layout/process4"/>
    <dgm:cxn modelId="{53BB618B-095C-42EF-9D93-7CFCDFCFE62B}" type="presParOf" srcId="{73C666F0-099D-46CB-A525-15D48375362F}" destId="{A35A28C5-B072-40CC-B3F0-A4A12D168D4F}" srcOrd="23" destOrd="0" presId="urn:microsoft.com/office/officeart/2005/8/layout/process4"/>
    <dgm:cxn modelId="{8692B41A-F9F0-475D-97C6-5A4AE1369801}" type="presParOf" srcId="{73C666F0-099D-46CB-A525-15D48375362F}" destId="{D37644F5-C2D8-4C22-9A5D-E177A82689AB}" srcOrd="24" destOrd="0" presId="urn:microsoft.com/office/officeart/2005/8/layout/process4"/>
    <dgm:cxn modelId="{4A53469B-5319-4CAD-920A-FF3A25B1005C}" type="presParOf" srcId="{D37644F5-C2D8-4C22-9A5D-E177A82689AB}" destId="{7918D5BF-A272-4007-90E3-A21774B50563}" srcOrd="0" destOrd="0" presId="urn:microsoft.com/office/officeart/2005/8/layout/process4"/>
    <dgm:cxn modelId="{D975BF3D-99A0-4311-98C4-5D4E5E84BE2A}" type="presParOf" srcId="{D37644F5-C2D8-4C22-9A5D-E177A82689AB}" destId="{39CD818E-4B47-4185-8E58-EBF612736793}" srcOrd="1" destOrd="0" presId="urn:microsoft.com/office/officeart/2005/8/layout/process4"/>
    <dgm:cxn modelId="{31121560-C76D-4AB2-A6EF-19F3DF7C6349}" type="presParOf" srcId="{D37644F5-C2D8-4C22-9A5D-E177A82689AB}" destId="{F87F7F74-66B5-4667-95AD-1298C7BA50C7}" srcOrd="2" destOrd="0" presId="urn:microsoft.com/office/officeart/2005/8/layout/process4"/>
    <dgm:cxn modelId="{CC8D9041-0D45-4A73-9E0C-F2F36DE58288}" type="presParOf" srcId="{F87F7F74-66B5-4667-95AD-1298C7BA50C7}" destId="{91CA8253-29B4-49E8-926B-93ACA9C96DC7}" srcOrd="0" destOrd="0" presId="urn:microsoft.com/office/officeart/2005/8/layout/process4"/>
    <dgm:cxn modelId="{98A89990-3684-45C4-B224-5C696DE60B82}" type="presParOf" srcId="{F87F7F74-66B5-4667-95AD-1298C7BA50C7}" destId="{EFAF47E8-F8C0-4EF4-9A4A-938A35D64900}" srcOrd="1" destOrd="0" presId="urn:microsoft.com/office/officeart/2005/8/layout/process4"/>
    <dgm:cxn modelId="{81CF20CC-7260-4ED1-B16C-AD61629BA739}" type="presParOf" srcId="{73C666F0-099D-46CB-A525-15D48375362F}" destId="{78C22212-9B69-4A25-A4E7-93C59405A768}" srcOrd="25" destOrd="0" presId="urn:microsoft.com/office/officeart/2005/8/layout/process4"/>
    <dgm:cxn modelId="{3F76B61D-F3A4-488C-855A-15ECDD01F715}" type="presParOf" srcId="{73C666F0-099D-46CB-A525-15D48375362F}" destId="{B183ECBE-CB67-4103-BE9D-6D811D9A29FD}" srcOrd="26" destOrd="0" presId="urn:microsoft.com/office/officeart/2005/8/layout/process4"/>
    <dgm:cxn modelId="{F4AB1192-0303-497A-A9AE-38A68C11937E}" type="presParOf" srcId="{B183ECBE-CB67-4103-BE9D-6D811D9A29FD}" destId="{98987DE2-2CD9-45B3-98B9-EF6B2A0C3694}" srcOrd="0" destOrd="0" presId="urn:microsoft.com/office/officeart/2005/8/layout/process4"/>
    <dgm:cxn modelId="{6457C620-E815-40C6-AFBB-EB42D35C087E}" type="presParOf" srcId="{B183ECBE-CB67-4103-BE9D-6D811D9A29FD}" destId="{5086ACA7-774A-42CC-8D6A-FE4B2718B05D}" srcOrd="1" destOrd="0" presId="urn:microsoft.com/office/officeart/2005/8/layout/process4"/>
    <dgm:cxn modelId="{A6D8E096-701D-4913-9782-7F485F5FFB12}" type="presParOf" srcId="{B183ECBE-CB67-4103-BE9D-6D811D9A29FD}" destId="{C41F0DF3-21C4-4C75-A6FD-A29356E43316}" srcOrd="2" destOrd="0" presId="urn:microsoft.com/office/officeart/2005/8/layout/process4"/>
    <dgm:cxn modelId="{C88F8E83-C820-4EFA-B164-6842472EBC2D}" type="presParOf" srcId="{C41F0DF3-21C4-4C75-A6FD-A29356E43316}" destId="{7394ECC6-0067-4549-85E3-257F3E77A21B}" srcOrd="0" destOrd="0" presId="urn:microsoft.com/office/officeart/2005/8/layout/process4"/>
    <dgm:cxn modelId="{605EAC6A-39DF-4E7C-A3B4-F16D027F4C71}" type="presParOf" srcId="{C41F0DF3-21C4-4C75-A6FD-A29356E43316}" destId="{2586AF82-E43F-43C4-BB76-7A1199F3FB80}" srcOrd="1" destOrd="0" presId="urn:microsoft.com/office/officeart/2005/8/layout/process4"/>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FFF119-23AA-430E-92DD-EFEEA2D1A8AA}">
      <dsp:nvSpPr>
        <dsp:cNvPr id="0" name=""/>
        <dsp:cNvSpPr/>
      </dsp:nvSpPr>
      <dsp:spPr>
        <a:xfrm>
          <a:off x="0" y="8963361"/>
          <a:ext cx="5486400" cy="452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Print ASS(Akshara Sankhya System) as </a:t>
          </a:r>
          <a:r>
            <a:rPr lang="en-US" sz="800" kern="1200"/>
            <a:t>Display Output.</a:t>
          </a:r>
          <a:endParaRPr lang="en-IN" sz="800" kern="1200"/>
        </a:p>
      </dsp:txBody>
      <dsp:txXfrm>
        <a:off x="0" y="8963361"/>
        <a:ext cx="5486400" cy="452497"/>
      </dsp:txXfrm>
    </dsp:sp>
    <dsp:sp modelId="{FE55606A-A9FF-4CD1-93FF-D3102D379435}">
      <dsp:nvSpPr>
        <dsp:cNvPr id="0" name=""/>
        <dsp:cNvSpPr/>
      </dsp:nvSpPr>
      <dsp:spPr>
        <a:xfrm rot="10800000">
          <a:off x="0" y="8274208"/>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Decimal</a:t>
          </a:r>
        </a:p>
      </dsp:txBody>
      <dsp:txXfrm rot="-10800000">
        <a:off x="0" y="8274208"/>
        <a:ext cx="5486400" cy="244275"/>
      </dsp:txXfrm>
    </dsp:sp>
    <dsp:sp modelId="{D9701967-1C08-44C1-B445-8EBDE31BBF90}">
      <dsp:nvSpPr>
        <dsp:cNvPr id="0" name=""/>
        <dsp:cNvSpPr/>
      </dsp:nvSpPr>
      <dsp:spPr>
        <a:xfrm>
          <a:off x="0" y="8518483"/>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Decimal</a:t>
          </a:r>
        </a:p>
      </dsp:txBody>
      <dsp:txXfrm>
        <a:off x="0" y="8518483"/>
        <a:ext cx="2743199" cy="208086"/>
      </dsp:txXfrm>
    </dsp:sp>
    <dsp:sp modelId="{8B35F010-1BA2-408D-B55B-4B23316FA806}">
      <dsp:nvSpPr>
        <dsp:cNvPr id="0" name=""/>
        <dsp:cNvSpPr/>
      </dsp:nvSpPr>
      <dsp:spPr>
        <a:xfrm>
          <a:off x="2743200" y="8518483"/>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ASS(Akshara Sankhya System</a:t>
          </a:r>
        </a:p>
      </dsp:txBody>
      <dsp:txXfrm>
        <a:off x="2743200" y="8518483"/>
        <a:ext cx="2743199" cy="208086"/>
      </dsp:txXfrm>
    </dsp:sp>
    <dsp:sp modelId="{02056BD9-69EF-41B7-98EA-5ADFD5CB60B9}">
      <dsp:nvSpPr>
        <dsp:cNvPr id="0" name=""/>
        <dsp:cNvSpPr/>
      </dsp:nvSpPr>
      <dsp:spPr>
        <a:xfrm rot="10800000">
          <a:off x="0" y="7585054"/>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1's C</a:t>
          </a:r>
          <a:r>
            <a:rPr lang="en-US" sz="800" kern="1200"/>
            <a:t>omplement</a:t>
          </a:r>
          <a:endParaRPr lang="en-IN" sz="800" kern="1200"/>
        </a:p>
      </dsp:txBody>
      <dsp:txXfrm rot="-10800000">
        <a:off x="0" y="7585054"/>
        <a:ext cx="5486400" cy="244275"/>
      </dsp:txXfrm>
    </dsp:sp>
    <dsp:sp modelId="{F82A1040-2110-4CBC-A285-6665D5E3A13E}">
      <dsp:nvSpPr>
        <dsp:cNvPr id="0" name=""/>
        <dsp:cNvSpPr/>
      </dsp:nvSpPr>
      <dsp:spPr>
        <a:xfrm>
          <a:off x="0" y="7829329"/>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1's C</a:t>
          </a:r>
          <a:r>
            <a:rPr lang="en-US" sz="900" kern="1200"/>
            <a:t>omplement</a:t>
          </a:r>
          <a:endParaRPr lang="en-IN" sz="900" kern="1200"/>
        </a:p>
      </dsp:txBody>
      <dsp:txXfrm>
        <a:off x="0" y="7829329"/>
        <a:ext cx="2743199" cy="208086"/>
      </dsp:txXfrm>
    </dsp:sp>
    <dsp:sp modelId="{BE42A496-29A5-42BD-BEB9-A9938BDABFED}">
      <dsp:nvSpPr>
        <dsp:cNvPr id="0" name=""/>
        <dsp:cNvSpPr/>
      </dsp:nvSpPr>
      <dsp:spPr>
        <a:xfrm>
          <a:off x="2743200" y="7829329"/>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Decimal (i.e. By dividing the Binary to word from last 4.</a:t>
          </a:r>
        </a:p>
      </dsp:txBody>
      <dsp:txXfrm>
        <a:off x="2743200" y="7829329"/>
        <a:ext cx="2743199" cy="208086"/>
      </dsp:txXfrm>
    </dsp:sp>
    <dsp:sp modelId="{D3BF2ED6-B45C-446A-B7B5-29CB41133253}">
      <dsp:nvSpPr>
        <dsp:cNvPr id="0" name=""/>
        <dsp:cNvSpPr/>
      </dsp:nvSpPr>
      <dsp:spPr>
        <a:xfrm rot="10800000">
          <a:off x="0" y="6895901"/>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Gray Code</a:t>
          </a:r>
        </a:p>
      </dsp:txBody>
      <dsp:txXfrm rot="-10800000">
        <a:off x="0" y="6895901"/>
        <a:ext cx="5486400" cy="244275"/>
      </dsp:txXfrm>
    </dsp:sp>
    <dsp:sp modelId="{4BA53DEB-6A11-415B-BD7D-9BC69914BE18}">
      <dsp:nvSpPr>
        <dsp:cNvPr id="0" name=""/>
        <dsp:cNvSpPr/>
      </dsp:nvSpPr>
      <dsp:spPr>
        <a:xfrm>
          <a:off x="0" y="7140176"/>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gray code</a:t>
          </a:r>
        </a:p>
      </dsp:txBody>
      <dsp:txXfrm>
        <a:off x="0" y="7140176"/>
        <a:ext cx="2743199" cy="208086"/>
      </dsp:txXfrm>
    </dsp:sp>
    <dsp:sp modelId="{64AD1A22-6CC4-4692-9029-753B6C726DB5}">
      <dsp:nvSpPr>
        <dsp:cNvPr id="0" name=""/>
        <dsp:cNvSpPr/>
      </dsp:nvSpPr>
      <dsp:spPr>
        <a:xfrm>
          <a:off x="2743200" y="7140176"/>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1's </a:t>
          </a:r>
          <a:r>
            <a:rPr lang="en-US" sz="900" kern="1200"/>
            <a:t>Complement </a:t>
          </a:r>
          <a:endParaRPr lang="en-IN" sz="900" kern="1200"/>
        </a:p>
      </dsp:txBody>
      <dsp:txXfrm>
        <a:off x="2743200" y="7140176"/>
        <a:ext cx="2743199" cy="208086"/>
      </dsp:txXfrm>
    </dsp:sp>
    <dsp:sp modelId="{5DE04A5C-5301-42C0-8584-96B9623216E4}">
      <dsp:nvSpPr>
        <dsp:cNvPr id="0" name=""/>
        <dsp:cNvSpPr/>
      </dsp:nvSpPr>
      <dsp:spPr>
        <a:xfrm rot="10800000">
          <a:off x="0" y="6206747"/>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Binary</a:t>
          </a:r>
        </a:p>
      </dsp:txBody>
      <dsp:txXfrm rot="-10800000">
        <a:off x="0" y="6206747"/>
        <a:ext cx="5486400" cy="244275"/>
      </dsp:txXfrm>
    </dsp:sp>
    <dsp:sp modelId="{697B951B-C271-4635-89C6-2C25C114BC54}">
      <dsp:nvSpPr>
        <dsp:cNvPr id="0" name=""/>
        <dsp:cNvSpPr/>
      </dsp:nvSpPr>
      <dsp:spPr>
        <a:xfrm>
          <a:off x="0" y="6451022"/>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binary</a:t>
          </a:r>
        </a:p>
      </dsp:txBody>
      <dsp:txXfrm>
        <a:off x="0" y="6451022"/>
        <a:ext cx="2743199" cy="208086"/>
      </dsp:txXfrm>
    </dsp:sp>
    <dsp:sp modelId="{A9DB3702-C32C-453D-BF0E-81FCAD2BA15A}">
      <dsp:nvSpPr>
        <dsp:cNvPr id="0" name=""/>
        <dsp:cNvSpPr/>
      </dsp:nvSpPr>
      <dsp:spPr>
        <a:xfrm>
          <a:off x="2743200" y="6451022"/>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gray code</a:t>
          </a:r>
        </a:p>
      </dsp:txBody>
      <dsp:txXfrm>
        <a:off x="2743200" y="6451022"/>
        <a:ext cx="2743199" cy="208086"/>
      </dsp:txXfrm>
    </dsp:sp>
    <dsp:sp modelId="{8B3D3F7B-D2F7-4F7A-B159-570FD506EB30}">
      <dsp:nvSpPr>
        <dsp:cNvPr id="0" name=""/>
        <dsp:cNvSpPr/>
      </dsp:nvSpPr>
      <dsp:spPr>
        <a:xfrm rot="10800000">
          <a:off x="0" y="5517594"/>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Ascii</a:t>
          </a:r>
        </a:p>
      </dsp:txBody>
      <dsp:txXfrm rot="-10800000">
        <a:off x="0" y="5517594"/>
        <a:ext cx="5486400" cy="244275"/>
      </dsp:txXfrm>
    </dsp:sp>
    <dsp:sp modelId="{C8D9F7AB-88C5-48A3-ADEF-822B58700791}">
      <dsp:nvSpPr>
        <dsp:cNvPr id="0" name=""/>
        <dsp:cNvSpPr/>
      </dsp:nvSpPr>
      <dsp:spPr>
        <a:xfrm>
          <a:off x="0" y="5761869"/>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Random Ascii</a:t>
          </a:r>
        </a:p>
      </dsp:txBody>
      <dsp:txXfrm>
        <a:off x="0" y="5761869"/>
        <a:ext cx="2743199" cy="208086"/>
      </dsp:txXfrm>
    </dsp:sp>
    <dsp:sp modelId="{89743E64-F5AD-4F3E-8FD2-26F5E170F2E4}">
      <dsp:nvSpPr>
        <dsp:cNvPr id="0" name=""/>
        <dsp:cNvSpPr/>
      </dsp:nvSpPr>
      <dsp:spPr>
        <a:xfrm>
          <a:off x="2743200" y="5761869"/>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Binary</a:t>
          </a:r>
        </a:p>
      </dsp:txBody>
      <dsp:txXfrm>
        <a:off x="2743200" y="5761869"/>
        <a:ext cx="2743199" cy="208086"/>
      </dsp:txXfrm>
    </dsp:sp>
    <dsp:sp modelId="{06C3549A-8CAB-45DB-BC9E-91E84C042FFA}">
      <dsp:nvSpPr>
        <dsp:cNvPr id="0" name=""/>
        <dsp:cNvSpPr/>
      </dsp:nvSpPr>
      <dsp:spPr>
        <a:xfrm rot="10800000">
          <a:off x="0" y="4828440"/>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kern="1200"/>
            <a:t>Alphabet </a:t>
          </a:r>
          <a:endParaRPr lang="en-IN" sz="800" kern="1200"/>
        </a:p>
      </dsp:txBody>
      <dsp:txXfrm rot="-10800000">
        <a:off x="0" y="4828440"/>
        <a:ext cx="5486400" cy="244275"/>
      </dsp:txXfrm>
    </dsp:sp>
    <dsp:sp modelId="{3192F5D1-ECA4-411B-8727-C605260842DC}">
      <dsp:nvSpPr>
        <dsp:cNvPr id="0" name=""/>
        <dsp:cNvSpPr/>
      </dsp:nvSpPr>
      <dsp:spPr>
        <a:xfrm>
          <a:off x="0" y="5072715"/>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Random alphabet </a:t>
          </a:r>
        </a:p>
      </dsp:txBody>
      <dsp:txXfrm>
        <a:off x="0" y="5072715"/>
        <a:ext cx="2743199" cy="208086"/>
      </dsp:txXfrm>
    </dsp:sp>
    <dsp:sp modelId="{80C78C88-45D3-4DE1-BDF5-23355DA6AD38}">
      <dsp:nvSpPr>
        <dsp:cNvPr id="0" name=""/>
        <dsp:cNvSpPr/>
      </dsp:nvSpPr>
      <dsp:spPr>
        <a:xfrm>
          <a:off x="2743200" y="5072715"/>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Random upper &amp; lower case Ascii</a:t>
          </a:r>
        </a:p>
      </dsp:txBody>
      <dsp:txXfrm>
        <a:off x="2743200" y="5072715"/>
        <a:ext cx="2743199" cy="208086"/>
      </dsp:txXfrm>
    </dsp:sp>
    <dsp:sp modelId="{5489F008-609A-4884-B7DB-6947AADCAE54}">
      <dsp:nvSpPr>
        <dsp:cNvPr id="0" name=""/>
        <dsp:cNvSpPr/>
      </dsp:nvSpPr>
      <dsp:spPr>
        <a:xfrm rot="10800000">
          <a:off x="0" y="4139287"/>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Morse Code</a:t>
          </a:r>
        </a:p>
      </dsp:txBody>
      <dsp:txXfrm rot="-10800000">
        <a:off x="0" y="4139287"/>
        <a:ext cx="5486400" cy="244275"/>
      </dsp:txXfrm>
    </dsp:sp>
    <dsp:sp modelId="{E6674423-6787-433E-B186-431917DE6BBF}">
      <dsp:nvSpPr>
        <dsp:cNvPr id="0" name=""/>
        <dsp:cNvSpPr/>
      </dsp:nvSpPr>
      <dsp:spPr>
        <a:xfrm>
          <a:off x="0" y="4383562"/>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Morse code</a:t>
          </a:r>
        </a:p>
      </dsp:txBody>
      <dsp:txXfrm>
        <a:off x="0" y="4383562"/>
        <a:ext cx="2743199" cy="208086"/>
      </dsp:txXfrm>
    </dsp:sp>
    <dsp:sp modelId="{49E4F42F-AFDB-46F6-8753-0CB111BE2984}">
      <dsp:nvSpPr>
        <dsp:cNvPr id="0" name=""/>
        <dsp:cNvSpPr/>
      </dsp:nvSpPr>
      <dsp:spPr>
        <a:xfrm>
          <a:off x="2743200" y="4383562"/>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Text(By converting morse from 4 to 1 format ) </a:t>
          </a:r>
        </a:p>
      </dsp:txBody>
      <dsp:txXfrm>
        <a:off x="2743200" y="4383562"/>
        <a:ext cx="2743199" cy="208086"/>
      </dsp:txXfrm>
    </dsp:sp>
    <dsp:sp modelId="{E7D6E7BA-1C8C-43EF-9D67-12F0BC58F0B2}">
      <dsp:nvSpPr>
        <dsp:cNvPr id="0" name=""/>
        <dsp:cNvSpPr/>
      </dsp:nvSpPr>
      <dsp:spPr>
        <a:xfrm rot="10800000">
          <a:off x="0" y="3450133"/>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Demical</a:t>
          </a:r>
        </a:p>
      </dsp:txBody>
      <dsp:txXfrm rot="-10800000">
        <a:off x="0" y="3450133"/>
        <a:ext cx="5486400" cy="244275"/>
      </dsp:txXfrm>
    </dsp:sp>
    <dsp:sp modelId="{9B3A7134-C031-4E0A-814F-D7BF29ADC3EC}">
      <dsp:nvSpPr>
        <dsp:cNvPr id="0" name=""/>
        <dsp:cNvSpPr/>
      </dsp:nvSpPr>
      <dsp:spPr>
        <a:xfrm>
          <a:off x="0" y="3694408"/>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Decimal </a:t>
          </a:r>
        </a:p>
      </dsp:txBody>
      <dsp:txXfrm>
        <a:off x="0" y="3694408"/>
        <a:ext cx="2743199" cy="208086"/>
      </dsp:txXfrm>
    </dsp:sp>
    <dsp:sp modelId="{DCBC0E2C-A78B-4615-B045-50BB793C4065}">
      <dsp:nvSpPr>
        <dsp:cNvPr id="0" name=""/>
        <dsp:cNvSpPr/>
      </dsp:nvSpPr>
      <dsp:spPr>
        <a:xfrm>
          <a:off x="2743200" y="3694408"/>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US" sz="900" kern="1200"/>
            <a:t>Morse code </a:t>
          </a:r>
          <a:endParaRPr lang="en-IN" sz="900" kern="1200"/>
        </a:p>
      </dsp:txBody>
      <dsp:txXfrm>
        <a:off x="2743200" y="3694408"/>
        <a:ext cx="2743199" cy="208086"/>
      </dsp:txXfrm>
    </dsp:sp>
    <dsp:sp modelId="{2EAEB952-A920-4E02-8914-5823481CE06E}">
      <dsp:nvSpPr>
        <dsp:cNvPr id="0" name=""/>
        <dsp:cNvSpPr/>
      </dsp:nvSpPr>
      <dsp:spPr>
        <a:xfrm rot="10800000">
          <a:off x="0" y="2760980"/>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1's Complement</a:t>
          </a:r>
        </a:p>
      </dsp:txBody>
      <dsp:txXfrm rot="-10800000">
        <a:off x="0" y="2760980"/>
        <a:ext cx="5486400" cy="244275"/>
      </dsp:txXfrm>
    </dsp:sp>
    <dsp:sp modelId="{B4D28968-FCF6-4FF9-BA09-AC46DFC67444}">
      <dsp:nvSpPr>
        <dsp:cNvPr id="0" name=""/>
        <dsp:cNvSpPr/>
      </dsp:nvSpPr>
      <dsp:spPr>
        <a:xfrm>
          <a:off x="0" y="3005255"/>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1's Complement (Binary)</a:t>
          </a:r>
        </a:p>
      </dsp:txBody>
      <dsp:txXfrm>
        <a:off x="0" y="3005255"/>
        <a:ext cx="2743199" cy="208086"/>
      </dsp:txXfrm>
    </dsp:sp>
    <dsp:sp modelId="{0E5A89E6-0C1C-4876-B988-48C20FC27613}">
      <dsp:nvSpPr>
        <dsp:cNvPr id="0" name=""/>
        <dsp:cNvSpPr/>
      </dsp:nvSpPr>
      <dsp:spPr>
        <a:xfrm>
          <a:off x="2743200" y="3005255"/>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Decimal (i.e. By dividing the Binary to word from last 4.</a:t>
          </a:r>
        </a:p>
      </dsp:txBody>
      <dsp:txXfrm>
        <a:off x="2743200" y="3005255"/>
        <a:ext cx="2743199" cy="208086"/>
      </dsp:txXfrm>
    </dsp:sp>
    <dsp:sp modelId="{205608E5-A09B-4893-A550-54849179350C}">
      <dsp:nvSpPr>
        <dsp:cNvPr id="0" name=""/>
        <dsp:cNvSpPr/>
      </dsp:nvSpPr>
      <dsp:spPr>
        <a:xfrm rot="10800000">
          <a:off x="0" y="2071826"/>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Gray Code</a:t>
          </a:r>
        </a:p>
      </dsp:txBody>
      <dsp:txXfrm rot="-10800000">
        <a:off x="0" y="2071826"/>
        <a:ext cx="5486400" cy="244275"/>
      </dsp:txXfrm>
    </dsp:sp>
    <dsp:sp modelId="{2C4BA915-A2C7-459D-81BC-7AFF37D22526}">
      <dsp:nvSpPr>
        <dsp:cNvPr id="0" name=""/>
        <dsp:cNvSpPr/>
      </dsp:nvSpPr>
      <dsp:spPr>
        <a:xfrm>
          <a:off x="0" y="2316101"/>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Gray Code</a:t>
          </a:r>
        </a:p>
      </dsp:txBody>
      <dsp:txXfrm>
        <a:off x="0" y="2316101"/>
        <a:ext cx="2743199" cy="208086"/>
      </dsp:txXfrm>
    </dsp:sp>
    <dsp:sp modelId="{7AFA664E-33B1-4D1D-9352-BC1E2477DD0B}">
      <dsp:nvSpPr>
        <dsp:cNvPr id="0" name=""/>
        <dsp:cNvSpPr/>
      </dsp:nvSpPr>
      <dsp:spPr>
        <a:xfrm>
          <a:off x="2743200" y="2316101"/>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1's Complement</a:t>
          </a:r>
        </a:p>
      </dsp:txBody>
      <dsp:txXfrm>
        <a:off x="2743200" y="2316101"/>
        <a:ext cx="2743199" cy="208086"/>
      </dsp:txXfrm>
    </dsp:sp>
    <dsp:sp modelId="{FC697FA9-704F-44B2-9E5F-C88B723F41D9}">
      <dsp:nvSpPr>
        <dsp:cNvPr id="0" name=""/>
        <dsp:cNvSpPr/>
      </dsp:nvSpPr>
      <dsp:spPr>
        <a:xfrm rot="10800000">
          <a:off x="0" y="1382673"/>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Binary</a:t>
          </a:r>
        </a:p>
      </dsp:txBody>
      <dsp:txXfrm rot="-10800000">
        <a:off x="0" y="1382673"/>
        <a:ext cx="5486400" cy="244275"/>
      </dsp:txXfrm>
    </dsp:sp>
    <dsp:sp modelId="{2F23677C-0784-461B-AE01-1469CE914266}">
      <dsp:nvSpPr>
        <dsp:cNvPr id="0" name=""/>
        <dsp:cNvSpPr/>
      </dsp:nvSpPr>
      <dsp:spPr>
        <a:xfrm>
          <a:off x="0" y="1626948"/>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Binary</a:t>
          </a:r>
        </a:p>
      </dsp:txBody>
      <dsp:txXfrm>
        <a:off x="0" y="1626948"/>
        <a:ext cx="2743199" cy="208086"/>
      </dsp:txXfrm>
    </dsp:sp>
    <dsp:sp modelId="{399DCC97-EC35-48E6-905C-09235B2C8E88}">
      <dsp:nvSpPr>
        <dsp:cNvPr id="0" name=""/>
        <dsp:cNvSpPr/>
      </dsp:nvSpPr>
      <dsp:spPr>
        <a:xfrm>
          <a:off x="2743200" y="1626948"/>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Gray Code</a:t>
          </a:r>
        </a:p>
      </dsp:txBody>
      <dsp:txXfrm>
        <a:off x="2743200" y="1626948"/>
        <a:ext cx="2743199" cy="208086"/>
      </dsp:txXfrm>
    </dsp:sp>
    <dsp:sp modelId="{39CD818E-4B47-4185-8E58-EBF612736793}">
      <dsp:nvSpPr>
        <dsp:cNvPr id="0" name=""/>
        <dsp:cNvSpPr/>
      </dsp:nvSpPr>
      <dsp:spPr>
        <a:xfrm rot="10800000">
          <a:off x="0" y="693519"/>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ASCII</a:t>
          </a:r>
        </a:p>
      </dsp:txBody>
      <dsp:txXfrm rot="-10800000">
        <a:off x="0" y="693519"/>
        <a:ext cx="5486400" cy="244275"/>
      </dsp:txXfrm>
    </dsp:sp>
    <dsp:sp modelId="{91CA8253-29B4-49E8-926B-93ACA9C96DC7}">
      <dsp:nvSpPr>
        <dsp:cNvPr id="0" name=""/>
        <dsp:cNvSpPr/>
      </dsp:nvSpPr>
      <dsp:spPr>
        <a:xfrm>
          <a:off x="0" y="937794"/>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ASCII</a:t>
          </a:r>
        </a:p>
      </dsp:txBody>
      <dsp:txXfrm>
        <a:off x="0" y="937794"/>
        <a:ext cx="2743199" cy="208086"/>
      </dsp:txXfrm>
    </dsp:sp>
    <dsp:sp modelId="{EFAF47E8-F8C0-4EF4-9A4A-938A35D64900}">
      <dsp:nvSpPr>
        <dsp:cNvPr id="0" name=""/>
        <dsp:cNvSpPr/>
      </dsp:nvSpPr>
      <dsp:spPr>
        <a:xfrm>
          <a:off x="2743200" y="937794"/>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Binary</a:t>
          </a:r>
        </a:p>
      </dsp:txBody>
      <dsp:txXfrm>
        <a:off x="2743200" y="937794"/>
        <a:ext cx="2743199" cy="208086"/>
      </dsp:txXfrm>
    </dsp:sp>
    <dsp:sp modelId="{5086ACA7-774A-42CC-8D6A-FE4B2718B05D}">
      <dsp:nvSpPr>
        <dsp:cNvPr id="0" name=""/>
        <dsp:cNvSpPr/>
      </dsp:nvSpPr>
      <dsp:spPr>
        <a:xfrm rot="10800000">
          <a:off x="0" y="0"/>
          <a:ext cx="5486400" cy="695940"/>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IN" sz="800" kern="1200"/>
            <a:t>TEXT(Input)</a:t>
          </a:r>
        </a:p>
      </dsp:txBody>
      <dsp:txXfrm rot="-10800000">
        <a:off x="0" y="0"/>
        <a:ext cx="5486400" cy="244275"/>
      </dsp:txXfrm>
    </dsp:sp>
    <dsp:sp modelId="{7394ECC6-0067-4549-85E3-257F3E77A21B}">
      <dsp:nvSpPr>
        <dsp:cNvPr id="0" name=""/>
        <dsp:cNvSpPr/>
      </dsp:nvSpPr>
      <dsp:spPr>
        <a:xfrm>
          <a:off x="0" y="248641"/>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Text</a:t>
          </a:r>
        </a:p>
      </dsp:txBody>
      <dsp:txXfrm>
        <a:off x="0" y="248641"/>
        <a:ext cx="2743199" cy="208086"/>
      </dsp:txXfrm>
    </dsp:sp>
    <dsp:sp modelId="{2586AF82-E43F-43C4-BB76-7A1199F3FB80}">
      <dsp:nvSpPr>
        <dsp:cNvPr id="0" name=""/>
        <dsp:cNvSpPr/>
      </dsp:nvSpPr>
      <dsp:spPr>
        <a:xfrm>
          <a:off x="2743200" y="248641"/>
          <a:ext cx="2743199" cy="208086"/>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11430" rIns="64008" bIns="11430" numCol="1" spcCol="1270" anchor="ctr" anchorCtr="0">
          <a:noAutofit/>
        </a:bodyPr>
        <a:lstStyle/>
        <a:p>
          <a:pPr marL="0" lvl="0" indent="0" algn="ctr" defTabSz="400050">
            <a:lnSpc>
              <a:spcPct val="90000"/>
            </a:lnSpc>
            <a:spcBef>
              <a:spcPct val="0"/>
            </a:spcBef>
            <a:spcAft>
              <a:spcPct val="35000"/>
            </a:spcAft>
            <a:buNone/>
          </a:pPr>
          <a:r>
            <a:rPr lang="en-IN" sz="900" kern="1200"/>
            <a:t>Ascii</a:t>
          </a:r>
        </a:p>
      </dsp:txBody>
      <dsp:txXfrm>
        <a:off x="2743200" y="248641"/>
        <a:ext cx="2743199" cy="20808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287A8-65C9-404A-8B11-67DFD0619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4</Pages>
  <Words>188</Words>
  <Characters>107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ushik Amboru</dc:creator>
  <cp:keywords/>
  <dc:description/>
  <cp:lastModifiedBy>Amboru Koushik [BCA - 2022]</cp:lastModifiedBy>
  <cp:revision>12</cp:revision>
  <dcterms:created xsi:type="dcterms:W3CDTF">2021-03-09T04:59:00Z</dcterms:created>
  <dcterms:modified xsi:type="dcterms:W3CDTF">2022-12-28T19:31:00Z</dcterms:modified>
</cp:coreProperties>
</file>